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สภาผู้แทนราษฎร</w:t>
      </w:r>
      <w:r>
        <w:t xml:space="preserve"> </w:t>
      </w:r>
      <w:r>
        <w:t xml:space="preserve">ชุดที่</w:t>
      </w:r>
      <w:r>
        <w:t xml:space="preserve"> </w:t>
      </w:r>
      <w:r>
        <w:t xml:space="preserve">๒๕</w:t>
      </w:r>
      <w:r>
        <w:t xml:space="preserve"> </w:t>
      </w:r>
      <w:r>
        <w:t xml:space="preserve">ปีที่</w:t>
      </w:r>
      <w:r>
        <w:t xml:space="preserve"> </w:t>
      </w:r>
      <w:r>
        <w:t xml:space="preserve">๒</w:t>
      </w:r>
      <w:r>
        <w:t xml:space="preserve"> </w:t>
      </w:r>
      <w:r>
        <w:t xml:space="preserve">ครั้งที่</w:t>
      </w:r>
      <w:r>
        <w:t xml:space="preserve"> </w:t>
      </w:r>
      <w:r>
        <w:t xml:space="preserve">๑๖</w:t>
      </w:r>
      <w:r>
        <w:t xml:space="preserve"> </w:t>
      </w:r>
      <w:r>
        <w:t xml:space="preserve">(สมัยสามัญประจำปีครั้งที่สอง)</w:t>
      </w:r>
      <w:r>
        <w:t xml:space="preserve"> </w:t>
      </w:r>
      <w:r>
        <w:t xml:space="preserve">วันพฤหัสบดีที่</w:t>
      </w:r>
      <w:r>
        <w:t xml:space="preserve"> </w:t>
      </w:r>
      <w:r>
        <w:t xml:space="preserve">๒๘</w:t>
      </w:r>
      <w:r>
        <w:t xml:space="preserve"> </w:t>
      </w:r>
      <w:r>
        <w:t xml:space="preserve">มกราคม</w:t>
      </w:r>
      <w:r>
        <w:t xml:space="preserve"> </w:t>
      </w:r>
      <w:r>
        <w:t xml:space="preserve">๒๕๖๔</w:t>
      </w:r>
    </w:p>
    <w:p>
      <w:pPr>
        <w:pStyle w:val="Date"/>
      </w:pPr>
      <w:r>
        <w:t xml:space="preserve">วันพฤหัสบดีที่</w:t>
      </w:r>
      <w:r>
        <w:t xml:space="preserve"> </w:t>
      </w:r>
      <w:r>
        <w:t xml:space="preserve">28</w:t>
      </w:r>
      <w:r>
        <w:t xml:space="preserve"> </w:t>
      </w:r>
      <w:r>
        <w:t xml:space="preserve">มกราคม</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าใช้ชีวิต เพื่อบ้าน และโลกของเรา ทุกประเด็นคำถาม และความเดือดร้อนของประชาชน มีคำตอบในกระทู้ถามการประชุมสภาผู้แทนราษฎร ทางโทรทัศน์รัฐสภา</w:t>
      </w:r>
    </w:p>
    <w:p>
      <w:pPr>
        <w:pStyle w:val="BodyText"/>
      </w:pPr>
      <w:r>
        <w:t xml:space="preserve">[เสียงดนตรี] คณะกรรมมาธิการสิทธิเสรีภาพและการคุ้มครองผู้บริโภค เร่งคุ้มครองผู้บริโภค ลดปัญหาถูกเอารัดเอาเปรียบ ภาษีที่ดิน สิ่งปลูกสร้าง การสั่งซื้อสินค้าทางออนไลน์ การก่อสร้างอาคาร แผงทางเท้า ล้วนกระทบต่อประชาชน หลัง COVID-19 ระบาดรอบใหม่ แนวทางช่วยเหลือคุ้มครองผู้บริโภค อย่างไร ติดตามพร้อมกันใน มองรัฐสภา // สวัสดีครับ ต้อนรับเข้าสู่รัฐสภานะครับ กลับมาพบกับ กวีพัน วุฒิสมาชิกครับ สว. ทำงานหลายด้าน ทั้งกรั่นกรองในเรื่องของสิทธิ คุยเรื่องเกี่ยวกับสิทธิ์ของผู้บริโภค สิทธิ์สำคัญขนาดไหน ใครเป็นคนปกป้อง และถ้ามีการละเมิดสิทธิ์ผู้บริโภค การดำเนินการจะเป็นอย่างไรนะครับ มนุษยชน สิทธิเสรีภาพนะครับ ท่าน ส.ว. จตุรงค์ สว. ครับ // สวัสดีครับ // เป็นกรรมการสิทธิเสรีภาพและการคุ้มครองผู้บริโภค มีงานอยู่ 3 กรอบใหญ่ ๆ ใช่ไหมครับ เป็นชุดที่กินความกว้างขวางเหมือนกันนะ คือ ชีวิตประจำวันของคนเรานี่ ตื่นขึ้นมาจนกระทั่งนอนนี่นะ แล้วก็กิจกรรมอะไรต่าง ๆ ทุกวัน ในการดำรงชีวิตในแต่ละวัน เรื่องสิทธิ์ สิทธิ์ริดรอนรัฐธรรมนูญ มันก็สิทธิเสรีภาพ ก็เรื่องเสรีภาพ เรื่องการกินอยู่ เรื่องบริโภค ก็คณะกรรมาธิการนี้</w:t>
      </w:r>
    </w:p>
    <w:p>
      <w:pPr>
        <w:pStyle w:val="BodyText"/>
      </w:pPr>
      <w:r>
        <w:t xml:space="preserve">(พิธีกร) ชุดนี้เช่นเดียวกัน เกี่ยวกับคณะกรรมาธิการนี้</w:t>
      </w:r>
    </w:p>
    <w:p>
      <w:pPr>
        <w:pStyle w:val="BodyText"/>
      </w:pPr>
      <w:r>
        <w:t xml:space="preserve">(พิธีกร) ต้องแบ่งไหม จะมีอนุดูแลอนุแยกย่อยกันไปอีก // จะมีอนุฯ ดูแลเรื่องบริโภค จะมีอนุฯ ดูแลเรื่องสิทธิเสรีภาพของสื่อนะครับ เรื่องยุติธรรมอะไรต่าง ๆ เราก็จะเน้นไปที่นำหนัก คุ้มครองผู้บริโภค ถ้าเกิดเราจะต้างข้อสังเกตุในการค้าขายแล้วกันนะครับ ถ้าเรานึกถึงการคุ้มครองผู้บริโภค เราสัมผัสว่ามันขายง่ายไง ใครก็มีสิทธิขาย คือต้องพึ่งคนกลาง มันก็เขาขายเองได้ เขาจะพูดอะไรอย่างไร เพราะฉะนั้น มันก็จะมีประเด็นที่ว่าเกินจริงไหม ละเมิดสิทธิ์ผู้บริโภคไหม ให้คุณตามที่โม้ไว้หรือเปล่า ซึ่งวันนี้นะครับ อยากจะเปิดโอกาสให้คุณผู้ชมเปิดโอกาสตั้งความคิดเห็น ท่านเจอเรื่องราวของการระเมิดสิทธิของ ท่านซื้อของแล้วไม่ได้ดั่งใจ หรือต้นทาง คือ ตอนโฆษณา ยังไม่ได้ซื้อของเขาหรอก รู้เลยว่ารู้เกินจริง วันนี้เดี๋ยวส่งต่อเข้ามาได้ครับ คณะกรรมาธิการชุดนี้ได้รับเรื่องร้องเรียนอย่างไรบ้างเกี่ยวกับการคุ้มครองผู้บริโภคครับ // คำว่า</w:t>
      </w:r>
      <w:r>
        <w:t xml:space="preserve"> </w:t>
      </w:r>
      <w:r>
        <w:t xml:space="preserve">“</w:t>
      </w:r>
      <w:r>
        <w:t xml:space="preserve">กรรมมาธิการ</w:t>
      </w:r>
      <w:r>
        <w:t xml:space="preserve">”</w:t>
      </w:r>
      <w:r>
        <w:t xml:space="preserve"> </w:t>
      </w:r>
      <w:r>
        <w:t xml:space="preserve">ก็เหมือนทั่ว ๆ ไป คำจำกัดความง่าย ๆ ที่ฟังแล้วเข้าใจ เราทำหน้าที่ในการสืบสวน สอบสวนหาข้อเท็จจริงเกี่ยวกับปัญหาที่เกิดขึ้น รวบรวมพยานหลักฐาน สอบถามข้อเท็จจริงจากทุก ๆ คนที่เกี่ยวข้องทุกฝ่าย แล้วเราก็รวบรวมส่งให้ทางสภาฯ ทางสภาฯ ก็นำไปพิจารณาว่ามันเกี่ยวข้องกันอย่างไรบ้าง ที่สำคัญที่สุด หมายความว่าเรื่องพวกนี้นี่ สามารถเปิดเผยให้ประชาชนเข้าไปติดตามค้นหาได้ข้อแรก ข้อที่ 2 ก็คือสิ่งที่เราศึกษามาแล้วส่งไปที่สภาฯ นี้ ทางรัฐบาลจะได้รับทราบเรื่องนี้ มันก็คือการนำไปสู่การแก้ไขปัญหา</w:t>
      </w:r>
    </w:p>
    <w:p>
      <w:pPr>
        <w:pStyle w:val="BodyText"/>
      </w:pPr>
      <w:r>
        <w:t xml:space="preserve">(พิธีกร) มีกฎหมายไหมครับ ที่อัปเดตให้มันทันยุคทันสมัย // มีของขวัญ เมื่อไม่นานมานี้ มีของขวัญของคนไทย ต้องใช้คำพูดนี้เลยนะ</w:t>
      </w:r>
    </w:p>
    <w:p>
      <w:pPr>
        <w:pStyle w:val="BodyText"/>
      </w:pPr>
      <w:r>
        <w:t xml:space="preserve">(แขกรับเชิญชาย) วันนี้เรามีตัวแทนสภาฯ // ครับ // คำว่า</w:t>
      </w:r>
      <w:r>
        <w:t xml:space="preserve"> </w:t>
      </w:r>
      <w:r>
        <w:t xml:space="preserve">“</w:t>
      </w:r>
      <w:r>
        <w:t xml:space="preserve">สภาฯ ของผู้บริโภค</w:t>
      </w:r>
      <w:r>
        <w:t xml:space="preserve">”</w:t>
      </w:r>
      <w:r>
        <w:t xml:space="preserve"> </w:t>
      </w:r>
      <w:r>
        <w:t xml:space="preserve">ฟังดูก็ใหญ่โตนะครับ องค์กรใหญ่โต ก็คือองค์กรของพวกเรานี่ ของคนไทย ของมนุษย์ทุก ๆ คน จะไดรับการดูแล และดูแล</w:t>
      </w:r>
    </w:p>
    <w:p>
      <w:pPr>
        <w:pStyle w:val="BodyText"/>
      </w:pPr>
      <w:r>
        <w:t xml:space="preserve">(พิธีกร) เป็นอย่างไรนะ</w:t>
      </w:r>
    </w:p>
    <w:p>
      <w:pPr>
        <w:pStyle w:val="BodyText"/>
      </w:pPr>
      <w:r>
        <w:t xml:space="preserve">(แขกรับเชิญชาย) สภาองค์กรผู้บริโภค … ว่ามันเริ่มตั้งแต่รัฐธรรมนูญ ปี 2540 // ครับ // ก็พยายามที่จะผลักดันขึ้นมา เพื่อที่จะดูแล ให้ความคุ้มครองผู้บริโภค ทุก ๆ เรื่อง ทุก ๆ ด้าน แต่ปี 2540 ไปไม่ถึงฝั่ง // ครับ // เพิ่งจะมีรัฐธรรมนูญปี 2560 นี่ล่ะ รัฐธรรมนูญฉบับที่มีคนติฉินนินทา กระแนะกระแหน ฉบับนี้นี่ คลอด เป็นต้นเรื่องในการคลอดสภาองค์กร</w:t>
      </w:r>
      <w:r>
        <w:t xml:space="preserve"> </w:t>
      </w:r>
      <w:r>
        <w:t xml:space="preserve">ผู้บริโภคขึ้นมา // คลอดหรือยัง // ตอนนี้คลอดแล้ว // หน้าตาเป็นอย่างไร // เจตนารมณ์ของสภาองค์กรผู้บริโภคนี่ ที่นำเรียนท่านทราบแล้ว มันเกิดจากการรวมตัวของผู้บริโภค ในทุก ๆ ด้าน 10 คน ท่านรวมตัวกันขึ้นมาเป็นองค์กรผู้บริโภค แล้วก็ไปแจ้งต่อนายทะเบียน ครับ</w:t>
      </w:r>
    </w:p>
    <w:p>
      <w:pPr>
        <w:pStyle w:val="BodyText"/>
      </w:pPr>
      <w:r>
        <w:t xml:space="preserve">(แขกรับเชิญชาย) ผู้ว่าจังหวัด เป็นนายทะเบียน รวมตัวกัน 150 องค์กรผู้บริโภค ที่ได้รับการขึ้นทะเบียนเรียบร้อยแล้วนี่ จัดตั้งเป็นสภาองค์กรคุ้มครองผู้บริโภค สภาองค์กรคุ้มครองผู้บริโภคนะครับ แล้วข้อสำคัญตรงนี้นี่มันมีอยูตรงไหน ทำไมผมถึงได้บอกว่ามันมีประโยชน์มาก เพราะว่ามีกรรมการดูแลในทุก ๆ ด้าน จะด้านอาหาร, ด้านยา, ด้านบริการสาธารณะ ด้านขนส่ง ด้านโทรคมนาคม ด้านการศึกษา เอาว่าตื่นเข้าขึ้นมาจนถึงเข้านอนนี่ เอาเป็นว่าทุกอย่างนี่ สภาฯ นี้มีหน่วย มีแผนกที่ดูแลรับผิดชอบโดยตรงเลย แล้วสิ่งที่ดี ทราบไหมครับ ปกติองค์กรเอกชนถ้าตั้งขึ้นมานี่ อยู่ได้ไม่นาน เดินก็เดินต่อไปไม่ได้ เหมือนเตี้ยอุ้มค่อม // แต่สภาองค์กรผู้บริโภค รัฐบาลกฎหมายเขียนเอาไว้เลย ให้รัฐบาลบาลนี่จัดงบสนับสนุนให้สภาฯ เป็นเงินที่มากพอสมควรนะ ทำให้สภาสามารถเดิน</w:t>
      </w:r>
      <w:r>
        <w:t xml:space="preserve"> </w:t>
      </w:r>
      <w:r>
        <w:t xml:space="preserve">ต่อไปได้ และสภานี้นี่ได้รับความคุมครองทางกฎหมาย ไม่อย่างนั้นที่แล้ว ๆ มา หน่วยงานราชการเวลาจะบอกว่า</w:t>
      </w:r>
    </w:p>
    <w:p>
      <w:pPr>
        <w:pStyle w:val="BodyText"/>
      </w:pPr>
      <w:r>
        <w:t xml:space="preserve">(ผู้ประกาศข่าวชาย) ไปตรวจสอบ แต่พอตรวจสอบเสร็จแล้วก็ไม่กล้าที่จะเอ่ยชื่อ ไอ้บริษัทนี้ ยี่ห้อนี้ ไอ้เครื่องสำอางยี่ห้อนี้ ของกินยี่ห้อนี้ พูดไม่ได้ มันเป็นอาหาร</w:t>
      </w:r>
    </w:p>
    <w:p>
      <w:pPr>
        <w:pStyle w:val="BodyText"/>
      </w:pPr>
      <w:r>
        <w:t xml:space="preserve">(พิธีกร) พูดไม่ได้หรอ</w:t>
      </w:r>
    </w:p>
    <w:p>
      <w:pPr>
        <w:pStyle w:val="BodyText"/>
      </w:pPr>
      <w:r>
        <w:t xml:space="preserve">(แขกรับเชิญชาย) กลัวถูกฟ้อง</w:t>
      </w:r>
    </w:p>
    <w:p>
      <w:pPr>
        <w:pStyle w:val="BodyText"/>
      </w:pPr>
      <w:r>
        <w:t xml:space="preserve">(พิธีกร) การตรวจพิสูจว่ามันจริง ผิดอย่างนั้นก็ตาม ท่านเห็นไหมครับ เวลาลงหนังสือพิมพ์ ตรวจพบว่าพริกแดง ผักตลาดโน้น ตลาดนี้ แต่ไม่บอกชื่อ มีสารเคมี เกินปริมาณเท่าไร</w:t>
      </w:r>
    </w:p>
    <w:p>
      <w:pPr>
        <w:pStyle w:val="BodyText"/>
      </w:pPr>
      <w:r>
        <w:t xml:space="preserve">(พิธีกร) แต่รัฐบาล องค์กรสภาคุ้มครองผู้บริโภคนี่ จะเปิดเผยได้เลยนะ // มีสิทธิ์คุ้มครองอยู่ // มีสิทธิ์คุ้มครองอยู่ เขาบอก ถ้าทำโดยสุจริต มีกฎหมายคุ้มครอง อันนี้เป็นหลัก ทางธุรกิจอะไร</w:t>
      </w:r>
    </w:p>
    <w:p>
      <w:pPr>
        <w:pStyle w:val="BodyText"/>
      </w:pPr>
      <w:r>
        <w:t xml:space="preserve">(แขกรับเชิญชาย) หลักกฎหมายสากลทั่วไปนี่ ถ้าทุกคนทำโดยสุจริต ทุกคนคุ้มครอง เขาต้องเปิดประตูรับข้อร้องเรียนจากฝั่งผู้บริโภคที่ส่งเข้ามา แล้วอีกฝั่งหนึ่งก็คอยที่จะสอดส่องดูแลตรวจตรา เพราะว่าสภาองค์กรผู้บริโภคนี้ เขาทำได้ แม้กระทั่งว่าเตือนว่าอันนี้ถ้าไม่ดีนะ อย่าทำ // มันเอาเปรียบผู้บริโภค มันโฆษณาเกินจริง มันหลอกลวง เป็นพิษ ที่ไม่ปลอดภัย สั่งยุติ สั่งหยุดกิจกรรม</w:t>
      </w:r>
    </w:p>
    <w:p>
      <w:pPr>
        <w:pStyle w:val="BodyText"/>
      </w:pPr>
      <w:r>
        <w:t xml:space="preserve">(แขกรับเชิญชาย) ไม่มีอำนวจถึงขนาดไปสั่งยุติ สามารถเปิดเผยได้ และสามารถเตือนให้บริโภครับทราบได้ แล้วก็ส่งเรื่องให้หน่วยงานของรัฐ หรือส่งเรื่องให้รัฐบาล แล้วหลังจากนั้นนี่ เขียนกฎหมายไว้รับเรื่องแล้วนี่ รัฐนี่ต้องไปตรวจสอบแล้วไปตอบคำถามนะ // โอ.เค. ไอ้อำนาจข้อท้าย ๆ เช่น ให้หยุดขาย หยุดอะไรอย่างนี้ อาจจะเกิดอำนาจองค์กร แต่ว่าส่งให้หน่วยงานที่เกี่ยวข้อง เช่น ตำรวจ เช่น รัฐสภา ,อย. อ.ย. ไปใช้อำนาจที่เขามีอยู่ // หรือส่งไปที่คณะรัฐมนตรีโดยตรง // เพราะฉะนั้น หน้าที่คล้าย ๆ กับการตรวจสอบ รับเรื่อง ในการที่จะส่งต่อ แทงเรื่องไปยังหน่วยงานที่เกี่ยวข้องอย่างแข็งแรง มีกำลังหน่วย</w:t>
      </w:r>
    </w:p>
    <w:p>
      <w:pPr>
        <w:pStyle w:val="BodyText"/>
      </w:pPr>
      <w:r>
        <w:t xml:space="preserve">(แขกรับเชิญชาย) มีกำลัง เพราะว่า 1. คือ มีเงินทุนสนับสนุนในการดำเนินการนะครับ แล้วก็สามารถสนับสนุนงบเรื่องงานวิจัยได้ด้วยนะ สมมติว่าเครื่องสำอาง อาหารอันนี้นี่ ยาอันนี้นี่มันมีสรรพคุณต่าง ๆ จริงหรือเปล่า ก็เอางบไปสนับสนุนวิจัยกันดู // ต้องไปศึกษาวิจัยกันได้ // ลองดูนะ แล้วก็ที่สำคัญนะ สามารถมีอำนาจในการฟ้องคดีแทนผู้บริโภคได้ด้วยนะ // ฟ้องแทนผู้บริโภค ผู้บริโภคไม่มีพละกำลัง 95 เปอร์เซ็นต์นะ // คือ ไม่อยากเป็นความน่ะ // ไม่อยากจะเป็นความหวือว่าจะไปที่ไหน ถึงกฎหมายคุ้มครองผู้บริโภคบอกว่าท่านเดินเข้ามาเลย Walk In เข้ามาที่ศาลเลย เดี๋ยวศาลมีฝ่ายกฎหมายให้คำแนะนำ ถ้าจะจัดทำ// ไม่มีใครอยากจะเดินไปศาลหรอก เป็นนักกฎหมายยังไม่อยากเป็นคดีที่ 3 เลย ก็จะทำงานแทนน่ะ // ทำงานแทน จะฟ้อนแทนผู้บริโภค หรือกรณีที่ผู้บริโภคครับ เขาถูกฟ้องได้ด้วยหรอ อาจจะบอกว่าไปร้องเรียนว่าฉันไปซื้ออันนี้มาแล้วไม่ดี ๆ เป็นอย่างนั้นอย่างนี้ // มันไม่ดี // แต่ว่าผู้ประกอบการนี่รู้อยู่แก้ใจ แต่ไม่ยอมรับ ก็พยายามจะเลี่ยง</w:t>
      </w:r>
      <w:r>
        <w:t xml:space="preserve"> </w:t>
      </w:r>
      <w:r>
        <w:t xml:space="preserve">วิธีการฟ้อง เพื่อให้ผู้บริโภคมันหยุด ผู้บริโภคถูกฟ้อง เช้าขึ้นมาป้าก็ยังขายขนมครกอยู่นะครับ ทานอาหารแล้วมันป่วยน่ะ ไปถูกผู้ประกอบการฟ้อง สภาองค์กรผู้บริโภคนี่ เขาจะไปฟ้องคดีแทน</w:t>
      </w:r>
    </w:p>
    <w:p>
      <w:pPr>
        <w:pStyle w:val="BodyText"/>
      </w:pPr>
      <w:r>
        <w:t xml:space="preserve">(พิธีกร) มายกตัวอย่าง อ้างอิงสถานการณ์ปัจจุบันด้วย มันก็จะมีจังหวะนะ เรื่องโฆษณาที่อยู่ในกระแส เรายกตัวอย่างแล้วกัน ถังเช่านะ ถังเช่าช่วงนี้พูดกันเยอะ เราก็มองเห็นสรรพคุณด้านเป็นบวกอย่างเดียวสักระยะหนึ่ง แล้วมีคนตั้งคำถามว่ามันขนาดนั้นเลยหรือ วิเศษอะไรขนาดนั้น แล้วมันมีมุมที่ต้องระวัง มุมที่ต้องคิดไหมก่อนที่จะซื้อมารับประทานอย่างนี้ ท่านมีข้อร้องเรียนเหล่านี้ไหมครับ หรือข้อสังเกต</w:t>
      </w:r>
    </w:p>
    <w:p>
      <w:pPr>
        <w:pStyle w:val="BodyText"/>
      </w:pPr>
      <w:r>
        <w:t xml:space="preserve">(แขกรับเชิญชาย) คนส่วนใหญ่นะ เข้ามาเห็นเห็นโฆษณาถังเช่า เอาดารามา นักดนตรี คนที่… // ถี่มากนะ แล้วเอาคนที่เป็น Influencer ผู้นำ มีคนชื่นชอบ มีฐานแฟนคลับนี่มาบอกกล่าว แบบนี้เราก็อิน เราก็เชื่อได้ แบบนี้นี่อย่างนี้เป็นอย่างไร</w:t>
      </w:r>
    </w:p>
    <w:p>
      <w:pPr>
        <w:pStyle w:val="BodyText"/>
      </w:pPr>
      <w:r>
        <w:t xml:space="preserve">(แขกรับเชิญชาย) มันทำให้คล้อยตามได้ง่าย</w:t>
      </w:r>
    </w:p>
    <w:p>
      <w:pPr>
        <w:pStyle w:val="BodyText"/>
      </w:pPr>
      <w:r>
        <w:t xml:space="preserve">(พิธีกร) แต่เราถามว่าพอมีลักษณะแบบนี้เกิดขึ้น คนตรวจสอบดูแลอะไรอย่างนี้ // เรื่องถังเช่านี่มันก็เป็นยาโบราณนะ คือทาง อย. เขาจะห้ามคุณ ถ้าคุณจะทานถังเช่า แต่มันเป็นเพียงอาหารที่เสริมเท่านั้นเอง คุณก็็ทานอาหารปกติ ก่อนนอนคืนนี้ เดี๋ยวนี้ B รวมสักเม็ดหนึ่ง ก็ช่วยให้ร่างกายดีขึ้นนะครับ ถังเช่ามันก็แนวนั้นล่ะ มันไม่เคยมีผลการวิจัยแน่นอนชัดเจนออกมา ที่มีสรรพคุณเกินจริง กำลังถูกดำเนินคดีอยู่ ทั้ง กสทช. มีหน้าที่ดูแลเรื่องการออกอากาศ ทั้ง อย. ทั้งหน่วยงาน คคบ. ทั้งตำรวจที่ดูแลคดีผู้บริโภค เกี่ยวกับคดีผู้บริโภค ทั้ง ศคบ. เมื่อวานนี้ท่านนายกรัฐมนตรีก็เพิ่งพูด ไปดูแลจัดการสิ เพราะอะไร บอกว่าคุณโฆษณาเกินจริง ไอ้ที่คำโฆษณาบอกกล่าวออกมา ’บอกรักษาโรคสารพัด หรือว่าอะไรต่าง ๆ อัมพฤกษ์ อัมพาต แต่ว่าก็ยังปล่อยออกอากาศกันออกมา // คือ สิ่งเหล่านี้จะสร้างบรรทัดฐานขึ้นมา ก็ทุกคนก็จะกล้าพูด กล้าที่จะโฆษณาเกินจริงไป // ทำไมไม่กล้า ตัวนี้ฟันเป็นล้าน เป็นพันล้าน แล้วเวลาบอกโฆษณาเกินจริงปรับเท่าไร 5,000 บาท // ผมจะถามถึงความสม</w:t>
      </w:r>
      <w:r>
        <w:t xml:space="preserve"> </w:t>
      </w:r>
      <w:r>
        <w:t xml:space="preserve">สัดส่วนของโทษต่อการกระทำผิดนี่ครับ ยังห่างไกลกันไหมครับ // ห่างไกลเยอะ ถ้าถามในฐานะผมเองก็เป็นนักกฎหมาย มีความรู้ว่าแบบนี้มันถ้าคุณโฆษณาเป็นเท็จ และโฆษณาเกินจริงนะ จากที่ขออนุญาตไว้ กับทาง อย. อย่างนี้ แล้วไปปรับ 5,000 บาท อย่างนี้ โฆษณาเป็นเท็จ ปรับ 30,000 บาท ไปยกคดี รับสารภาพ ศาลก็ลดโทษกึ่งหนึ่ง และมีโอกาสรอลงอาญาสูงนะครับ แล้วก็จบกันไปอย่างนั้นหรือ ตรงนี้ เพราะคนที่กินเข้าไปแล้วนี่ นอกจากเสียเงิน เสียทอง ก็รับอันตรายด้วยก็ได้ ของถังเช่านี่ เป็นกรณีของการนำเสนอของทางคุณผู้ชม เพราะโฆษณาทางโทรทัศน์เป็นส่วนใหญ่ โฆษณาทางโทรทัศน์ในจังหวะต่าง ๆ หน่วยงานที่กำกับดูแลสื่ออยู่ แล้วมันก็ประจักษ์ในวงกว้าง กับอีกมุมหนึ่ง ท่านทราบใช่ไหมครับ นี่สมัยนี้ผู้ขาย บางทีเขาใช้สื่อสังคมออนไลน์ จะ Facebook Live จะถ่ายทอดสดผ่านช่องทางออนไลน์อย่างไร ไปสู่ผู้บริโภคโดยตรง พูดเองจากปาก ไม่ต้องมานั่งคิดคำโฆษณาผ่านใคร นั่งพูดอะไรเต็มที่ได้หมดแบบนี้ ถ้าเคยได้ยินข่าวสารเช่นเดียวกัน // คือ ไม่ต้องไปวางแผนโฆษณา // ใช่ แล้วก็ไม่ต้องไปกลัวว่า อย. มีคำนี้ไม่ได้นะ มันไม่มีอะไรบังคับเลยนะ ในสื่อออนไลน์นี่ เขาพูดอย่างไรก็ได้ ท่านก็ได้ยินข่าวใช่ไหม ว่ามีคนตั้งคำถามเหมือนกันว่ามันได้ขนาดนั้นเลยหรืิอ // แต่หน่วยงานของรัฐที่ดูแลเรื่องการออกอากาศ ไอ้สื่อสังคมออนไลน์มันมาทาง LINE ทาง Facebook ทางอะไร ทาง Twitter อะไรต่าง ๆ เหล่านี้นะ ทางหน่วยงานนั้นก็บอก เขาไปควบคุม ห้ามการออกอากาศไม่ได้นะครับ // แต่ไปสั่งหยุด Facebook ไม่ได้ ไปสั่งบอกห้ามเขาไลฟ์ไม่ได้ แต่สิ่งหนึ่งที่ไม่มีคนพูดถึงเลยนะครับ // เราพูดถึงกันแต่ว่า โฆษณาเป็นเท็จ โฆษณาเกินจริง กว่าที่ได้รับอนุญาต คนพูดถึง คืออะไรครับ นำเข้าข้อมูลเท็จ // ในระบบคอมพิวเตอร์ // นำข้อมูลเท็จเข้าสู่คอมพิวเตอร์ อันนี้จำคุก 5 ปี ยอมความไม่ได้นะ แล้วอีกอย่างหนึ่งที่ประชาชนบริโภค และเจ้าหน้าที่ของรัฐไม่ได้พูด ยุติธรรมนี่ ไม่ได้พูด ผู้บริโภคนี่คุณมีสิทธิ์ฟ้องกฎหมายทางแพร่งได้ด้วยนะ // ยังไม่ซื้อของเขาน่ะ ยังไม่ได้ซื้อของเขา สมมุติฟังแล้วมันรู้สึกติดขัด ไม่เชื่ออะไรอย่างนี้ เกินจริง // ก็คือถ้ายังไม่ได้ซื้อของเขา ก็ถือว่าเลิกกันไปนะครับ แต่ถ้าซื้อมาแล้ว คุณบอกว่าครีมใช้แล้ว อาทิตย์หนึ่ง 2 อาทิตย์ หมดไปกระปุกแรก เดือนหนึ่งหมดสตางค์ไป 3,000-5,000 บาทนี่ มากกว่านั้นอีก</w:t>
      </w:r>
    </w:p>
    <w:p>
      <w:pPr>
        <w:pStyle w:val="BodyText"/>
      </w:pPr>
      <w:r>
        <w:t xml:space="preserve">(แขกรับเชิญชาย) บอกว่าเป็นโรคร้ายก็หายนี่นะครับ // กัน COVID ด้วยไหม ไอ้กรณีเช่นนี้นะครับ นอกจากจะดำเนินคดีกันในเรื่องอะไรนะ เรื่องโฆษณาเกินจริง โฆษณาเป็นเท็จ หรือ เกินกว่าที่ได้รับอนุญาต ตรงนี้มันน่าจะเข้าข่ายการนำความผิดเข้าสู่ พ.ร.บ. คอมพิวเตอร์ด้วยนะ ว่าถ้าเกิดว่าฟังจากท่าน ส.ว. พูดแล้วมันก็เหมือนกับฟ้าเปิด ฟ้าของผู้บริโภค ทั้งในมุมขององค์กรที่เกี่ยวข้องที่ถูกผลักดันออกมา ผมเห็นในคอมเมนต์ มันโม้ อะไรอย่างนี้นะครับ มันก็มีมุมที่จะดูแลสิ่งที่เป็นการเอารัดเอาเปรียบผู้บริโภคได้เช่นเดียวกัน // อย่างนี้ครับ ขออนุญาต // เดี๋ยวผมจะต้องพักสักครู่หนึ่ง แล้วเดี๋ยวกลับมา ลงใต้ไปกับในการส่งสินค้าที่ไปส่งตามบ้านท่านต่าง ๆ นี่ ตรงนั้นเขาบอกว่าเอาเปรียบผู้บริโภคอีกเช่นเดียวกัน เดี๋ยวกลับมาดูนะครับ ว่าเอาเปรียบอย่างไร ช่วงหน้าของมองรัฐสภาครับ</w:t>
      </w:r>
    </w:p>
    <w:p>
      <w:pPr>
        <w:pStyle w:val="BodyText"/>
      </w:pPr>
      <w:r>
        <w:t xml:space="preserve">[เสียงดนตรี]</w:t>
      </w:r>
    </w:p>
    <w:p>
      <w:pPr>
        <w:pStyle w:val="BodyText"/>
      </w:pPr>
      <w:r>
        <w:t xml:space="preserve">(พิธีกร) สวัสดีค่ะ คุณผู้ชมคะ ได้เวลาของรายการเกาะติดสภาแล้วนะคะ สภาผู้แทนราษฎรชุดที่ 25 ครั้งที่ 16 สมัยประจำปีครั้งที่ 2 นะคะ อยู่กับดิฉัน พร้อมกับทีมงานรายงาน การประชุมสภาผู้แทนราษฎรวันนี้ จะเป็นเรื่องของกระทู้ถามถึง 4 เรื่อง แล้วกระทู้ถามแยกเฉพาะที่จะควบคู่ไป</w:t>
      </w:r>
      <w:r>
        <w:t xml:space="preserve"> </w:t>
      </w:r>
      <w:r>
        <w:t xml:space="preserve">ในห้องประชุมใหญ่ด้วยค่ะ ซึ่งคุณผู้ชมสามารถติดตามได้ จะนำมาออกอากาศ หลังจากห้องประชุมใหญ่ได้พิจารณาเรื่องต่าง ๆ เสร็จเรียบร้อยแล้ว การประชุมสภาผู้แทนราษฎร ก็จะได้เริ่มขึ้นในช่วงเวลา 9.30 น. เป็นต้นไป ก่อนที่จะเข้าสู่ระเบียบวาระการประชุมนะคะ ประธานสภาก็จะได้เปิดโอกาสให้กับทางสภาชิกสภาวุฒิสภา มีการปรึกษาปัญหาประชาชนในแต่ละพื้นที่ แล้วก็จะได้ส่งต่อไปให้หน่วยงานที่เกี่ยวข้องแก้ไขต่อไปค่ะ จากนั้นจะเข้าสู่ระเบียบวาระการประชุมนะคะ ก็จะเป็นกระทู้ถาม ซึ่งวันนี้มี 4 เรื่องด้วยกันนะคะ ไปดูกันนะคะวันนี้ ที่วันนี้จะมีการพิจารณา ผู้แทนราษฎร 4 เรื่อง ประกอบไปด้วยเรื่องอะไรบ้าง ไปดูกันเลยนะคะ คุณผู้ชม เรื่องแรก ก็คือขอให้ตรวจสอบการปล่อยน้ำเสียลงสู่ทะเล ชายหาดบางปู ซึ่งนายกัญจพงษ์ จงสุทธนามณี เป็นผู้ตั้งกระทู้ถาม ถามรัฐมนตรีกรมทรัพยากรธรรมชาติและสิ่งแวดล้อม กระทู้ถามที่เป็นเรื่องการจัดสวัสดิการสำหรับคุณผู้หญิง รักษาและฟื้นฟูสมรรถภาพทางร่างกาย อันเกิดจากโรคมะเร็งเต้านม และมะเร็งปากมดลูก นางสาวธนิกานต์ ถามรัฐมนตรีกระทรวงสาธารณสุข การส่งเสริมและพัฒนาเกษตรยั่งยืน โดยคุณมานพคีรีภูวดล ถามว่าการกระทรวงเกษตรและสหกรณ์ และกระทู้ถามที่ 4 ก็เป็นเรื่องการดำเนินการกำหนดเขตนิคม เขื่อนอุบลรัตน์ โดยนายมุกดา เป็นคนตั้งกระทู้ถาม ว่าการกระทรวงการพัฒนาสังคมและความมั่นคงของมนุษย์ค่ะ นอกจากนี้วันนี้ที่ประชุมสภาผู้แทนราษฎรก็ยังจะได้พิจารณารับทราบรายงานตามมาตรา 10 มาตรา 10 แห่งกู้เงิน เพื่อแก้ปัญหาเยียวยาและเศรษฐกิจ ผลกระทบจากการติดเชื้อของโรคไวรัสโคโรนา 2019 พ.ศ. 2563 ประจำปีงบประมาณ พ.ศ. 2563 และการกำหนดให้ผู้รับใบอนุญาตชำระค่าธรรมเนียม การ</w:t>
      </w:r>
      <w:r>
        <w:t xml:space="preserve"> </w:t>
      </w:r>
      <w:r>
        <w:t xml:space="preserve">ต่ออายุใบอนุญาต พ.ศ. ตามอำนาจแห่งพระราชบัญญัติ อำนวยความสะดวก ของทางราชการ พ.ศ. 2558 ค่ะ รวมทั้งยังพิจารณารับทราบ ตามาตรา 17 ตามมาตรา พ.ศ. 2548 และที่แก้ไขเพิ่มเติม ประจำปีงบประมาณ พ.ศ. 2563 รายงานสถานะทางการเงิน และฐานะการดำเนินงานทุนหมุนเวียนประจำบัญชีและรับทราบการจ่ายเงินงบประมาณ ประจำปี พ.ศ. 2563 และประจำปี 2562 ของบรรษัทตลาดสินเชื่อที่อยู่อาศัยนะคะ กระทู้ถามในวันนี้ที่มี 4 เรื่อง ที่คุณผู้ชมจะได้ติดตามการถ่ายทอดสดของการประชุมสภาผู้แทนราษฎร ก็จะได้ไปติดตามในที่ประชุมนะคะ ซึ่งในขณะนี้ประธานสภาผู้แทนราษฎรก็ขึ้นบัลลังก์แล้วนะคะ เป็นประธานการประชุมสภาผู้แทนราษฎร ท่านชวน หลีภัย ค่ะ นำทุกท่านไปติดตามการประชุมสภาผู้แทนราษฎรในครั้งนี้กันเลยค่ะ</w:t>
      </w:r>
    </w:p>
    <w:p>
      <w:pPr>
        <w:pStyle w:val="BodyText"/>
      </w:pPr>
      <w:r>
        <w:t xml:space="preserve">(ประธาน) ท่านแรก คือ คุณบุญแก้ว สมวงศ์ ครับ ขอเชิญนะครับ</w:t>
      </w:r>
    </w:p>
    <w:p>
      <w:pPr>
        <w:pStyle w:val="BodyText"/>
      </w:pPr>
      <w:r>
        <w:t xml:space="preserve">(ผู้เข้าร่วมประชุมชาย) กราบเรียนท่านประธาสภาที่เคารพ ผม นายบุญแก้ว สมวงศ์ สมาชิกสภาผู้แทนราษฎร พรรคเพื่อไทย ผมขอหารือท่านประธานอยู่ 3 เรื่องนะครับ ก็ผมได้รับการร้องเรียนจากพี่น้องประชาชนชาวจังหวัดยโสธร ทั้ง 9 อำเภอ ผม เนื่องจากพี่น้องประชาชนขาดไฟฟ้าเพื่อการเกษตร ผมได้พูดคุยกับ ส.ส. ทั้ง 3 ท่าน มีท่านปิยวัตร ทันหาเชื้อ ท่านชัยกุล นะครับ ส.ส. จังหวัดยโสธร พรรคเพื่อไทย ได้ลงพื้นที่ไปพบปะพี่น้องประชาชน ชาวจังหวัดยโสธร ได้เห็นความเดือดร้อนของพี่น้อง ร้องขอมีเสียงเดียวกันว่าอยากได้ไฟฟ้าเพื่อการเกษตร เข้าถึงที่ทำการเกษตรของพี่น้องประชาชน ก็อยากฝากหน่วยงานที่รับผิดชอบช่วยเหลือพี่น้องประชาชนด้วย เรื่องที่ 2 ผมได้รับร้องเรียนจากนายอุทัย โพทสิง และนายสุพจ นะครับ ผู้ใหญ่บ้านบ้านหนองแคร่ อำเภอโคกนาโพธิ์ อำเภอป่าติ้ว จังหวัดยโสธร เนื่องจากกรมชลประทานได้ไปวัด ไปสำรวจ ทดใหญ่นะครับ บ้านหนองแค่ หลายครั้งแล้วให้กับพี่น้องประชาชนเนื่องจากว่าตื้นเขิน ก็อยากฝากถึงกรมชลประทาน ดูแลทุกข์สุขของพี่น้องประชาชนด้วยนะครับ เรื่องที่ 3 นะครับ ผมได้รับการร้องเรียนจากพี่น้อง ชาวอำเภอค้อวัง ถนนสายอำเภอค้อวัง จังหวัดศรีสะเกษนะครับ และถนนสายบ้านตูม บางสังข์ เป็นขององค์การบริหารส่วนจังหวัด และได้รับการถ่ายโอนจากเป็นขององค์การบริหารส่วนจังหวัด การถ่ายโอนจากอำเภอชนบทมา 2 สายนะครับ ไม่มีงบประมาณมาฝากท่านประธานผ่านไปยังหน่วยงานที่รับผิดชอบนะครับ โดยเฉพาะสำนักงบฯ นะครับ ได้ขอไปหลายครั้งแล้ว ก็ยังไม่ได้อนุมัติให้กับพี่น้องประชาชน ก็อยากฝากท่านประธานด้วยครับ กราบขอบพระคุณครับ</w:t>
      </w:r>
    </w:p>
    <w:p>
      <w:pPr>
        <w:pStyle w:val="BodyText"/>
      </w:pPr>
      <w:r>
        <w:t xml:space="preserve">(ประธาน) ครับ ต่อไปเชิญคุณ …</w:t>
      </w:r>
    </w:p>
    <w:p>
      <w:pPr>
        <w:pStyle w:val="BodyText"/>
      </w:pPr>
      <w:r>
        <w:t xml:space="preserve">(ผู้เข้าร่วมประชุมชาย) กราบเรียนท่านประธานที่เคารพ กระผม ประกอบ รัตนพันธ์ สมาชิกสภาผู้แทนราษฎร พรรคประชาธิปัตย์ กระผมมีเรื่องหารือท่านประธาน เรื่องแรกครับ พี่น้องชาวอำเภอบางขัน จังหวัดศรีธรรมราช ได้ทำการขยายถนน 4 ช่องทางจราจรนะครับ บริเวณชุมชนตลาดบ้านลำเนา ผมอยากกราบเรียนท่านประธานครับ ช่วงนี้นี่บริเวณถนนช่วงนี้นะครับ เป็นบริเวณที่ตั้งประจำอำเภอ และโรงเรียนมัธยมประจำอำเภอ แต่ถนนแคบมากครับ การจราจรแออัด ก็ทางพี่น้องอำเภอบางขัน ก็ร้องขอมานะครับ ว่าให้กระทรวงคมนาได้กรุณาขยายถนนเป็นช่องทาง 4 จราจร ให้แก่พี่น้องชาวอำเภอบางขันด้วยครับ ชาวตำบลบางขันเช่นเดียวกันครับ ผู้ใหญ่ประไพร นวลละออ พี่น้องชาวบ้านวัง ตำบลบางขัน มีความเดือดร้อน เพราะว่าพื้นที่ตรงนี้นี่ เป็นพื้นที่ป่าสงวน เป็นพื้นที่ที่ไม่มีสภาพป่าแล้วครับ ทางพี่น้องต้องการที่จะให้ทางราชการออกที่ดินให้กับเขานะครับ เรื่องนี้ได้ร้องเรียนมาหลายครั้งแล้วนะครับ ยังไม่ประสบความสำเร็จ เรื่องที่ 3 ครับ หมู่ที่ 3 ตำบลบ้านลำเนา อำเภอบางขันเช่นเดียวกันครับ ร้องเรียนเรื่องกรรมสิทธิ์ที่ดินนะครับ มี 14 รายด้วยกันครับ ที่ สปก. ออกเอกสารไปทับพื้นที่นะครับ ที่ควรออกเอกสาร โฉนดที่ดินมีปัญหา พี่น้องประชาชนเดือดร้อน และจะให้ทางกรมที่ดินแล้วก็ทาง ศบค. แก้ไขปัญหา ปัญหาออกเอกสารสิทธิ์ให้พี่น้องประชาชนครับ ขอบคุณมากครับ</w:t>
      </w:r>
    </w:p>
    <w:p>
      <w:pPr>
        <w:pStyle w:val="BodyText"/>
      </w:pPr>
      <w:r>
        <w:t xml:space="preserve">(ประธาน) ครับต่อไป คุณนิยม เวชกามา</w:t>
      </w:r>
    </w:p>
    <w:p>
      <w:pPr>
        <w:pStyle w:val="BodyText"/>
      </w:pPr>
      <w:r>
        <w:t xml:space="preserve">(ผู้เข้าร่วมประชุมชาย) กราบเรียนท่านประธานที่เคารพ กระผมสมาชิกสภาผู้แทนราษฎรจังหวัดสกลนคร เขต 2 พรรคเพื่อไทย ท่านประธานครับ กระผมขอเรียกร้อง เรื่อง พี่น้องชาวสกลนคร เขต 2 มาขอความอนุเคราะห์ท่านประธานส่งหน่วยงานขอให้สำนักงานที่ดิน ตรวจออกเอกสารสิทธิให้แก่ชาวบ้าน สีธาตุ หมู่ 9 อำเภอแม่นาท่ม โคกสีสุพรรณ จังหวัดสกลนคร เป็นที่ของตัวเอง ไม่ใช่ที่สาธารณะ และกำนันยินดี เพียรสาร ได้ยื่นคำร้องขอให้หน่วยงานที่เกี่ยวข้องซ่อมแซมถนนโคกศรีสุพรรณ สกลนคร ไปที่ตำบลยอดชาติ อำเภอวังยาง ระยะทาง 7 กิโลเมตร ชำรุดใช้การไม่ได้ ข้อ 2 อนุบาลโดยท่านวัยพจน์ ของบประมาณจัดซื้อวัสดุครุภัณฑ์ การเรียนการสอนในช่วงนี้ลำบากมาก ขอมาแล้ว 3 ปี งบเพียง 700,000 กว่าบาท โรงเรียนนี้มีนักเรียน 479 คน 15 ห้องเรียนครับ ท่านประธาน อันสุดท้ายนะครับ นาอ้อย ชุมชนนาอ้อยในเทศบาลสกลนคร จำนวน 500 กว่าหลังคา ได้รับความเดือดร้อนอย่างหนัก จากการที่เรือนจำสกลนคร ส่งกลิ่นเหม็นน้ำเสีย ขอให้หน่วยงานที่เกี่ยวข้องดำเนินการแก้ไข โดยเฉพาะด้านตะวันตกของเรือนจำ ชาวบ้านอยู่ไม่ได้เลย วันนี้ต้องทิ้งบ้านเรือนหนี ครับ ท่านประธานครับ</w:t>
      </w:r>
    </w:p>
    <w:p>
      <w:pPr>
        <w:pStyle w:val="BodyText"/>
      </w:pPr>
      <w:r>
        <w:t xml:space="preserve">(ประธาน) ต่อไป คุณ กรนิตร งามสุกลรัตนา</w:t>
      </w:r>
    </w:p>
    <w:p>
      <w:pPr>
        <w:pStyle w:val="BodyText"/>
      </w:pPr>
      <w:r>
        <w:t xml:space="preserve">(ผู้เข้าร่วมประชุมหญิง) เรียนท่านประธานสภาฯ ที่เคารพ ดิฉันกรณิศ งามสุคนธ์รัตนา สมาชิกสภาผู้แทนราษฎรเขตคลองเตยค่ะ วันนี้ดิฉันมีเรื่องหารือท่านประธาน 2 เรื่องด้วยกันนะคะ เรื่องแรก ในเรื่องของฟุทพาธ ซึ่งขอภาพขึ้นนิดหนึ่งนะ คือ สภาพนะคะ จากที่เห็นคือสภาพชำรุดทรุดโทรมแล้วก็พื้นไม่เรียบ ประชาชนและผู้สูงอายุนี่นะคะ มีโอกาสเกิดอุบัติเหตุ และดิฉันเองก็ได้พูดในสภา ขอร้องท่าน มา 3 ปีติดต่อกันด้วยกันแล้ว ตั้งแต่ปี 2562, 2563 ปี 2564 แล้วค่ะท่านประธาน แต่ว่าดิฉันทราบมานะคะ ว่าทางกรุงเทพมหานครก็ไม่ได้นิ่งนอนใจ ท่านผู้ว่าฯ นะคะ ได้จัดในส่วนของงบประมาณไว้ในปี 2564 เนื่องจากว่า COVID ค่ะ ก็อยากจะฝากผู้ว่าฯ จังหวัด ในส่วนของฟุตพาธทางเท้า ในงบประมาณที่กำลังจะมีการตั้งขึ้นด้วยนะคะ มาก ๆ ค่ะ ส่วนอีกเรื่องนะคะ ท่านประธานคะ เขตคลองเตย ก็เป็นอีกเรื่องหนึ่งที่ดิฉันพูดติดต่อกันมา 3 ปี ดูจากสภาพถนน เดือนหนึ่งหลาย 10 ครั้ง มีผู้เสียชีวิตถนนเส้นนี้ทุกครั้ง โดยเฉพาะ มอเตอร์ไซค์ และโดยเฉพาะรวมไปถึงนะคะ จากไฟฟ้าที่ไม่ส่องสว่าง ดิฉันเองก็ได้มีโอกาสได้แจ้งไปกับทาง ผอ. ธีรวัตน์ นะคะ กองก่อสร้าง และบูรณะ ดำเนินกานแก้ไขเปลี่ยนหลอดไฟหลาย 10 ดวง คืนวันก่อน ก็ต้องขอขอบคุณมา ณ ที่นี้ แต่ก็ยังไม่ครบนะคะ ก็ฝากให้ ผอ. ธีรวัต ส่งลูกน้องไปดูนะคะ ส่วนถนนอาจณรงค์นี่ ทราบมาว่า กรุงเทพฯ ได้จัดไว้เป็น Priority นะคะ ซึ่งมีความจำเป็นจริง ๆ ซึ่งก็ไม่ได้มีโอกาสซ่อมแซมเสียทีนะคะ ก็ฝากท่านประธานผ่านไปยังผู้ว่าฯ ให้การติดตามด้วยค่ะ หวังว่าคงได้มีโอกาสขอบคุณท่าน แทนการติดตามนะคะ</w:t>
      </w:r>
    </w:p>
    <w:p>
      <w:pPr>
        <w:pStyle w:val="BodyText"/>
      </w:pPr>
      <w:r>
        <w:t xml:space="preserve">(ประธาน) คุณ ทองแดง เบญจปัตร</w:t>
      </w:r>
    </w:p>
    <w:p>
      <w:pPr>
        <w:pStyle w:val="BodyText"/>
      </w:pPr>
      <w:r>
        <w:t xml:space="preserve">(ผู้เข้าร่วมประชุมชาย) ครับ กราบเรียนท่านประธานสภาฯ ที่เคารพครับ กระผมทองแดง เบ็ญจะปัก สมาชิกสภาผู้แทนราษฎรเขต 1 เมืองสมุทรสาคร มีเรื่องปรึกษาหารือท่านประธาน 2 เรื่องครับ เรื่องแรกก็คือปัญหาเรื่อง โรค COVID หรือเรื่องโรคติดต่อที่จังหวัดสมุทรสาคร ที่มีโรคเกิดขึ้นตอนแรกนี่ครับ มันต่อเนื่องจากการที่</w:t>
      </w:r>
      <w:r>
        <w:t xml:space="preserve"> </w:t>
      </w:r>
      <w:r>
        <w:t xml:space="preserve">จังหวัดสมุทรสาครนั้น ได้มีแรงงานต่างด้าวมากที่สุดก็ว่าได้ แต่ตอนนี้มันเกิดปัญาขึ้น คือ บุคลากรทางการแพทย์ จึงขอวิงวอนไปทางกระทรวงสาธารณสุขได้ส่งบุคลากรทางการแพทย์ได้ส่งบุคลากรลงไป</w:t>
      </w:r>
      <w:r>
        <w:t xml:space="preserve"> </w:t>
      </w:r>
      <w:r>
        <w:t xml:space="preserve">ดูแล เพราะว่า การที่เรามีแรงงานต่างด้าวมากมายนั้น แต่เราไม่สามารถดูแลตัวเองได้ เพราะว่าบุคลากรทางการแพทย์ไม่ว่าจะเป็นหน่วยงานราชการ ท่านผู้ว่าฯ ก็ยังได้ป่วยอยู่ และรองผู้ว่าฯ ทั้ง 2 ท่าน ก็ได้ทำหน้าที่ทำโรงพยาบาลสนามได้ 2-3 แห่งนั้น และงบประมาณนั้น น้อยนิดครับ ไม่สามารถดูแลหน่วยงาน และโรงงานในจังหวัดสมุทรสาครได้ เราไล่เจ้าหน้าที่ บุคลากรทางการแพทย์ได้ตรวจและดูแลพี่น้อง</w:t>
      </w:r>
      <w:r>
        <w:t xml:space="preserve"> </w:t>
      </w:r>
      <w:r>
        <w:t xml:space="preserve">ชาวสมุทรสาครอยู่ ณ ตอนนี้ จึงอยากขอเรียนท่านประธานว่างบประมาณแล้วก็บุคลากรทางการแพทย์ไม่</w:t>
      </w:r>
      <w:r>
        <w:t xml:space="preserve"> </w:t>
      </w:r>
      <w:r>
        <w:t xml:space="preserve">พอเพียงนะครับ อย่างไรก็ต้องขอให้ท่านประธานดูแลให้ด้วยนะครับ เรื่องที่ 2 คือ การทำมาหากินของคนตัวเล็กตัวน้อย หรือกิจการเล็ก ๆ ในสมุทรสาครครับ ไม่ว่าจะเป็นการผ่อนบ้านผ่อนรถ ไม่ว่าจะเป็นค่าเช่าต่าง ๆ ทางหน่วยงานท่านท่านประธานนี้ ขอเวลานิดหนึ่งครับ ท่านประธานครับ คือ ไม่มีนะครับ คือ จะปิดจังหวัดอย่างเดียวอย่างนี้ คือ ตรงนี้เดือดร้อนมากครับ ฝากไว้แค่นี้ครับ ท่านประธานครับ</w:t>
      </w:r>
    </w:p>
    <w:p>
      <w:pPr>
        <w:pStyle w:val="BodyText"/>
      </w:pPr>
      <w:r>
        <w:t xml:space="preserve">(ประธาน) ต่อไปแพทย์หญิง แพทย์หญิง…</w:t>
      </w:r>
    </w:p>
    <w:p>
      <w:pPr>
        <w:pStyle w:val="BodyText"/>
      </w:pPr>
      <w:r>
        <w:t xml:space="preserve">(ผู้เข้าร่วมประชุมหญิง) เรียนท่านประธานสภาที่เคารพ ดิฉันเพชรดาว โต๊ะมีนา สมาชิกสภาผู้แทนราษฎร แบบบัญชีรายชื่อ พรรคภูมิใจไทยคะ ดิฉันได้ลงพื้นที่อำเภอปันนาริ ตำบลหนองเป่า บางตะวา อำเภอหนองจิก แล้ววันอาทิตย์ที่ผ่านมา มีการกัดเซาะ และมีที่เข้ามาทำให้มีบ้านพังตลิ่งเสียหาย ตัดขาด หลายบ้านต้องอพยพ หลายถิ่นหลายท้องที่ต้องหาทางช่วยเหลือในเบื้องต้น ที่จริงแล้วยังมี อีก 1 ทางเลือกค่ะ ในการบรรเทาทุกข์ร้องของราชการ ในการสนับสุนน สามารถเบิกจ่ายใช้งานเบื้องต้น ริมทะเลในกรณีที่ทราบว่าลมมรสุมจะเข้า แต่ที่ผ่านมาไม่ค่อยมีการเบิกใช้เงินทดลองนี้ไปยังคณะกรรมการฯ ช่วยติดตามชี้แจงอย่างเร่งด่วน มีการเตรียมการและชะลอปัญหาการกัดเซาะชายฟังนั้นมา จากธรรมชาติจะเป็นตัวกำหนดสภาพแวดล้อมที่สำคัญ แต่การกระทำของมนุษย์เป็นตัวเร่งให้พบจุดจบเร็วยิ่งขึ้น ดิฉันเชื่อค่ะ ว่าเพื่อนบ้านจังหวัดติดทะเลต้องมีการร้องขอจากชาวบ้าน ในการสร้างกันคลื่นเขื่อนหินทิ้ง ด้วยความไม่รู้มองเฉพาะจุดที่เขาเห็น ฉะนั้น ต้องสื่อสารตลอดแนวชายฝั่งทะเลของไทย กับประเทศเพื่อนบ้าน เพราะลักษณะของธรรมชาตินั้นไม่เลือกเขตแดน แก้ปัญาที่หนึ่ง อาจจะสร้างปัญหาหนึ่ง ไปยังท่านคณะกรรมการไปยังคณะกรรมการทางทะเลและชายฝั่งแห่งชาติ ทุกกระทรวงอยู่ที่นี้ค่ะ บูรณาการทั้งแผนงานอย่างไรให้มีประสิทธิภาพมากกว่านี้ ไม่ซ้ำซ้อน เสียงของภาคประชาชนในพื้นที่ด้วยค่ะ ขอบคุณค่ะ</w:t>
      </w:r>
    </w:p>
    <w:p>
      <w:pPr>
        <w:pStyle w:val="BodyText"/>
      </w:pPr>
      <w:r>
        <w:t xml:space="preserve">(ประธาน) ต่อไปคุณจิระวัตร ศิริพาณิชย์</w:t>
      </w:r>
    </w:p>
    <w:p>
      <w:pPr>
        <w:pStyle w:val="BodyText"/>
      </w:pPr>
      <w:r>
        <w:t xml:space="preserve">(ผู้เข้าร่วมประชุมชาย) เรียนท่านประธานสภาฯ ที่เคารพ กระผมนายจิรวัฒน์</w:t>
      </w:r>
    </w:p>
    <w:p>
      <w:pPr>
        <w:pStyle w:val="BodyText"/>
      </w:pPr>
      <w:r>
        <w:t xml:space="preserve">(ผู้เข้าร่วมประชุมชาย) ถนนเส้นนี้อยู่ในการดูแลของหนองบอน ไม่สะดวกในการสัญจรไป-มา ถนนเส้นนี้อยู่ในความดูแลของโนราศรีครับ จึงอยากจะขอให้ท่านประธานส่งเสริมไปยังหน่วยงานส่วนท้องถิ่น กระทรวงมหาดไทย ที่จะแก้ไขปัญหาให้กับพี่น้องประชาชนด้วยครับ ขอบคุณครับ</w:t>
      </w:r>
    </w:p>
    <w:p>
      <w:pPr>
        <w:pStyle w:val="BodyText"/>
      </w:pPr>
      <w:r>
        <w:t xml:space="preserve">(ประธาน) ครับ ต่อไป คุณสัมฤทธิ์ แทนทรัพย์</w:t>
      </w:r>
    </w:p>
    <w:p>
      <w:pPr>
        <w:pStyle w:val="BodyText"/>
      </w:pPr>
      <w:r>
        <w:t xml:space="preserve">(ผู้เข้าร่วมประชุมชาย) กราบเรียนท่านประธานสภาที่เคารพ กระผม สัมฤทธิ์ แทนทรัพย์ สมาชิกสภาผู้แทนราษฎร จังหวัดชัยภูมิ พรรคพลังประชารัฐ กระผมขอหารือผ่านท่านประธานไปยังกระทรวงพลังงาน ขอให้ดำเนินการตามแผน ตามประกาศของสำนักงานนโยบาย และแผนพลังงาน หรือ ศนพ. ครับ ท่านประธานครับ จากแผนพัฒนาพลังงานทดแทนและพลังงานทางเลือกของรัฐบาล ได้ให้ E20 เป็นน้ำมันเบนซิลพื้นฐานของประเทศ และได้มีประกาศให้ยกเลิกแก๊สโซฮอล์ 91 ซึ่งจะมีผลบังคับในเดือนกรกฎาคมปีนี้ แต่ผมได้ทราบข้อมูลจากสื่อต่าง ๆ ว่าท่านรัฐมนตรีว่าการกระทรวงพลังงานมีนโยบายที่จะเลื่อนเวลาการยกเลิก</w:t>
      </w:r>
      <w:r>
        <w:t xml:space="preserve"> </w:t>
      </w:r>
      <w:r>
        <w:t xml:space="preserve">แก๊สโซฮอล์ 91 ออกไป โดยอ้างว่าอ้อยและมันสัมปะหลังไม่เพียงพอ ราคาของ Eternal กระผมขอทราบ หากสำนักงานนโยบายและแผนพลังงานดำเนินการเช่นนั้น จะส่งผลกระทบต่อราคาของอ้อย และมันสำปะหลังในประเทศเราผลิตจากกากน้ำตาล และมันสำปะหลังจะทำให้ราคา และอ้อยมันสำปะหลังลดลง จะสร้างความเสียหายให้กับเกษตรกรที่ที่ปลูกอ้อยและมันสำปะหลัง ที่มีหลายครัวเรือน สร้างความเสียหายให้กับโครงการประกันรายได้</w:t>
      </w:r>
      <w:r>
        <w:t xml:space="preserve"> </w:t>
      </w:r>
      <w:r>
        <w:t xml:space="preserve">ของรัฐบาล และที่สำคัญครับ ไม่ปฏิบัติตามแผนพัฒนาพลังงานทดแทน และพลังงานทางเลือกของรัฐบาล หรือ AEDP 2015 ซึ่งผมว่าคิดว่าจะสร้างความเสียหาย</w:t>
      </w:r>
      <w:r>
        <w:t xml:space="preserve"> </w:t>
      </w:r>
      <w:r>
        <w:t xml:space="preserve">ให้กับเกษตรกร และประเทศ กระผมจึงขอให้ จึงขอให้กระทรวงพลังงานได้ทบทวน</w:t>
      </w:r>
    </w:p>
    <w:p>
      <w:pPr>
        <w:pStyle w:val="BodyText"/>
      </w:pPr>
      <w:r>
        <w:t xml:space="preserve">(ประธาน) ครับ ต่อไปนางสาวทัศนีย์ บูรณปกรณ์</w:t>
      </w:r>
    </w:p>
    <w:p>
      <w:pPr>
        <w:pStyle w:val="BodyText"/>
      </w:pPr>
      <w:r>
        <w:t xml:space="preserve">(ผู้เข้าร่วมประชุมหญิง) กราบเรียนท่านประธานสภาฯ ที่เคารพ ดิฉันทัศนีย์ บูรณปกรณ์ สมาชิกสภาผู้แทนราษฎรจังหวัดเชียงใหม่ เขต 1 พรรคเพื่อไทย ดิฉันขอหารือ 2 เรื่องนะคะ เรื่องที่ 1 ขอหารือไปถึงท่านนายกรัฐมนตรี ถึงเรื่องเงินเยียวยาประชาชน</w:t>
      </w:r>
      <w:r>
        <w:t xml:space="preserve"> </w:t>
      </w:r>
      <w:r>
        <w:t xml:space="preserve">3,500 บาท เป็นเวลา 2 เดือนนั้น มีชาวบ้านของดิฉันร้องเรียนมามากมายเหลือเกินค่ะ อยากจะให้เยียวยาเป็นเงินสดไปเลย</w:t>
      </w:r>
      <w:r>
        <w:t xml:space="preserve"> </w:t>
      </w:r>
      <w:r>
        <w:t xml:space="preserve">นะคะ บางคนก็ลงทะเบียนไม่ทัน ถ้าอย่างนั้นจึงฝากสภาฯ ไปยังนายกรัฐมนตรี รีบแก้ไขเถอะค่ะ ไม่ใช่ปล่อยให้ประชาชนไปลงทะเบียน เหมือนกับการเสี่ยงโชคเหมือนทุกวันนี้นะคะ และเงินที่เยียวยาประชาชน ไม่ต้องไปจำกัดว่าเขาจะใช้อะไร เพราะเงินนี้เป็นเงินของพี่น้องประชาชนนะคะ ขอท่านนายกรัฐมนตรี พี่น้องประชาชนเดือดร้อน ท่านต้องรีบดำเนินการแก้ไข เพราะไม่เช่นนั้นนะคะ มีอีกหลายอาชีพ หลายคน ท่านทิ้งเขาไว้ข้างหลังนะคะ ถ้าท่านทำอย่างนี้อยู่ เราไม่ชนะนะคะท่าน เราจะแพ้ไปกันหมด เรื่องที่ 2 ขอหารือท่านประธานสภา ผ่านไปยังท่านรัฐมนตรีกระทรวงมหาดไทย เรื่องการดูแลคณะกรรมการชุมชน ซึ่งเขาทำงานเหมือนกำนันผู้ใหญ่บ้าน และในช่วง COVID นี้ เขาออกมาเป็นด่านหน้านะคะ ในการเฝ้าสกัดเฝ้าดูแลชุมชนของเขา มีการตรวจตรา การแพร่ระบาดในชุมชนมหาดไทย ให้ช่วยดูแลคณะกรรมการชุมชนเป็นพิเศษบ้าง และกำลังใจในการทำงานต่อไป ขอบคุณค่ะ</w:t>
      </w:r>
    </w:p>
    <w:p>
      <w:pPr>
        <w:pStyle w:val="BodyText"/>
      </w:pPr>
      <w:r>
        <w:t xml:space="preserve">(ประธาน) ครับ ต่อไป คุณอิสสระ สมชัย</w:t>
      </w:r>
    </w:p>
    <w:p>
      <w:pPr>
        <w:pStyle w:val="BodyText"/>
      </w:pPr>
      <w:r>
        <w:t xml:space="preserve">(ผู้เข้าร่วมประชุมชาย) กราบเรียนประธานสภาที่เคารพครับ กระผม อิสสระ สมชัย พรรคประชาธิปัตย์ ในฐานะที่ผมเป็นคณะระบบบัญชีรายชื่อ จึงได้รับการร้องเรียนจากพี่น้องประชาชนหลายจังหวัดครับ วันนี้ผมได้รับการร้องเรียนจาก ดร.ฐิตารี ไตรสารนัฒน์ ปัญญา ของพี่น้องชาวศรีสะเกษ เรื่องที่ 1 คือ เรื่องถนนเชื่อมระหว่างบ้านห้องธาตุ หมู่ 8 บ้านหนองแขมน้อย หมู่ 7 บ้านหนองแขมน้อย ตำบลกฤษณา ตำบลเพียง 2,450 เมตร ดินลูกรัง มีน้ำท่วมขัง การเดินทางไปโรงพยาบาล และการไปติดต่อให้ทางราชการ สร้างเป็นถนน ในการเดินทางเพื่อให้เกิดในความปลอดภัย หน่วยราชการถึง 2 ครั้งครับ ครั้งที่ 1 คือ 2561 ครับ ถึง ผอ. กรมทางหลวงชนบท จังหวัดศรีสะเกษ เมื่อวันที่ 18 แต่จนบัดนี้ยังไม่ได้รับการแก้ไข เรื่องที่ 2 ครับ ท่านประธาน เรื่องที่ 2 คือ ปัญหาเรื่องราคาหอมแดงตกต่ำครับ ได้รับการร้องเรียนได้รับการร้องเรียนจากเกษตรกรปลูกหอมแดง อำเภอชุมน้อย และอำเภอใกล้เคียง จังหวัดศรีสะเกษ ทำให้ราคาหอมแดงตกต่ำมาก ราคาที่หน้าสวนขณะนี้ 5 บาท ทำให้ขาดทุนมากมาย ทำให้ประชาชนไม่มีเงินไปใช้จ่าย ธกษ. นะครับ เพราะฉะนั้น กลุ่มเกษตรกรเหล่านี้ต้องการประกันราคาหอมแดง เพื่อให้พี่น้องประชาชนมีเงินไปใช้จ่ายต่อไป และก็ขอให้ประกันได้ในราคากิโลกรัมละ 10 บาท ทำให้พี่น้องไม่ขาดทุนมากต่อไป กราบขอบพระคุณมากครับ ท่านประธานครับ</w:t>
      </w:r>
    </w:p>
    <w:p>
      <w:pPr>
        <w:pStyle w:val="BodyText"/>
      </w:pPr>
      <w:r>
        <w:t xml:space="preserve">(ประธาน) ต่อไป คุณคำพอง เทพาคำ</w:t>
      </w:r>
    </w:p>
    <w:p>
      <w:pPr>
        <w:pStyle w:val="BodyText"/>
      </w:pPr>
      <w:r>
        <w:t xml:space="preserve">(ผู้เข้าร่วมประชุมชาย) กราบเรียนท่านประธานสภาที่เคารพครับ ผม คำทอง เทพาคำ สมาชิกสภาผู้แทนราษฎร ในสัดส่วนภาคอีสาน พรรคก้าวไกลนะครับ กราบเรียนท่านประธานครับ เรื่องแรกของ 50 จาก อุบลราชธานี ไปเขมราชนะครับ ทางก็ประมาณเกือบ 100 กิโลฯ ช่วงแต่ละช่วงนี่นะครับ จะมีทางกลับรถที่ไกล จากจุดที่ทางแยกมาก อย่างด่าน กืโลเมตร ซึ่งอันตรายมาก ไหล่ทางเกาะกลางถนนจะให้เป็นการดูแลของกรมทางหลวงเป็นการดีนะครับ เรื่องที่ 2 นะครับ เป็นเรื่องของพิษโพดุนนะครับ ตั้งแต่ปี 2562 นะครับ พี่น้องยังไม่ได้รับนะรับ ไม่ได้รับพันธุ์ข้าว เมล็ดพันธุ์ข้าว หรือเมล็ดพันธุ์พืช จะช่วยเหลือในเรื่องของการประสบอุทกภัยแต่ไก่ได้แล้วครับ ไก่ไข่ได้แล้วท่านผู้ใหญ่บ้าน มานะศักดิ์ ทองหิน ที่บ้านหนองปลานะครับ ตำบลย่อ 38 ครัวเรือนที่ยังไม่ได้รับเมล็ดพันธุ์ ตกลงว่าได้หรือไม่ได้นะครับ หรือว่ามีการสั่งซื้อแล้วไม่ได้รับส่งมอบ หรือว่าจะให้แล้ว ๆ เลย ๆ ไปนะครับ พี่น้องก็สงสัยก็สอบถามมานะครับ ว่าจะได้หรือไม่ เฉพาะบ้านหนองปลานี่ อันนี้บ้านหนองปลา แต่หมู่บ้านอื่น ๆ อีก ในลุ่มน้ำชีนะครับ ยังมีเรื่องอื่นอีก อีกเรื่องหนึ่งนะครับ ขณะนี้นี่พี่น้องกำลังที่จะทำข้าวนาปรัง ปรากฏว่าอำเภอหนองเปย อำเภอคำเกื่อแก้ว แต่ว่าระบบส่งน้ำนะครับ เสียหายใช่การไม่ได้นะครับ พี่น้องก็ฝากมา คงไม่ใช่แค่เพราะที่นี่นะครับ ถ้าเป็นระบบส่งน้ำนี่นะครับ คงมีหลายพื้นที่ที่ต้องแก้ไข ฝากหน่วยงานที่เกี่ยวข้อง ศรีบุตรกร เรียนท่านประธานสภาที่เคารพ กระผม สุรชาติ ศรีบุศกร จังหวัดพิจิตร เขต 3 พรรคพลังประชารัฐ ท่านประธานสภาผ่านไปยังกรมชลประทาน จังหวัดพิจิตร ชลประทาน แหล่งน้ำไม่เพียงพอต่อการเกษตร จึงต้องพันน้ำจากแม่น้ำน่าน ดังนั้น จึงใคร่ขอความเมตตาจากกรม</w:t>
      </w:r>
      <w:r>
        <w:t xml:space="preserve"> </w:t>
      </w:r>
      <w:r>
        <w:t xml:space="preserve">สนับสนุนงบประมาณ 4 โครงการครับ ท่านประธาน โครงการที่ 1 การสูบน้ำด้วยพลังไฟฟ้า หนองกอไผ่ 200 กิโลวัต 7 กิโลเมตร พื้นที่ได้รับประโยชน์ประมาณ 7,000 ไร่ พื้นที่ตำบลเนินมะกอก งบประมาณ 120,000,000 บาท 2. พลังงานไฟฟ้า วังด่านใต้ กิโลวัตต์ 1 เครื่อง ขนาดท่อยาว กิโลเมตร พื้นที่ที่ได้รับประโยชน์ประมาณ 800 ไร่ ครอบคลุมพื้นที่ตำบลมะกอก อำเภอกะมัง 3. สถานีสูบน้ำด้วยพลังงานไฟฟ้าวังสำโรง ขนาดแพสูบน้ำ 350 กิโลวัต 1 เครื่อง ท่อ 600 กิโลเมตร พื้นที่ได้รับประโยชน์ประมาณ 3,500 ไร่ วังสำโรง อำเภอวังตะกู วังน่าน 30 ล้านบาท 4. สถานีสูบน้ำด้วยพลังงานไฟฟ้า บ้านลำบาดา ขนาดแพสูบน้ำ 50 กิโลวัตต์ 1 เครื่อง ขนาดท่อ กิโลเมตร พื้นที่ได้รับประโยชน์ประมาณ 24,352 ไร่ ครอบคลุมพื้นที่บางมะดา อำเภอบางนาถ งบประมาณ 20,000,000 บาท ทั้ง 4 โครงการสถานีสูบน้ำ ถ้าแล้วแล้วเสร็จจะและอำเภอใกล้เคียงอย่างมั่นคง มั่งคั่ง และยั่งยืนครับ</w:t>
      </w:r>
    </w:p>
    <w:p>
      <w:pPr>
        <w:pStyle w:val="BodyText"/>
      </w:pPr>
      <w:r>
        <w:t xml:space="preserve">(ประธาน) ครับ ต่อไปคุณเทียบจุฑา ขาวขำ</w:t>
      </w:r>
    </w:p>
    <w:p>
      <w:pPr>
        <w:pStyle w:val="BodyText"/>
      </w:pPr>
      <w:r>
        <w:t xml:space="preserve">(ผู้เข้าร่วมประชุมหญิง) กราบเรียนท่านประธานสภาที่เคารพ สมาชิกสภาผู้แทนราษฎร จังหวัดอุดรธานี พรรคเพื่อไทย ท่านประธานคะ ดิฉันได้รับร้องเรียนจากพี่น้องประชาชน จังหวัดอุดรธานี ที่ได้รับความเดือดร้อน มาหารือกับท่านประธานดังต่อไปนี้ค่ะ ท่านประธานคะ ก่อนอื่นดิฉันต้องขอบคุณกรมทางหลวงนะคะ และก็แขวงการทางจังหวัดอุดรธานีที่ได้ขยายถนน สาย 2021 นะคะ เป็นถนนที่ท่องเที่ยวสายดงไร่บ้านหรือ</w:t>
      </w:r>
      <w:r>
        <w:t xml:space="preserve"> </w:t>
      </w:r>
      <w:r>
        <w:t xml:space="preserve">ที่สร้างเป็น 4 เลนนั้นน่ะ ก็มีระยะทางประมาณ 2 กิโลเมตรเป็นที่เรียบร้อยแล้ว ก็จะมีระยะทางคับแคบเป็นคอขวดทั้ง 2 ฝั่ง ทั้งด้านหน้าและด้านหลัง เป็นคอขวดนะคะ เพื่อความเดือดร้อนของพี่น้องประชาชนตามภาพ ตามรูปภาพนะคะ ตามในตรงนี้เป็นช่วงของบ้านโนนงาน เป็นคอขวด เพื่อสร้างความปลอดภัยให้สะดวกกับพี่น้องประชาชนที่ใช้สัญจร เพื่อแก้ปัญหาดังกล่าว ดิฉันจึงฝากท่านประธานผ่านไปยังการรถไฟแห่งประเทศไทย ได้ขยายแนวกั้น ทางจุดตัด กว้างเท่ากับถนน 4 เลน ด้วยนะคะ ก็ขณะเดียวกัน ดิฉัน ก็ขอฝากกรมทางหลวงด้วยเหมือนกันค่ะ เมื่อขยายถนนเป็น 4 เลนแล้ว สภาพถนนนี่มันมืดนะคะ ก็ขอไฟฟ้าแสงสว่างเพิ่ม ขอให้กรมทางหลวงชนบทนะคะ ได้ก่อสร้างถนนลาดยาง หรือถนน คสร. บ้านห้วยเวียงงาม ตำบลนายูง อำเภอนายูง เพื่อความสะดวกให้กับพี่น้องประชาชน ด้วยความเคารพอย่างสูงค่ะ</w:t>
      </w:r>
    </w:p>
    <w:p>
      <w:pPr>
        <w:pStyle w:val="BodyText"/>
      </w:pPr>
      <w:r>
        <w:t xml:space="preserve">(ประธาน) ครับ ต่อไปคุณประมวล พงศ์ถาวราเดช</w:t>
      </w:r>
    </w:p>
    <w:p>
      <w:pPr>
        <w:pStyle w:val="BodyText"/>
      </w:pPr>
      <w:r>
        <w:t xml:space="preserve">(ผู้เข้าร่วมประชุมชาย) ครับ กราบเรียนท่านประธานที่เคารพ กระผม ผมขอหารือถึงกับท่านประธาน ฝากท่านประธานไปถึงเรื่องแนวเขต ระหว่างกรมป่าไม้และกรมอุทยาน</w:t>
      </w:r>
      <w:r>
        <w:t xml:space="preserve"> </w:t>
      </w:r>
      <w:r>
        <w:t xml:space="preserve">สัตว์ป่า ซึ่งมีการขึ้นกับกรมป่าไม้ และใช้แนวเขตในการจัดการพื้นที่ทั้ง 2 กรมนี้ไม่ตรงกัน ทำให้เกิดปัญหาทำ คสช. ให้พี่น้องประชาชนในพื้นที่ เพราะฉะนั้น ผมอยากเรียนฝาก จัดการเพื่อแก้ปัญหาอย่างเร่งด่วนด้วย ป้องกันเขื่อนกันทรายป่าทองในอำเภอบางสะพาน ประจวบคีรีขันธ์ ตำบลแม่รำพึง กับหมู่ 1 เข้าไปดำเนินการเพื่อแก้ไขในเขตพื้นที่ดังกล่าวด้วย เรื่องที่ 3 ไปถึงกรมประมง ปิดปากคลองฝั่งแดง หมู่ 2 และหมู่ 4 อำเภอสะพานน้อย ซึ่งเป็นปัญหาเช่นเดียวกัน และผมเคยหารือไป 1 ครั้งแล้ว ผมอยากให้กรมเจ้าท่า เข้าไปแก้ปัญหาให้กับพี่น้องประชาชน</w:t>
      </w:r>
      <w:r>
        <w:t xml:space="preserve"> </w:t>
      </w:r>
      <w:r>
        <w:t xml:space="preserve">ทุกปีนะครับ นี่ไม่ใช่ภัยพิบัตินะ เป็นภัยประจำถิ่นนะ ทั่วประเทศนะ เกิดปัญหาลักษณะนี้กับพี่น้องประชาชนชาวประมงขนาดเล็ก หรือชาวประมงพื้นบ้าน ผมอยากให้เข้าไปแก้ปัญหาให้กับพี่น้องประชาชน เรื่องการออกจากคลอง แก้ไขปัญหาปากท้องให้พี่น้องประชาชนต่อไป ขอบคุณครับ</w:t>
      </w:r>
    </w:p>
    <w:p>
      <w:pPr>
        <w:pStyle w:val="BodyText"/>
      </w:pPr>
      <w:r>
        <w:t xml:space="preserve">(ประธาน) ครับ ต่อไป คุณขจิตร ชัยนิคม</w:t>
      </w:r>
    </w:p>
    <w:p>
      <w:pPr>
        <w:pStyle w:val="BodyText"/>
      </w:pPr>
      <w:r>
        <w:t xml:space="preserve">(ประธาน) เรียนท่านประธานที่เคารพ กระผม ขจิตร ชัยนิคม สมาชิกสภาผู้แทนราษฎร จังหวัดอุดรธานี เขต 3 พรรคเพื่อไทยครับ มีเรื่องที่จะหารือท่านประธานอยู่ 2 เรื่อง 3 ข้อครับ เรื่องแรก ประชาชนได้รับความเดือดร้อนจากการขอออกโฉนด 10 ปีแล้วครับ แต่ปรากฏว่าชาวบ้านเดือดร้อนครับ แล้วก็พี่น้องประชาชนเขตเลือกตั้งที่มี ที่อยู่อำเภอบ้านดอนบาก ดอนเดีย ผู้ช่วยบวรวิทย์ เรื่องนี้มาตลอด ปรากฏว่าสำนักงานที่ดิน จังหวัดอุดรฯ สาขาหนองหาร ก็ตอบว่าแม้มีหนังสือหารือว่าภายใน 30 วัน สปก. ไม่ตอบมา ให้ทางสำนักงานที่ดินออกเอกสารสิทธิ์เลย แต่เจ้าพนักงานที่ดิน อำเภอเพ็ญ และอำเภอหนองหาน ก็ยังยืนยัน ในเดือนมกราคมเมื่อวานนี้ ที่อำเภอหนองหาน ยังยืนยันว่าไม่กล้าที่จะออก ถ้า สปก. ไม่ตอบมา เพราะกลัวถูกฟ้อง จึงแจ้งไปยัง ท่านประธานที่รับผิดชอบ ศบก. และรับผิดชอบกรมที่ดิน ได้หารือเรื่องนี้แก้ปัญหาให้ประชาชน เป็นแสน ๆ ล้าน ทั่วประเทศด้วยครับ เรื่องที่ 2 เรื่องการความประชาชน จากถนนของทางหลวงแผ่นดิน ช่วงอำเภอเพ็ญ ถึง กม. 18 ผมได้รับร้องเรียนจากผู้เชี่ยวชาญประจำตัวผม บ้านโคก ท่านชัยสิทธิ์ ประสิทธิ บ้านโคก อำเภอสร้างคลองนี้เสียหายเป็นพิเศษครับ ส่วนที่เกี่ยวข้องช่วยดำเนินการด้วย ในส่วนทางหลวงของมิตรบ้านคง ได้รับด้วย สุดท้ายครับ ผมได้รับรายงานจาก ส.จ. อภิชาติ คงทวี ส.จ. อำเภอบ้างดุง ว่าเส้นทางระหว่างบ้านนาฮง บ้าน… กลางอุดค้า อำเภอทุ่งฝน อำเภอพิบูรลักษณ์ ได้ช่วยประชาชนเดือดร้อน แล้วเขาจะเอาต้นกล้วยอะไรมาปลูกแถวนั้นแล้ว ถ้าฝนตก เพราะมันมีหลุม มีบ่อเยอะครับ สัญญานิน สุพรรณครับ</w:t>
      </w:r>
    </w:p>
    <w:p>
      <w:pPr>
        <w:pStyle w:val="BodyText"/>
      </w:pPr>
      <w:r>
        <w:t xml:space="preserve">(ผู้เข้าร่วมประชุมชาย) ครับ กระผมสัญญา นิลสุพรรณ จังหวัดนครสวรรค์ เขต 3 พรรคพลังประชารัฐครับ ก่อนอื่นครับ ผมได้รับฝากจากพี่น้องเกษตรกรนะครับ จากจังหวัดกำแพงเพชร ฝากขอบคุณผ่านท่านประธานนะครับ ไปยังท่านพลเอก ประวิตร วงษ์สุวรรณ นะครับ ได้กำกับดูแลนโยบายนั้น ทางกรมชลประทาน และกรมทรัพยากรน้ำเป็นอย่างสูง ในช่วงฤดูแล้งที่ผ่านมาครับ ท่านประธานครับ ในเรื่องของข้าวที่ปลูกล่าช้า เพราะขาดน้ำ แล้วก็บางส่วนเองนี่ ถึงขนาดไม่มีน้ำในการอุปโภค-บริโภค ในการประปานะครับ ซึ่งได้รับในการช่วยเหลือนะครับ ชาวบ้านฝากขอบคุณมาเป็นอย่างสูงครับ ในการแก้ไขปัญหาดังกล่าว ในพื้นที่อำเภอขุนเทียน ที่ผมนำเรียนสักครู่ เรื่องของภัยแล้ง อยากขอความกรุณาไปยังท่านบ้านสันเนินทองนะครับ ต้องขอบพระคุณทางสำนักกระชลประทาน ที่ส่งเจ้าหน้าที่ไปสำรวจออกแบบ ก็ฝากไปยังหน่วยงานที่เกี่ยวข้องนะครับ ในการที่จะสนับสนุนงบประมาณนะครับ ต่อมาเรื่องของพี่น้องเกษตร เก้าเลี้ยวนะครับ ท่านประธาน ฤดูนี้โดยทางหน่วยงานภาครัฐเองนี่ ได้กำหนดให้เขาไปเริ่มตอนประมาณเดือนพฤษภาคม พอเริ่มพฤษภาคม พอไปทำอีกครั้งหนึ่ง จะเกิดปัญหาน้ำหลากนี่จะเกิดปัญหาน้ำหลาก จะทำให้พื้นที่เกิดน้ำท่วม ก็อยากจะขอหารือนะครับ ถ้าจะให้เลื่อนเวลามาเริ่มเพาะปลูกฤดูกาลแรกนี่ ช่วงเดือนเมษายนนี่ ก็สุดท้าย ก็เรื่องอ่างเก็บน้ำเสียหาย เต็งหนึ่งนะครับ หรือฝายหนึ่ง ขอบคุณผู้อำนวยการสำนักงานฯ ก็อยากจะให้ของบประมาณช่วยสนับสนุนการก่อสร้างครับ ขอบพระคุณอย่างสูงครับ ท่านประธานครับ</w:t>
      </w:r>
    </w:p>
    <w:p>
      <w:pPr>
        <w:pStyle w:val="BodyText"/>
      </w:pPr>
      <w:r>
        <w:t xml:space="preserve">(ประธาน) ครับ</w:t>
      </w:r>
    </w:p>
    <w:p>
      <w:pPr>
        <w:pStyle w:val="BodyText"/>
      </w:pPr>
      <w:r>
        <w:t xml:space="preserve">(ผู้เข้าร่วมประชุมชาย) กราบเรียนท่านประธานที่เคารพ ครับ มีเรื่อง 2 เรื่อง ฝากท่านประธานครับ เรื่องแรก ฝากไปยังสภาส่วนภูมิภาค คือ ช่วยขยายนะครับ เพิ่มเสาไฟฟ้านะครับ เข้ากลางหมู่บ้านนะครับ สันต้นปุย อำเภอแม่สาย ซึ่งมีชาวบ้านมาร้องเรียนครับ อยู่กลางหมู่บ้านครับ ท่านประธาน เมื่อถามไปนี่ บอกว่ามีเจ้าหน้าที่เข้ามาดูแล้ว จะต้องเพิ่มเสานี่ประมาณ 2-3 เสา แต่ว่าปัญหานี่ คือ จะต้องจ่ายเอง ซึ่งผมคิดว่าในสถานการณ์แบบนี้ ผมคิดว่าชาวบ้านไม่สามารถที่จะจ่ายได้ครับ แล้วก็อยากให้หน่วยงานที่เกี่ยวข้องเข้าไปดูแลรายละเอียดจากพ่อกำนันครับ พ่อกำนันเสาแก้ว คือ การขยายกำลังไฟให้กับชาวชาติพันธุ์ ชาวดาราอั้ง หรือว่าหมู่ที่ 8 นะครับ อำเภอหมู่งาม 750 คน ในช่วงหน้าหนาวที่ผ่านมาครับ เมื่อใช้เครื่องทำน้ำอุ่นครับผม คือ ดับนะครับ แล้วก็ไฟตกตลอดนะครับ เรื่องสุดท้ายครับ ฝากไปยังองค์กรส่วนตำบลฮ้วยไค้</w:t>
      </w:r>
      <w:r>
        <w:t xml:space="preserve"> </w:t>
      </w:r>
      <w:r>
        <w:t xml:space="preserve">นะครับ เชื่อมระหว่างหมู่บ้านไปบ้านสันทรายน้อย ซึ่งมีบางจุดกว้าง 4 เมตรนะครับ บางจุดกว้าง 5 เมตรซึ่งเป็นเส้นทางอำนวยความสะดวกผมได้ลงพื้นที่นะครับ ท่านประธานครับ มันจะเป็นบางจุดนี่กว้าง 4 เมตร บางจุดกว้าง 5 เมตร ซึ่งเราไปนี่เราต้องรอรถอีกคันหนึ่งสวนมา ซึ่งปกติเส้นทางนี้เป็นเส้นทางการเกษตรครับ ใช้อยู่วัน ผมจึงฝากเรียน ท่านประธานผ่านความอนุเคราะห์</w:t>
      </w:r>
    </w:p>
    <w:p>
      <w:pPr>
        <w:pStyle w:val="BodyText"/>
      </w:pPr>
      <w:r>
        <w:t xml:space="preserve">(ประธาน) ต่อไป เรียนเชิญ คุณเกษม สุขพรานน</w:t>
      </w:r>
    </w:p>
    <w:p>
      <w:pPr>
        <w:pStyle w:val="BodyText"/>
      </w:pPr>
      <w:r>
        <w:t xml:space="preserve">(ผู้เข้าร่วมประชุมชาย) กราบเรียนท่านประธานที่เคารพ เกษม สุขพรานน สมาชิกสภาผู้แทนราษฎร จังหวัดนครราชสีมา เขต 1 พรรคพลังประชารัฐ มี 2 เรื่อง เรื่องที่ 1 เรื่องกระทรวงศึกษาธิการที่เคารพครับ ฝากไปยังรัฐมนตรีกระทรวงศึกษาธิการ มีร้องเรียนเรื่องการแต่งตั้ง สค. มากท่านประธานครับ ว่าการแต่งตังใช้หลักเกณฑ์อะไร และมีหลักคุณธรรมจริยธรรมอะไร บางคนอยู่กรุงเทพฯ ไปอยู่ยะลา บางคนอยู่ยะลาไปอยู่โน่นอยู่นี่ เรื่องที่ 1 เรื่องที่เราหนักใจกันมากครับ ในวงการครูเรา เรื่องที่ 2 คำสั่ง คศช. /2526 ทุกคนพูดไปหมดแล้วครับ ซึ่งผมเป็นคนพูดเป็นคนสุดท้ายแล้วล่ะว่าประเมินผล 2-3 ปีที่ผ่านมานี่ซ้ำซ้อน มี ผอ. เขต มีศึกษาธิการจังหวัด มีศึกษาธิการภาค แต่โรงเรียนหดหู่ท่านประธานเป็นท่านรัฐมนตรีครับ ไม่มีอะไรดีขึ้นเลย มีแต่ข้างบนจะติดขีด C9, C10, C11 กันเยอะ แต่โรงเรียนผมเหยีวแห้งกันดาร ฝากไปยังท่านประธาน ไปยังรัฐมนตรีว่าการกระทรวงศึกษาธิการ ว่าเราควรมีการประเมินไหม นักเรียนไม่ดี นักเรียนขาดคุณธรรมจริยธรรม สอนให้เก่ง แล้วก็ติดคุณธรรมจริยธรรมเข้าไปนะครับ สิ่งเหล่านี้เราน่าจะทำกันขึ้นมาครับ ท่านประธานครับ เรื่องที่ 3 เรื่องสุดท้าย เรื่อง COVID ผ่านไปรัฐมาตรีกระทรวงสาธารณสุข ความของ อย. นี่ มันจะมีความปลอดภัยอย่างผมนี่เป็นโรคภูมิแพ้ เป็นโรคแพ้ยา เราจะฉีดได้ กลัวครับ แล้วคนที่เป็นโรคแรง ๆ มะเร็งอะไรก็แล้วแต่ แต่มีอีกอันหนี่งครับ ท่านประธานครับ อย่างโคราชของผมจะได้ฉีดเมื่อไร ประมาณ 3,000,000 คน กราบขอบคุณประธานที่เคารพครับ</w:t>
      </w:r>
    </w:p>
    <w:p>
      <w:pPr>
        <w:pStyle w:val="BodyText"/>
      </w:pPr>
      <w:r>
        <w:t xml:space="preserve">(ประธาน) ครับ ต่อไป คุณพิเชษฐ์ เชื้อเมืองพาน</w:t>
      </w:r>
    </w:p>
    <w:p>
      <w:pPr>
        <w:pStyle w:val="BodyText"/>
      </w:pPr>
      <w:r>
        <w:t xml:space="preserve">(ผู้เข้าร่วมประชุมชาย) กราบเรียนท่านประธานที่เคารพ กระผมนาย พิเชษฐ์ เชื้อเมืองพาย สมาชิกสภาผู้แทนราษฎร จังหวัดเชียงราย พรรคเพื่อไทย ท่านประธานครับ กระผมเรื่องที่ผมได้หารือไว้หลายรอบนะครับ เรื่องความจำเป็น เรื่องน้ำกิน น้ำใช้นะครับ เรื่องของอ่างห้วยป่าเมี่ยง เร่งเข้ามาสำรวจ ออกแบบ น้ำห้วยปูบ่อง ตำบลแม่เปา อำเภอเชียงรายนะครับ อันนี้อยู่ในเขตห้ามล่าสัตว์ ขอให้ทางกระทรวงทรัพย์ฯ นะครับ ช่วยมาปลดล็อกให้หน่อย อ่างเก็บน้ำ ตำบลไล่นาม อำเภอ… อยู่ในช่วงการทำ IEE ก็ให้เร่งดำเนินการหน่อยนะครับ อ่างห้วยป่าแดง ตำบลยางฮอม อำเภอขุนตาล ฝากกรมชลประทาน ช่วยสิ่งแวดล้อมการมาดูหน่อยครับ แล้วก็เอกสารสิทธิ์ บ้านติดถนน 4 เลนนะครับ บ้านอำเภอวังคอม ฝั่งขวานะครับ ยาวเหยียดเลยครับ ไม่มีเอกสารสิทธิ์นะครับ ก็กรมที่ดินให้ไปออกโฉนดให้เร่งด้วยด้วยนะครับ ก็คือมีตามสูตรนะครับ ที่แม่น้ำโขงไหลผ่าน อำเภอเชียงแสง อำเภอเชียงของนะครับ ตำบลสถาน อำเภอเชียงของ อำเภอไหล่งาว ทั้ง 7 ตำบลนี้ ถ้าสูบน้ำโขงขึ้นมาใช้นะครับ จะทำให้ 7 ตำบลนี้มีกินมีใช้ ขอบคุณครับท่านประธานครับ</w:t>
      </w:r>
    </w:p>
    <w:p>
      <w:pPr>
        <w:pStyle w:val="BodyText"/>
      </w:pPr>
      <w:r>
        <w:t xml:space="preserve">(ประธาน) ต่อไปนายแพทย์ ระวี มาศฉลมาดล</w:t>
      </w:r>
    </w:p>
    <w:p>
      <w:pPr>
        <w:pStyle w:val="BodyText"/>
      </w:pPr>
      <w:r>
        <w:t xml:space="preserve">(ผู้เข้าร่วมประชุมชาย) กราบเรียนประธานสภาที่เคารพ กระผม นายแพทย์ ระวั มาศฉมาดล ส.ส. บัญชีรายชื่อพรรคพลังธรรมใหม่ ที่จะหารือท่านประธาน ผ่านไปยังกระทรวงสาธารณสุข ในประเด็นการฉีดวัคซีนป้องกัน COVID-19 มีมติอนุกรรมการป้องกัน COVID-19 คนแรกดังนี้ 2. บุคคลที่เป็นโรคประจำตัวที่เป็นความ</w:t>
      </w:r>
      <w:r>
        <w:t xml:space="preserve"> </w:t>
      </w:r>
      <w:r>
        <w:t xml:space="preserve">เสี่ยง 3. ผู้สูงอายุมากกว่า 60 ปี 4. เจ้าหน้าที่ที่เกี่ยวข้องกับการควบคุม COVID ซึ่งการจัดลำดับแบบนี้เป็นการพิจารณา</w:t>
      </w:r>
      <w:r>
        <w:t xml:space="preserve"> </w:t>
      </w:r>
      <w:r>
        <w:t xml:space="preserve">ทางการแพทย์ แต่เท่าที่มองจากทางการแพทย์ ควบคู่กับมุมมองในการฟื้นฟูเศรษฐกิจ กระผมขอเสนอว่า การจัดอันดับฉีดวัคซีนเดิมที่กำหนดไว้เหมาะสมแล้ว แต่ลำดับที่ 3 ควรจะเป็นการฉีดวัคซึนให้กับคนไทยที่อยู่ใน ซึ่งอยู่ในธุรกิจท่องเที่ยวสนามบิน ,ท่าเรือ, แท็กซี่, ตุ๊กตุ๊ก, รีสอร์ต หลังจากที่ฉีดให้กลุ่มนี้แล้ว ค่อยฉีดให้ผู้สูงอายุต่อไป โดยมีเหตุผลดังนี้ครับ ประเทศไทยมีรายได้หลักจากการท่องเที่ยว ดังนั้น เราควรที่จะมาฉีดวัคซีนให้ประชาชนกลุ่มนี้เป็นกลุ่มที่ 3 และหลังจากที่ฉีดวัคซีนแล้ว ซึ่งคาดว่าจะฉีดได้ในไตรมาสที่ 2 ถึงไตรมาสที่ 3 ในไตรมาสที่ 4 การท่องเที่ยวและเศรษฐกิจของประเทศก็จะสามารถจะฟื้นได้อย่างเต็มที่ การฉีดวัคซีนอาจจะไปถูกฉีดวัคซีนไปในไตรมาสที่ 3 แทนไตรมาสที่ 4 ซึ่งกว่าจะสามารถฟื้นเศรษฐกิจได้เต็มที่ เปิดประเทศได้เต็มที่ ฟื้นการท่องเที่ยวได้ ก็จะอยู่ที่ประมาณไตรมาสที่ต้นปี ไตรมาศที่ 1 ผมไม่มั่นใจว่าธุรกิจการท่องเทียวของไทยจะหยุดไปก่อนหรือไม่ครับ ขอขอบพระคุณครับ</w:t>
      </w:r>
    </w:p>
    <w:p>
      <w:pPr>
        <w:pStyle w:val="BodyText"/>
      </w:pPr>
      <w:r>
        <w:t xml:space="preserve">(ประธาน) ต่อไปคุณสุชาติ ภิญโญ</w:t>
      </w:r>
    </w:p>
    <w:p>
      <w:pPr>
        <w:pStyle w:val="BodyText"/>
      </w:pPr>
      <w:r>
        <w:t xml:space="preserve">(ผู้เข้าร่วมประชุมชาย) ครับ กราบเรียนประประธานสภาที่เคารพ กระผม นายสุชาติ ภิญโญ สภาผู้แทนราษฎร จังหวัดนครราชสีมา ขอบคุณท่านอธิบดีกรมทางหลวงที่ได้กรุณาช่วยเหลือพี่น้องประชาชน ได้นะครับ 3 จุดนะครับ ท่านประธาน เดือดร้อนเหลือเกิน 1. ก็คือเขต</w:t>
      </w:r>
      <w:r>
        <w:t xml:space="preserve"> </w:t>
      </w:r>
      <w:r>
        <w:t xml:space="preserve">สามแยกตะโก ตำบลบ้านปราง อำเภอสระสี่เหลี่ยม อำเภอบ้านเหลี่ยม เป็นจุดที่เป็นชุมชน และมีโรงเรียนด้วย เกิดอุบัติเหตุประจำครับท่านประธาน ฝากไว้ด้วย และไฟส่องสว่าง มีความสำคัญเช่นเดียวกัน จุดแรก ก็คือจุดบ้านโนนแต้</w:t>
      </w:r>
      <w:r>
        <w:t xml:space="preserve"> </w:t>
      </w:r>
      <w:r>
        <w:t xml:space="preserve">และจุดที่ 3 หน้านะครับ ยังไม่มี 4 ช่องจราจรจุดที่ 4 ที่ขออนุญาตเพิ่มเติมตำบลคูขาด อำเภอ พร้อมไฟส่องสว่างเนื่องจากเป็นเขตชุมชน และมีโรงเรียนด้วยเช่นกันครับ ท่านประธาน</w:t>
      </w:r>
    </w:p>
    <w:p>
      <w:pPr>
        <w:pStyle w:val="BodyText"/>
      </w:pPr>
      <w:r>
        <w:t xml:space="preserve">(ผู้เข้าร่วมประชุมชาย) กราบเรียนประธานสภาฯ ที่เคารพครับ วันนี้กระผม… อย่างยิ่ง ที่หารือกับท่านประธานส่งผลให้เกษตรกรพ่อแม่พี่น้อง ขาดน้ำอาจะได้รับความเสียหายเป็นอย่างมาก รวมถึงระบบประปา จัดสรรปัญส่วนน้ำ รวมถึงการขยายเขต แล้วก็สืบเนื่องจากวันจันทร์ที่ 2</w:t>
      </w:r>
      <w:r>
        <w:t xml:space="preserve"> </w:t>
      </w:r>
      <w:r>
        <w:t xml:space="preserve">ที่ผ่านมา กระผมได้ลงพื้นที่ร่วมกับ ช่วยรณรงค์ กำนัน… บางกระไหและตำบลใกล้เคียง เนื่องจากพ่อแม่พี่น้องรวมตัวกันร้องเรียนนะครับ ที่สถานีสูบน้ำบางพระนะครับ ความชำรุดมาหลายปี ไม่ได้รับการซ่อมแซมนะครับ สถานนีสูบน้ำนี้ น้ำจืด เป็นเส้นเลือดใหญ่หล่อเลี้ยงพี่น้องเกษตรกรกว่า 10,000 ครอบครัว ในหลายตำบล ฝากถึงหน่วยงานที่เกี่ยวข้อง ได้ดำเนินการแก้ไขให้ทันหน้าน้ำจืดด้วยครับ ขอกราบขอบพระคุณครับ</w:t>
      </w:r>
    </w:p>
    <w:p>
      <w:pPr>
        <w:pStyle w:val="BodyText"/>
      </w:pPr>
      <w:r>
        <w:t xml:space="preserve">(ประธาน) ต่อไปคุณกูเฮง ยาวอฮะซัน</w:t>
      </w:r>
    </w:p>
    <w:p>
      <w:pPr>
        <w:pStyle w:val="BodyText"/>
      </w:pPr>
      <w:r>
        <w:t xml:space="preserve">(ผู้เข้าร่วมประชุมชาย) เรียนท่านประธานสภาที่เคารพ ผมนายกูเฮง ยาวอหะซัน พรรคประชาชาติครับ วันนี้ผมขอหารือท่านประธานสัก 2 เรื่องครับ เรื่องแรก คือ ฝากไปถึงกระทรวงสาธารณสุข เรื่องการช่วยเหลือการเดินทาง และค่าที่พักนราธิวาส มีปัญหาเรื่องนี้มากครับ โรงพยาบาลรีเฟอร์ตัวคนไข้มอ. หรือที่ว่าในการเดินทางประมาณ 3 ชั่วโมง ระยะทางประมาณ 200 กิโลเมตร ทีนี้ปัญหาก็คือว่า ถ้าส่งไปครั้งเดียว หมอนัดนี่บางคนเป็น 10 คร้ง บางคนต้องหาค่าเดินทาง ค่าน้ำมันรถ ค่าที่พัก ไม่น้อยกว่า 2,000-3,000 บาท บางคนหาไม่ได้เลย ฝากเรื่องนี้ด้วยนะครับ ถ้าท่านประธานลองนึกดูนะครับ ถ้าพูดถึง ถ้าเราต้องเสียคนที่เรารัก ถ้าเราไม่ได้ช่วยเหลือหรือทำอะไรเลยนี่ เราจะรู้สึกอย่างไร อันนี้ฝากถึงท่านนายกรัฐมนตรีว่าในพื้นที่ 3 จังหวัดชายแดนภาคใต้นี่ คนนับถือศาสนาอิสลามประมาณ 80 กว่าเปอร์เซ็นต์ ปัญหาที่เราพูดกันเมื่อสัปดาห์ที่แล้ว เรื่อง พ.ร.บ. ทำแท้ง เรื่องปลายน้ำนะครับ ปัญหาต้นน้ำหรือต้นเหตุ มันมาจากการมีเพศสัมพันธ์ก่อนวัย ท้องก่อนวัย และก็การผิดประเวณี อันนี้ถ้าเราเพิ่มส่วนนี้ ให้กับคณะกรรมการอิสลามประจำจังหวัด มันจะเป็นบุญกุศลอย่างยิ่งนะครับ กรรมการอิสลามประจำจังหวัดนี่ ไม่มีอำนาจหรือว่าบทบาทหน้าที่</w:t>
      </w:r>
      <w:r>
        <w:t xml:space="preserve"> </w:t>
      </w:r>
      <w:r>
        <w:t xml:space="preserve">นะครับ ถ้าสามารถควบคุมได้ เราก็สามารถแก้ปัญหาเบื้องต้นได้ คือ อย่าใหให้ผิดประเพณี คนอิสลามนี่ เขาให้ความสำคัญในหลักคำสอนนะครับ เหมือน พ.ร.บ. ทำแท้ง ส.ส. เองว่าเรารัฐบาลก็มีความหนักใจนะครับ ขอฝากท่านประธานด้วยครับ</w:t>
      </w:r>
    </w:p>
    <w:p>
      <w:pPr>
        <w:pStyle w:val="BodyText"/>
      </w:pPr>
      <w:r>
        <w:t xml:space="preserve">(ประธาน) ต่อไปครับ เชิญ ร้อยตำรวจเอก อรุณ สวัสดี</w:t>
      </w:r>
    </w:p>
    <w:p>
      <w:pPr>
        <w:pStyle w:val="BodyText"/>
      </w:pPr>
      <w:r>
        <w:t xml:space="preserve">(ผู้เข้าร่วมประชุมชาย) กราบเรียนท่านประธานที่เคารพ กระผม ร้อยตำรวจเอก อรุณ สวัสดี เขต 4 จังหวัดสงขลา พรรคพลังประชารัฐ ใคร่หารือท่านประธาน ในการหารือคลองบ้านตาเข็น หมู่ 1 ตำบลคลองแดน จังหวัดสงขลา ฝากถึงกรมชลประทาน, กรมเจ้าท่า, กรมทรัพยากร และชายฝั่ง จากตัวแทนขาวบ้าน ชาวประมงพื้นบ้าน นายนาดอน จิตภักดี และอำเภอละโนด จังหวัดสงขลา ถึงความเดือดร้อนของชาวบ้านช่วงหน้ามรสุมคลื่นลมแรกนะครับ ได้รับผลกระทบนะครับ ที่คลองท่าเข็น 2. คลื่นพัดเอาทรายนะครับ มาปิดปากคลอง ปากอ่าว ประตูระบายน้ำ ทำให้เรือประมงพื้นบ้านช่วงมรสุมนี่ครับ จะนำเรือเข้ามหลบนะครับ ที่ในคลองท่าเข็น แต่เมื่อมีทรายมาปิดนี่นะครับ เอาให้เรือมาติด และเรือนนี่ได้รับความเสียหายจากคลื่นลมนะครับ 3. คลื่นนี่จะกระแทกนะครับ ที่กั้นนี่เริ่มพังแล้วนะครับ ท่านประธานครับ เพราะว่าไม่มีการกั้นคลื่นการประแทกและได้รับความเสียหายกับแถว ๆ คันคลองครับท่านประธาน ชาวบ้านจึงทำหนังสือร้องขอผมนะครับ ผ่านหน่วยงานที่เกี่ยวข้อง ให้ทำขาทราย และทำการคลื่นทราย เพื่อไม่ให้ทรายมาปิดปากคลอง รับการเข้ามาพักอาศัยในช่วงหน้ามรสุม จึงขอฝากท่านประธานที่กล่าวไปแล้ว เร่งเข้าไปพบปะกับชาวบ้าน และเร่งแก้ปัญหาอย่างเร่งด่วน กราบขอบคุณครับ ท่านประธาน</w:t>
      </w:r>
    </w:p>
    <w:p>
      <w:pPr>
        <w:pStyle w:val="BodyText"/>
      </w:pPr>
      <w:r>
        <w:t xml:space="preserve">(ประธาน) ครับ ต่อไปนางสาว ชนก จันทาทอง</w:t>
      </w:r>
    </w:p>
    <w:p>
      <w:pPr>
        <w:pStyle w:val="BodyText"/>
      </w:pPr>
      <w:r>
        <w:t xml:space="preserve">(ผู้เข้าร่วมประชุมหญิง) ท่านประธานสภาที่เคารพ ดิฉัน ชนก จันทาทอง สมาชิกผู้แทนราษฎร เขต 2 พรรคเพื่อไทยค่ะ วันนี้ดิฉันมีปัญหาความเดือดร้อนของประชาชนในพื้นที่ หารือด้วยกัน 2 เรื่องค่ะ เรื่องแรกเป็นการจัดตั้งสกายวอร์ก ตำบลโพนพิสัย อำเภอโพนนิสัย เริ่มต้นของปรากฏการณ์บั้งไฟพญานาค ในทุกปีค่ะ วันขึ้น 15 ค่ำ เดือน 11 จะมีนักท่องเที่ยว ทั้งคนไทย และต่างชาติทั่วโลก มาชมบั้งไฟพญานาคมากค่ะ หากประชาชนในพื้นที่ร้องขอ ว่าหากมีการจัดสร้างสกายวอร์ก เพื่อเป็นจุดเช็กอินใหม่ เป็นจุดแลนด์มาร์กแห่งใหม่ ก็จะสร้างแรงจูงใจเพิ่มสูงขึ้นค่ะ และยิ่งด้วยปีนี้จะมีรถไฟจากประเทศจีนถึงลาว ว่าจะมีนักท่องเที่ยวคนจีนค่ะ มาท่องเที่ยวในจังหวัดของเรามากขึ้น กรมโยธาธิการและผังเมือง กระทรวงมหาดไทย เข้ามาช่วยเหลือด้วยค่ะ เรื่องที่ 2 มาตรการช่วยเหลือของนโยบายของภาครัฐ ดิฉันได้รับการร้องทุกข์จากพี่น้องประชาชนหลายหลายอาชีพ ถึงนโยบายของรัฐบาลโดย พลเอก ประยุทธ์ จันทร์โอชา นายกรัฐมนตรี ที่มาจากการปฏิวัติรัฐประหาร ว่า โครงการ ชิม ช็อป ใช้, บัตรคนจน, เที่ยวด้วยกัน, คนละครึ่ง ดิฉันนำเรียนผ่านไปยังท่านนายรัฐมนตรี ฝากคำถามของพี่น้องประชาชนในพื้นที่ มี 13 หลัก ทำไมถึงเข้าไม่ถึงนะคะ ของภาครัฐ ทั้ง ๆ ที่ตัวเองก็มีรายได้น้อย และได้รับผลกระทบ จาก COVID เช่นกัน ข้อต่อไปนโยบายของรัฐบาลนี้เราชนะ จะทำอย่างไรถึงจะเข้าสู่ระบบนี้ แอปพลิเคชันนะคะ และจะต้องใช้เงินจากในร้านค้าธงฟ้าเท่านั้น</w:t>
      </w:r>
    </w:p>
    <w:p>
      <w:pPr>
        <w:pStyle w:val="BodyText"/>
      </w:pPr>
      <w:r>
        <w:t xml:space="preserve">(ประธาน) ครับ ต่อไป คุณสมบูรณ์ ซารัมpN ท่านประธานสภาที่เคารพ กระผมสมูบรณ์ ซารัมย์ ขอหารือท่านประธานอยู่ 2 ประเด็น ประเด็นแรก การกำจัดศัตรูมะพร้าว การป้องกันกำจัดศัตรูพืช เขตที่สาธารณสะ พื้นที่การปลูกมะพร้าวของประเทศไทย ล้านกว่าไร่ สร้างความเสียหาย ไม่ว่าจะเป็นเรื่องของหนอนหัวดำก็ดี ด้วงแรด, ด้วงมะพร้าว มีการระบาดในพื้นที่ ทำให้ผลผลิตลดลง การสำรวจและการลงพื้นที่ ได้รับการร้องเรียนจากพี่น้องประชาชน ลดลงถึง 20 เปอร์เซ็นต์ ซึ่งขณะนี้มีการระบาดของ โดยเฉพาะหนอนหัวดำนี่มีการระบาดทั่วประเทศนะครับ ทำให้ผลผลิตลดลงแน่นอน เพราะฉะนั้น ให้ประธานสภาฯ กรมวิชาการเกษตร ในการป้องกันกำจัด ในสภาพพื้นที่ที่มีการระบาดอย่างรุนแรง อยากให้มีการบูรณาการนะครับ ใช้การป้องกัน และการใช้วิธีแบบผสมผสาน การใช้สารฉีดเข้าต้น ซึ่งเป็นที่ยอมรับของพี่น้องเกษตรกร แล้วก็การใช้ชีววิถี ประเด็นที่ 2 ในกรณีเอกสารสิทธิ์ ตำบลหนองคำหมาน จังหวัดบุรีรัมย์ พี่น้องประชาชนได้เข้าไปอาศัยก่อนเป็น 20 ปี แต่ขณะนี้ไม่มีไฟฟ้าใช้ ไม่มีน้ำประปาใช้ ซึ่งเป็นสร้างความเดือดร้อนให้พี่น้องประชากร ไปถึงหน่วยงานที่รับผมชอบด้วยครับ ขอบคุณครับ</w:t>
      </w:r>
    </w:p>
    <w:p>
      <w:pPr>
        <w:pStyle w:val="BodyText"/>
      </w:pPr>
      <w:r>
        <w:t xml:space="preserve">(ประธาน) ครับ ต่อไปเชิญคุณธนกร ไชยกุล</w:t>
      </w:r>
    </w:p>
    <w:p>
      <w:pPr>
        <w:pStyle w:val="BodyText"/>
      </w:pPr>
      <w:r>
        <w:t xml:space="preserve">(ผู้เข้าร่วมประชุมชาย) กราบเรียนท่านประธานสภาที่เคารพอย่างสูงยิ่ง กระผม นายธนากร ไชยกุล กระผมมีเรื่องหารือ เขต 3 พรรคเพื่อไทย กระผมมีข้อหาเรื่องประชาชน ผ่านไปยังกระทรวงฯ จากพี่น้องประชาชนบ้านท่าศิลา อำเภอเริงนกทาง ฝ่ายน้ำล้ม กั้นห้วยลิงโจ ของชลประทาน เป็นฝายที่กั้นกักเก็บน้ำ ที่เป็นน้ำดิบ เส้นทางสัญจรของหมู่บ้าน ได้เกิดความเสียหายจากพายุโพดุล จากปี 2562 ผ่านมาจนปัจจุบัน ยังไม่ได้รับงบประมาณ ทำให้ประชาชนขาดแหล่งน้ำดิบที่จะนำมาทำแหล่งน้ำ รวมทั้งเป็นเส้นทางสัญจรระหว่างหมู่บ้าน ดังนั้น กระผมจึงขอกราบเรียนท่านประธานผ่านไปยังรัฐมนตรีว่าการกระทรวงการเกษตร ได้โปรดพิจารณางบประมาณปี 2564-2565 วางแผนงบประมาณนำมาซ่อมแซมฝายน้ำล้นแห่งนี้ แก้ไขปัญหาความเดือดร้อนให้กับพี่น้องประชาชน 2. ขอกราบขอพระคุณท่านนายอำเภอบ่งค้า นายฐาปัตย์ ได้ทำการส่งเสริมที่ตำบลบุ่งค้า อำเภอนานกคา ที่ได้รับความเสียหายจากพายุโพดุลจากปี 2562 สภาครับ ขอบพระคุณท่านประธานสภาครับ</w:t>
      </w:r>
    </w:p>
    <w:p>
      <w:pPr>
        <w:pStyle w:val="BodyText"/>
      </w:pPr>
      <w:r>
        <w:t xml:space="preserve">(ประธาน) เชิญท่านต่อไปครับ คุณยศวัฒน์ มาไพศาลศิล</w:t>
      </w:r>
    </w:p>
    <w:p>
      <w:pPr>
        <w:pStyle w:val="BodyText"/>
      </w:pPr>
      <w:r>
        <w:t xml:space="preserve">(ผู้เข้าร่วมประชุมชาย) ครับ เรียนท่านประธานสภาที่เคารพ กระผม นายยศวัฒน์ มาไพศาลศิล พรรคภูมิใจไทย จังหวัดกาญจนบุรีครับ วันนี้ผมมีเรื่องจะมาหารือทางคณะ ค.ร.ม. ตลอดจนท่านรัฐมนตรีกระทรวงอุตสาหกรรมครับ เนื่องจากจังหวัดกาญจนบุรี เมืองหลวงของน้ำตาลแห่งหนึ่งของประเทศไทยก็ว่าได้ครับ ในวันนี้ ช่วงนี้นี่เป็นฤดูที่เปิดหีบ เกษตรกร เป็นช่วงที่ตัดอ้อยเข้าสู่โรงงาน ในช่วงที่ผ่าน ๆ มา ปีที่ผ่าน ๆ มา ชาวไร่อ้อยนะครับ เพื่อจะเป็นการลดต้นทุนเรื่องของการตัดอ้อย เพราะว่า ในเรื่องของคนงานที่จะมาตัดอ้อยนั้น ได้แบ่งราคา เป็นการตัดอ้อย โดย… ที่ตกต่ำ ที่เรียกร้องมาทุกปีนะครับ เป็นปัญหา ทำให้พี่น้องชาวร้อยเอ็ดนั้นนะครับ ได้ออกระเบียบ ออกกฎหมายออกมา ได้มีการนำเสนอนะครับ จากองค์กรชาวไร่อ้อย และสมาคมไร่อ้อย ทั้ง 4 องค์กร ได้เสนอให้ ครม. นั้น เสนองบประมาณที่จะมาช่วยเหลือจากการที่พ่อแม่พี่น้องนั้น ลดการเฝ้าอ้อย ได้นะครับ งดเผาอ้อย เพราะฉะนั้น การเยียวยาตรงนี้นะครับ ที่จะขอรัฐบาลในการเยียวยา อยู่ 6,720 ล้านบาท ที่ผ่านกระทรวง ผ่านองค์กรต่าง ๆ ไปแล้ว ให้ออกถึงระเบียนในกฎเกณฑ์ ในการส่งไร่อ้อย ในการที่ส่งโรงงานครับ กราบขอบพระคุณครับ</w:t>
      </w:r>
    </w:p>
    <w:p>
      <w:pPr>
        <w:pStyle w:val="BodyText"/>
      </w:pPr>
      <w:r>
        <w:t xml:space="preserve">(ประธาน) ครับ ต่อไปคุณศักดินัย นุ่มหนู</w:t>
      </w:r>
    </w:p>
    <w:p>
      <w:pPr>
        <w:pStyle w:val="BodyText"/>
      </w:pPr>
      <w:r>
        <w:t xml:space="preserve">(ผู้เข้าร่วมประชุมชาย) กราบเรียนท่านประธานสภาที่เคารพ กระผม นายศักดินัย นุ่มหนู สมาชิกสภาผู้แทนราษฎร จังหวัดตาก พรรคก้าวไกลครับ 2 เรื่องครับ เรื่องแรกครับ เป็นความเดือดร้อนของพี่น้องในอำเภอบ่อไร่ จังหวัดตากครับ มีช้างป่าบุกรุก ทำให้เสียชีวิต มีการถึงขั้นทำร้ายร่างกายให้มีการบาดเจ็บที่ผ่านมานี้ครับ มีราษฎรตำบลหนองบอนครับ อำเภอบ่อไร่ ถูกช้างป่าทำร้ายจนชีวิตครับ และนี่ไม่ใช่รายแรกครับ มีมา 5 รายแล้วนะครับ ในช่วงปี 2559-2564 ครับ ว่าการกระทรวงทรัพยากรธรรมชาติและสิ่งแวดล้อมครับ ใน 2 เรื่องดังต่อไปนี้ครับ 1. ในการที่จะคุ้มครอง เพื่อความปลอดภัยของพี่น้อง เพื่อไม่ให้เกิดการสูญเสีย ช่วยเหลือชดเชย เยียวยาผู้ที่เสียชีวิต จากกรณีที่ถูกช้างป่าบุกรุกทำลาย รายละ 300,000 บาท เป็นอย่างน้อย เพราะคนที่เสียชีวิตนี่นะครับ ส่วนใหญ่ก็จะเป็นผู้นำครอบครัว วันทำการประมงนะครับ รัฐบาลโดยกรมประมงนะครับ ได้มีการกำหนดวันทำการประมงให้กับเรือประมงนะครับ ในจำนวนประมาณสัก 20 วันนี่ครับ เรือทุกลำต้องจอด จะทำให้ส่งผลกับเรือทุกลำ 1. ก็คือเรื่องของรายได้</w:t>
      </w:r>
      <w:r>
        <w:t xml:space="preserve"> </w:t>
      </w:r>
      <w:r>
        <w:t xml:space="preserve">นะครับ เรื่องของค่าใช้จ่ายที่มีค่าแรงงานตลอดทั้งปีครับ ทั้งที่ทำการประมงแค่ 2 เดือนเท่านั้นครับ อันที่ 2 ครับ เมื่อเรือจอดอยู่มาก ๆ ก็มีปัญหาต่อเรื่องของ COVID นะครับ ท่านรองนายกรัฐมนตรี ท่านประวิตร วงษ์สุวรรณ ในฐานะที่ท่านเป็นประธานคณะกรรมการประมงครับ ให้เพิ่มวันทำการประมงให้กับพี่น้องชาวประมง ขอบคุณครับ ท่านประธานครับ</w:t>
      </w:r>
    </w:p>
    <w:p>
      <w:pPr>
        <w:pStyle w:val="BodyText"/>
      </w:pPr>
      <w:r>
        <w:t xml:space="preserve">(ประธาน) ต่อไป นายกฤษณ์ แก้วอยู่</w:t>
      </w:r>
    </w:p>
    <w:p>
      <w:pPr>
        <w:pStyle w:val="BodyText"/>
      </w:pPr>
      <w:r>
        <w:t xml:space="preserve">(ผู้เข้าร่วมประชุมชาย) ครับ เรียนท่านประธานสภาที่เคารพ ท่านสมาชิกผู้ทรงเกียรติ กระผม นายกฤษณ์ แก้วอยู่ สมาชิกสภาผู้แทนราษฎร เขต 1 พรรคพลังประชารัฐ ขออนุญาตหารือจำนวน 2 เรื่องครับ ขอให้กรมที่ดินปรับลดอัตราค่าใช้จ่าย ในการทำหนังสือที่ดิน หรือหนังสือรับรองการทำประโยชน์ จากเหตุการณ์การแพร่ระบาดของเชื้อโรค COVID-19 นั้น ส่งผลกระทบต่อพี่น้องประชาชนเป็นวงกว้าง และสังคม ทำให้พี่น้องประชาชนขาดรายได้ ลำบากในการประกอบอาชีพ แต่เมื่อมีความจำเป็นในการวัด รังวัดตรวจสอบกรรมสิทธิ์ที่ดิน หรือเกี่ยวกับแนวเขตที่ดินนั้น พี่น้องประชนชนต้องเสียค่ารังวัดเป็นจำนวนมาก จึงขอให้กระทรวงมหาดไทยได้แก้ไขระเบียบ ว่าด้วยเรื่องฉบับที่ 2 พุทธศักราช 2564 ให้เหมาะสมกับสภาพเศรษฐกิจ เพื่อบรรเทาความเดือดร้อนของพี่น้องประชาชนด้วยครับ เรื่องที่ 2 ขณะนี้การรถไฟแห่งประเทศไทย สะพานข้ามทางรถไฟ รถไฟยกระดับในเขตอำเภอเมืองเพชรบุรี จุดตัดทางรถไฟทั้ง 5 จุดนั้น มีความสำคัญต่อพี่น้องชาวเพชรบุรีเป็นอย่างยิ่ง สัญจร ผ่านโรงเรียน และศูนย์ราชกาลหลายแห่ง การรถไฟแห่งประเทศไทย และผู้มีส่วนเกี่ยวข้องพิจารณาทบทวน แก้ไขปัญหาที่จะเกิดขึ้น ในเรื่องของการจราจรที่จะเกิดขึ้นในชั่วโมงเร่งด่วน ที่เกิดในปัญหามลพิษ เกิดขึ้นกับพี่น้องชาวเพชรบุรีด้วยครับ ขอบคุณครับ ต่อไปนางสาวธนพร โสมทองแดง</w:t>
      </w:r>
    </w:p>
    <w:p>
      <w:pPr>
        <w:pStyle w:val="BodyText"/>
      </w:pPr>
      <w:r>
        <w:t xml:space="preserve">(ผู้เข้าร่วมประชุมหญิง) เรียนท่านประธานที่เคารพ ส.ส. บัญชีรายชื่อ มีเรื่องหารือท่านประธาน ผ่านไปยังรัฐมนตรีว่าการกระทรวงธรรมชาติ และสิ่งแวดล้อม ท่านประธานคะ ดิฉันได้รับการร้องเรียนจากพี่น้องบ้านจันเด กาญจนบุรี พี่น้องได้รับความเดือดร้อนจากโขลงช้าง กว่า 100 เชือก บุกทำลายผลผลิตทางการเกษตร และบ้านเรือนเสียหาย ปัญหาช้างดังกล่าวนี้ กระทบอย่างกว้างขวาง กับพื้นที่ของพี่น้องประชาชนหลายพื้นที่ มีการใส่ปลอกคอช้างนะคะ ทำให้ช้างหัวใจวายนะคะ และที่อุทยานแห่งชาติ เขาใหญ่นั้นนี่นะคะ มีการติดปลอกคอช้างเช่นกัน ทำให้ช้างบุกมาทำร้ายร่างกายของนักท่องเที่ยวได้รับบาดเจ็บ รับความฟังปัญหาจากพี่น้องประชาชนด้วยตัวเองนะคะ มีผู้นำระดับท้องถิ่นท่านหนึ่งนะคะ แนะนำพี่น้องนะคะ ให้เรียนรู้และใช้ชีวิตอยู่กับช้างได้นะคะ พืชพันธ์ุเสียหายนี่ ก่อนที่ช้างจะมา ท่านประธานคะ พืชผลทางการเกษตรสามารถเก็บเกี่ยวก่อนฤดูการได้หรือไม่คะ นะคะ พี่น้องแสดงสายตาปวดร้าว ของเขา สำหรับตัวดิฉันได้มีการสะเทือนใจ ช้างป่าบุกรุกนี้ ดิฉันได้หารือท่านประธานไปแล้ว เมื่อวันที่ 7 พฤศจิกายน 2562 มาแล้วนะคะ ยังไม่มีการแก้ไขปัญหาอย่างยั่งยืนนะคะ ฝากท่านประธานไปยังภาคส่วนที่เกี่ยวข้องนะคะ ในการแก้ไขปัญหา ให้พี่น้องประชาชนอย่างเร่งด่วน และจะต้องให้ช้างป่ามีชีวิต มีที่อยู่ที่กินเช่นกันค่ะ ขอบพระคุณค่ะ</w:t>
      </w:r>
    </w:p>
    <w:p>
      <w:pPr>
        <w:pStyle w:val="BodyText"/>
      </w:pPr>
      <w:r>
        <w:t xml:space="preserve">(ประธาน) ครับ ต่อไปคุณสายัณห์ ยุติธรรม</w:t>
      </w:r>
    </w:p>
    <w:p>
      <w:pPr>
        <w:pStyle w:val="BodyText"/>
      </w:pPr>
      <w:r>
        <w:t xml:space="preserve">(ผู้เข้าร่วมประชุมชาย) กราบเรียนท่านประธานสภาที่เคารพ กระผมสายัณห์ ยุติธรรม สมาชิกสภาผู้แทนราษฎร จังหวัดนครศรีธรรมราช พรรคพลังประชารัฐ วันนี้ผมขอปรึกษาหารือผ่านท่านประธานสภา ไปถึงนายกรัฐมนตรี คือ เรื่องมีอยู่ว่า ครับ ท่านประธาน สำนักงานตรวจคนเข้ามือง จังหวัดนครศรีธรรมราช สังกัดสำนักงานตำรวจแห่งชาติ ได้รับจัดสรรงบประมาณจัดสร้างสถานีตำรวจตรวจคนเข้าเมือง เมื่อปี 2562 46,000,000 เศษ ฃเมื่อได้รับไปสร้างที่บริจาคจากประชาชน กลับย้ายสถานที่ไปหาที่นายทุน ซึ่งผมเรียนว่างบประมาณนี้ที่เห็นแล้ว จัดสรรตั้งแต่ปี 2562 นึกว่าเป็นการพิมพ์เอกสารผิดครับ ท่านประธาน ว่าก่อสร้างที่ หมู่ที่ 2 ตำบลปากปูน อันนี้ตอนของบประมาณ พอตอนพิมพ์กลับไป กลายเป็นว่า ก่อสร้างหมู่ที่ 10 อาทิตย์ที่แล้วไปผมที่นครศรีธรรมราช แล้วก็ได้รับข้อเท็จจริง จริง ๆ ครับ ได้ ผบ. ตม. ได้ย้ายไปสร้างหมู่ที่ 10 แล้ว ที่นี้ผมขอความเป็นธรรมว่า การบริจาคที่ดินแห่งนี้ นางดารุณี ได้บริจาคเมื่อวันที่ 16 ตุลาคม 2527 โดยบริจาคให้กระทรวงการคลัง เพื่อตำรวจตรวจคนเข้าเมืองนครศรีธรรมราช บริจาคชัดเจนครับ ทีนี้พอปี 2562 จังหวัดก็ได้ทำถนนลาดยางคอนกรีต เข้าไปในสถานที่ และผบ. ตม. ย้ายไปสร้างที่อื่น ผมขอความเป็นธรรมให้กับผู้บริจาครายนี้ด้วยนะครับ ขอบพระคุณครับ</w:t>
      </w:r>
    </w:p>
    <w:p>
      <w:pPr>
        <w:pStyle w:val="BodyText"/>
      </w:pPr>
      <w:r>
        <w:t xml:space="preserve">(ประธาน) ท่านต่อไป คุณสุภาภรณ์ คงวุฒิปัญญา</w:t>
      </w:r>
    </w:p>
    <w:p>
      <w:pPr>
        <w:pStyle w:val="BodyText"/>
      </w:pPr>
      <w:r>
        <w:t xml:space="preserve">(ผู้เข้าร่วมประชุมหญิง) กราบเรียนท่านประธานที่เคารพ ดิฉัน สุภาภรณ์ คงวุฒิปัญญา ผู้แทนราษฎรเขตที่ 29 ตลิ่งชัน 4 พรรคเพื่อไทย ท่านประธานคะ ดิฉันมีเรื่องปรึกษาหารือ ในการใช้รถใช้ถนน เรียนท่านประธานฝากไปยังว่าการกระทรวงคมนาคม ขอให้สั่งการให้การรถไฟฟ้าขนส่งมวลชน ให้เพิ่มไฟฟ้าแสงสว่างบริเวณจุดร่วม</w:t>
      </w:r>
      <w:r>
        <w:t xml:space="preserve"> </w:t>
      </w:r>
      <w:r>
        <w:t xml:space="preserve">ทางเบี่ยงลงถนนเพชรเกษมลงไปวงเวียนใหญ่ค่ะ ถนนเส้นนี้นะคะ จะต้องมีเข้าไปร่วม และมีพี่น้องจำนวนมาก ที่ใช้ถนนข้ามไปซื้อรถไฟฟ้านะคะ ทั้งกลางวันและกลางคืนจะมีความมืดมาก เนื่องจากอยู่ใต้สถานีรถไฟฟ้า จึงขอให้ติดตั้งไฟฟ้าเพิ่มเติมค่ะ เรื่องที่ 2 ขอให้สั่งการ ติดตั้งหมุดสะท้อนแสง หรือ Cat Eye นะคะ บริเวณตำแหน่งนะคะ ถนนกัลประพฤกษ์ แยกไปกาญจนาภิเษกค่ะ บริเวณนี้จะมีอุบัติเหตุเกิดขึ้นบ่อยครั้ง เนื่องจากเป็นการวิ่งรถมาจากราชพฤกษ์ , เพชรเกษมทางหลวง ซึ่งแยกไปตรงนี้จะอยู่ใต้คานค่ะ คานของเสาตอหม้อเป็นจำนวนมาก ซึ่งขอให้ติดตั้งหมุดสะท้อนแสงนะคะ และขยับป้ายที่อยู่ใต้คานนั้น เพื่อให้พี่น้องที่สัญจรไปมา ได้เดินทางด้วยความปลอดภัยค่ะ จึงขอฝากไปยังรัฐมนตรีกระทรวงคมนาคมด้วยค่ะ</w:t>
      </w:r>
    </w:p>
    <w:p>
      <w:pPr>
        <w:pStyle w:val="BodyText"/>
      </w:pPr>
      <w:r>
        <w:t xml:space="preserve">(ประธาน) ต่อไป คุณสะถิระ เผือกประพันธุ์</w:t>
      </w:r>
    </w:p>
    <w:p>
      <w:pPr>
        <w:pStyle w:val="BodyText"/>
      </w:pPr>
      <w:r>
        <w:t xml:space="preserve">(ผู้เข้าร่วมประชุมชาย) กราบเรียนท่านประธานสภาที่เคารพ กระผม นายสะถิระ เผือกประพันธุ์ ส.ส. บัญชีรายชื่อ อำเภอสัตหีบ พรรคพลังประชารัฐครับ ผมมีเรื่องหารือท่านประธาน โดยเฉพาะจังหวัดชลบุรี ก็ในประเด็นแรกครับ ขอให้กรมการประมงครับ ให้กับพี่น้องประชาชนประมงชายฝั่งตะวันออก กรมประมงกำหนดวันประมงเพียง 240 วัน ไม่เกี่ยวกับอันดามันครับ เพราะปัจจุบัน MSY เป็นผู้กำหนดเองครับ เพิ่มขึ้นทุกปีครับ เป็นเวลา 6 ปีแล้วครับ กลับอนุมัติ 240 วัน เท่าเดิมครับท่านประธานครับ กรมประมงไม่ได้มีการพิจารณาวันทำการประมง เรื่องนี้ ขอให้กรมประมงจากประเทศไทยครับ ประเด็นที่ 2 ครับ กำหนดวันทำการประมงเรือเป็นร้อย ๆ ลำ ต้องจอดเทียบท่านะครับ ท่านประธานครับ แรงงานของเรือมารวมอยู่กันพื้นที่พื้นที่หนึ่งครับ ทำให้เสี่ยงต่อโรคติดต่อ ทำให้เป็นพื้นที่ที่ควบคุมถ้าครอบครัวรายงานต่างด้าว มาหาครอบครัว โอกาสเสี่ยงติดโรค COVID ง่ายเลยครับ ท่านประธานหยุดให้ทำการประมงในเวลานี้ ทำให้เป็นผลเสียมากกว่าผลดีนะครับ ท่านประธานครับ รายได้จากการประมงไม่ได้เลยครับ กระผมขอกราบเรียน ผ่านวิกฤตินี้ไปมากกว่าโทษครับ และทั้ง 2 ประเด็นครับ ถ้ากรมประมงพิจารณาครับ จะก่อให้เกิดรายได้ ในชายฝั่งทะเลทั้ง 22 จังหวัดครับ กรมประมงและรัฐมนตรีว่าการกระทรวงการเกษตรติดเชื้อ COVID-19 ครับ ทั้ง 22 จังหวัดครับ</w:t>
      </w:r>
    </w:p>
    <w:p>
      <w:pPr>
        <w:pStyle w:val="BodyText"/>
      </w:pPr>
      <w:r>
        <w:t xml:space="preserve">(ประธาน) ครับ ต่อไป คุณจรัส คุ้มไข่น้ำ ครับ</w:t>
      </w:r>
    </w:p>
    <w:p>
      <w:pPr>
        <w:pStyle w:val="BodyText"/>
      </w:pPr>
      <w:r>
        <w:t xml:space="preserve">(ผู้เข้าร่วมประชุมชาย) กราบเรียนท่านประธานสภาที่เคารพ กระผม นายจรัส คุ้มไข่น้ำ สมาชิกสภาผู้แทนราษฎร ขออนุญาตหารือท่านประธาน เรื่องความเดือดร้อนของพี่น้องประชาชน ชาวชุมชนบ้านแหลมฉบัง จังหวัดชลบุรี ปัญหาเรื่องถนนเรียบชายฝั่งทะเล แหลมฉะบัง ท่าเรือแหลมฉะบัง ขณะนี้มีความชำรุดทรุดโทรมเสียหายเป็นอย่างมาก ระบบท่อระบายน้ำก็อุดตัน มีระยะประมาณ 1.5 กิโลเมตร เป็นพื้นที่เศรษฐกิจ มีการค้าขายของฝาก อาหารทะเล และก็อาหารอื่น ๆ ทั่วไป เป็นพื้นที่อยู่ในความรับผิดชอบของการท่าเรือ ซึ่งเป็นเส้นทางหลักที่พี่น้องประชาชนได้ใช้เข้าไปท่องเที่ยว และพักผ่อนหย่อยใจ และสัญจรไปมา แต่ถนนเส้นนี้มีความชำรุดเสียหายเป็นอย่างมากครับท่านประธาน เนื่องจากถนนไม่ได้มาตรฐาน เป็นถนนเรียบชายฝั่งทะเลที่สวยงาม ท่องเที่ยวสำหรับพี่น้องประชาชน กระผมขอฝากท่านประธานไปยังคมนาคม และท่าเรือแหลมฉะบัง ให้มีการจัดสรรงบประมาณมาเพื่อดูแลแก้ไขซ่อมแซม ถนนเส้นนี้ให้ได้มาตรฐานสามารถให้พี่น้องประชาชน ได้เข้าไปท่องเที่ยวและสัญจรไปมาได้อย่างสะดวกและปลอดภัยด้วยครับ กราบขอบพระคุณครับ</w:t>
      </w:r>
    </w:p>
    <w:p>
      <w:pPr>
        <w:pStyle w:val="BodyText"/>
      </w:pPr>
      <w:r>
        <w:t xml:space="preserve">(ประธาน) ครับ ต่อไป คุณสาทิตย์ วงศ์หนองเตย</w:t>
      </w:r>
    </w:p>
    <w:p>
      <w:pPr>
        <w:pStyle w:val="BodyText"/>
      </w:pPr>
      <w:r>
        <w:t xml:space="preserve">(ผู้เข้าร่วมประชุมชาย) เรียนท่านประธานที่เคารพ กระผม สาทิตย์ วงศ์หนองเตย สมาชิกสภาผู้แทนราษฎร จังหวัดตรัง พรรคประชาธิปัตย์ วันนี้ผมขอเป็นตัวแทนของจังหวัดตรัง โดยเฉพาะอย่างยิ่ง อำเภอว่ายอด อำเภอสิตรัง ท้วงถามเรื่องของเส้นทางคมนาคม เรื่องการปรับปรุงเส้นทางรองรับ ใน 2 ส่วนด้วยกัน คือ 1. ถนนสาย 4 หรือถนนเพชรเกษม ช่วงแยกอันดามัน เข้าสะพานห้วยยอดนะครับ ระยะทางทั้งสิ้น 5 กิโลเมตรเศษ เป็นถนน 4 ช่อง จราจรมา 4 กิโลเมตรเท่านั้น เหลือประมาณ 1 กิโลเมตรเศษเท่านั้น หารือในสภาฯ นี้ เมื่อวันที่ 14 ตุลาคม 2562 ซึ่งทางกรมทางหลวงก็ได้จัดในงบประมาณปี 2563 จำนวน 32 ล้านบาทเศษ แต่เนื่องจากงบประมาณปี 2562 แล้วก็มีเพิ่ม ติดปัญหาเรื่องของการเซ็นสัญญาไม่ทัน ก็กลับไม่มีการบรรจุในงบประมาณเส้นนี้เอาไว้ ผมจึงขอทวงถามให้งบประมาณ 32,000,000 บาทเศษนี้ มาสร้างถนนเส้นนี้กลับ คือ หลังจากที่ท่านได้จัดตั้งงบประมาณแล้ว ในส่วนที่ 2 ครับ ถนนสาย 4046 ตอนนาเมืองเพชร ตามอำเภอศิษย์เก่า ไปเชื่อมกับเส้นทาง 4 เลน ที่จะไปทางจังหวัดกระบี่นะครับ ซึ่งเส้นทางนี้ผมเคยหารือเอาไว้ในสภานี้ เมื่อ 14 สิงหาคม ปี 2562 เช่นเดียวกัน เมื่อก่อนสร้างปีละ 1 กิโลฯ ครับ ขณะนี้ทางกรมทางหลวงก็ได้สำรวจออกแบบไว้แล้ว ในตอนแรก ก็คือนาเมืองเพชร งบประมาณ 800 กว่าล้านบาท ก็ขอให้เร่งบรรจุงบประมาณในปี 2565 ด้วย และในปีถัดไปครับ ก็ได้บรรจุในส่วนที่เหลือใน 3 กิโลเมตร เป็นประโยชน์กับการท่องเที่ยวของอำเภอจังหวัดตรังด้วยครับ ขอบพระคุณครับ</w:t>
      </w:r>
    </w:p>
    <w:p>
      <w:pPr>
        <w:pStyle w:val="BodyText"/>
      </w:pPr>
      <w:r>
        <w:t xml:space="preserve">(ประธาน) ครับ ต่อไปคุณวิสุทธิ์ ไชยณรุณ</w:t>
      </w:r>
    </w:p>
    <w:p>
      <w:pPr>
        <w:pStyle w:val="BodyText"/>
      </w:pPr>
      <w:r>
        <w:t xml:space="preserve">(ผู้เข้าร่วมประชุมชาย) กราบเรียนท่านประธานสภาที่เคารพ กระผม นายวิสุทธิ์ ไชยณรุณ สมาชิกสภาผู้แทนราษฎร ขอหารือกับท่านประธานนะครับ เรื่องความเดือดร้อนของพี่น้องประชาชนในเขตเลือกตั้ง โดยเฉพาะอำเภอจุน และอำเภอเชียงคำ อำเภอปู่สาง ซึ่งช่วงนี้ครับ กระทบกับปัญหาภัยแล้งเป็นจำนวนมาก ถึงไม่ได้กลับพื้นที่ แต่ก็ได้รับการร้องเรียน ตำบลนะครับ ที่มีปัญหาน้ำบาดาลในชุมชนหลายหมู่บ้าน ปัจจุบันแห้งไปหลาย 10 บ่อ อำเภอปูสาง บ้านนองชัย ตำบลเชียงแลง หมู่ที่ 10 นี่ หลายเดือนนะครับ ขณะนี้ต้องใช้รถซึ่งจะแร้งไปอีกหลายเดือน ซึ่งเป็นปัญหาที่สาหัสในการเกินรองรับของท้องถิ่นนะครับ ตำบลสายกลาง ตำบลฝากกวาง ทั้ง 6 หมู่บ้าน ก็ได้รับแจ้งจาก ว่าน้ำแห้งหมดแล้ว รวมทั้งตำบลแม่ลาว ที่ชาวบ้านทำไร่มันฝรั่ง แต่ปรากฏว่าฝายฝัดฝายกุยปัญหาเรื่องอุทกภัยขาดไปนะครับ รวมถึงการประปาของอำเภอเชียงคำ ซึ่งเป็นอำเภอใหญ่นะครับ ก็เคยของบประมาณที่จะซื้อที่ ขุดสระเก็บน้ำ เพื่อนำน้ำดิบ มานำน้ำประปาให้กรมเชียงคานใช้ปรากฎว่าขอมา 7-8 ปีครับ ก็ยังไม่ได้รับงบประมาณจากรัฐบาลที่จัดสรรไปให้ เป็นความเดือดร้อนของพี่น้องประชาชน คาดว่าอำเภอเชียงคำ ก็คงต้องงดการจำหน่ายน้ำเพื่อให้ประชาชนนำไปใช้ ก็เป็นการเดือดร้อนแสนสาหัสนะครับ ผมว่าถ้ารัฐบาลจะงดซื้ออาวุธสัก 3 ปี เอาเงินไปแก้ไขปัญหาแหล่งน้ำให้คนทั้งประเทศนี่ จะเป็นการแก้ปัญหาอย่างทั่วถึงครับ ผมเชื่อว่าประมาณ 3 ปี ผู้ลำบาก จะอยู่ยากรากไปไม่ไร้ผลนะครับ ขอบคุณครับ</w:t>
      </w:r>
    </w:p>
    <w:p>
      <w:pPr>
        <w:pStyle w:val="BodyText"/>
      </w:pPr>
      <w:r>
        <w:t xml:space="preserve">(ประธาน) ครับ ต่อไปคุณภาคภูมิ บูลย์ประมุข ครับ</w:t>
      </w:r>
    </w:p>
    <w:p>
      <w:pPr>
        <w:pStyle w:val="BodyText"/>
      </w:pPr>
      <w:r>
        <w:t xml:space="preserve">(ผู้เข้าร่วมประชุมชาย) กราบเรียนท่านประธานที่เคารพ กระผม ภาคภูมิ บุลย์ประมุข ครับ พรรคพลังประชารัฐ ผมมีเรื่องหารือท่านประธาน ในเรื่องสถานการณ์ COVID-19 ในจังหวัดตาก ซึ่งในขณะนี้ในประเทศเมียนมาก็มีสถานการณ์รุนแรงมากยิ่งขึ้นเรื่อย ๆ สำหรับจังหวัดตาก เท่าที่ทราบกัน ก็เป็นสถานที่ติดกับประเทศเมียนมา มีการสุ่มเสี่ยงที่จะติดเชื้อสูง แต่ปัจจุบันจังหวัดตากใน 2-3 วันที่ผ่านมาแล้วครับไม่มีผู้ติดเชื้อเพิ่มขึ้น ปัจจุบันมีอยู่ 136 ราย ส่วนใหญ่เดินทางมาจากประเทศพม่า ตอนนี้ 110 รายนะครับ รักษาตัวอยู่ที่โรงพยาบาลหายไปแล้ว ส่วนที่เหลือยังรักษาตัวอยู่ที่ผ่านมา ภายใต้การนำของท่านภิรมย์รัตน์ จังหวัดตาก เจ้าหน้าที่ของเราไม่ว่าจะเป็นเจ้าหน้าที่สาธารณสุข ทำงานกันอย่างเต็มที่ ไม่ว่าฝ่ายมั่นคง ฝ่ายสาธารณสุข อย่างเต็มที่ แต่ลักลอบการข้ามแดนก็มีบ้าง สถานการณ์ตอนนี้มีที่ควบคุมได้ สถานการณ์ตรงนี้ดีขึ้น ผมก็อยากให้ทางรัฐบาลเห็นใขผู้ทำงานที่เกี่ยวข้องนะครับ หน่วยงานสาธารณสุข ความมั่นคง โดยเฉพาะเรื่องกำนัน ผู้ใหญ่บ้าน ชรก. อพ.ปร. ผมพูดเรื่องนี้หลายครั้งแล้วนะครับ ไม่ได้รับการเยียวยาจากภาครัฐเลย เขาทำงานด้วยตัวเอง ใช้เงินส่วนตัวกำลังอย่างเต็มที่ เรี่ยวแรงก็ลดน้อยถอยลงแล้วครับ หลาย ๆ ครั้งก็มาบ่นกับผมว่าเมื่อไหร่รัฐฯ จะเห็นใจพวกเขา และเร่งด่วนด้วย และสุดท้ายนะครับ ถ้าสถานการณ์ COVID-19 เริ่มลดละดับน้อยลงหรือว่าแทบไม่มี ก็อยากจะเรียนเชิญท่านคณะรัฐมนตรีไปลงพื้นที่ประชุม ครม. สัญจรที่จังหวัดตาก แม่สอด เพื่อสร้างความเชื่อมั่นให้กับนักลงทุน นักท่องเที่ยว และตลอดจนชาวจังหวัดตากด้วยครับ ขอบคุณครับ</w:t>
      </w:r>
    </w:p>
    <w:p>
      <w:pPr>
        <w:pStyle w:val="BodyText"/>
      </w:pPr>
      <w:r>
        <w:t xml:space="preserve">(ประธาน) ครับ ต่อไปเรียนเชิญ คุณจิรพงษ์ ทรงวัชรากรณ์</w:t>
      </w:r>
    </w:p>
    <w:p>
      <w:pPr>
        <w:pStyle w:val="BodyText"/>
      </w:pPr>
      <w:r>
        <w:t xml:space="preserve">(ผู้เข้าร่วมประชุมชาย) เรียนท่านประธานสภาผู้แทนราษฎร กระผม นายจิระพงศ์ ทรงวัชรากรณ์ สมาชิก จังหวัดนนทบุรี พรรคเพื่อไทย COVID-19 ระลอก 2 ประชาชนถูกซ้ำเติมอย่างแสนสาหัส ทั้งพิษเศรษฐกิจ และต่อการแพร่ระบาดอย่างรุนแรง ทางออกที่ดีที่สุด คือ ให้ประชาชนได้รับวัคซีนอย่างรวดเร็ว จากแรงงานกรมประชาสัมพันธ์ มีแผนงานที่จะสั่งซื้อวัคซีน 63,000,000 โดส เพียงพอต่อครึ่งหนึ่งของประชาชนของประเทศไทย โดยใช้หลักการการฉีดให้ชุมชนมีภูมิคุ้มกันหมู่ แต่สิ่งที่น่ากังวลใจในวงการแพทย์ในขณะนี้ คือ ประชาชนที่ได้รับวัคซีน อาจจะได้รับติดเชื้อแรกเป็นภาหะนำโรค ให้แก่บุคคลที่ไม่ได้รับวัคซีน เพราะฉะนั้น ประชาชนควรจะได้รับวัคซีนทั้งหมด ขณะมีองค์กรปกครองส่วนท้องถิ่น ในจังหวัดนนทบุรี นนทบุรีที่มีความพร้อม มีงบประมาณประสงค์ที่จะให้กระทรวงสาธารณสุขจัดซื้อวัคซีน</w:t>
      </w:r>
      <w:r>
        <w:t xml:space="preserve"> </w:t>
      </w:r>
      <w:r>
        <w:t xml:space="preserve">ให้กับประชาชนของตนเอง โดยใช้งบประมาณของท้องถิ่น มากไปกว่านั้น แม้รัฐบาลจะใช้ พ.ร.ก ในการควบคุมโรค แต่ในความเป็นจริงแล้ว องค์กรเหล่านั้นไม่สามารถใช้งบประมาณในการป้องกันการแพร่ระบาดของโรคโควิดได้ กระผมขอให้รัฐบาล โดยเฉพาะกระทรวงมหาดไทย และสาธารณสุข ด้านสาธารณสุข ออกระเบียบเหล่านั้น ได้ใช้งบประมาณของตนเอง ขอบคุณครับ</w:t>
      </w:r>
    </w:p>
    <w:p>
      <w:pPr>
        <w:pStyle w:val="BodyText"/>
      </w:pPr>
      <w:r>
        <w:t xml:space="preserve">(ประธาน) ต่อไปนางสาวกวินนาถ ตาคีย์ ขอเชิญครับ</w:t>
      </w:r>
    </w:p>
    <w:p>
      <w:pPr>
        <w:pStyle w:val="BodyText"/>
      </w:pPr>
      <w:r>
        <w:t xml:space="preserve">(ผู้เข้าร่วมประชุมชาย) กราบเรียนท่านประธานสภาที่เคารพ กระผม จังหวัดชลบุรี พรรคพลังท้องถิ่นไทยครับ ปัญหาที่ผมจะหารือในวันนี้นะครับ เรื่องของปัญหาของปัญหาชุมชนวัดลาโกสา กรุงเทพมหานครนะครับ ลาดกระบัง จาก นาวาอากาศตรี นว กุมภา หรือกัปตันตุ้ย ซึ่งมีปัญหาอยู่หลายประการ วัดราชโกษานะครับ และหลายประเด็นนะครับ และขออนุญาตหารือเพื่อเป็นการกระชับเวลานะครับ และส่วนอื่นจะขออนุญาตนำเสนอเป็นเอกสารให้กับท่านประธานต่อไป เรื่องแรกนะครับ เป็นเรื่องของชุมชนวัดลาดโกสา อยากจะให้ทำกับรถบริเวณสะพาน ตั้งอยู่หน้าวัดลาดโกสา ด้านหน้าก็จะมีโรงเรียนวัดราชโกสานะครับ ส่งผลให้กับผู้ใช้รถสัญจรเป็นจำนวนมากนะครับ บริเวณนั้นไม่มีจุดกลับรถอื่น ผู้ปกครองก็จะใช้วิธีการกลับรถหน้าโรงเรียนเลย อาจส่งผลให้อาจะเกิดอุบัติเหตุช่วง</w:t>
      </w:r>
      <w:r>
        <w:t xml:space="preserve"> </w:t>
      </w:r>
      <w:r>
        <w:t xml:space="preserve">บริเวณหน้าโรงเรียนได้นะครับ ในความห่วงใย และคณะกรรมการชุมชน อยากให้ทำจุดกลับรถใต้สะพานดังกล่าว เพื่อความปลอดภัยของพี่น้องประชาชนด้วยนะครับ ซึ่งก่อนหน้านี้ สำนักงานเขตเองก็ได้ไปสำรวจแล้ว แต่ก็เรื่องได้เงียบหายไปนะครับ อยากจะให้ติดตามเรื่องนี้ขึ้นมาอีกครั้งหนึ่ง เรื่องที่ 2 นะครับ ก็อยู่บริเวณเดียวกัน สะพานข้ามคลอง บุรีรมย์นะครับ บริเวณนี่เป็นพื้นที่ลาดชัน สถานที่นี้มีพื้นที่ลาดชันนะครับ กันตกสะพานนะครับ ผู้ใช้รถใช้ถนนช่วงกลางวันไม่มีปัญหาอะไร แต่ในช่วงยามค่ำคืนนี่ก็อาจจะเกิดอุบัติเหตุได้นะครับ ด้วยความเป็นห่วงเป็นใยพี่น้องประชาชน ขอบพระคุณครับ</w:t>
      </w:r>
    </w:p>
    <w:p>
      <w:pPr>
        <w:pStyle w:val="BodyText"/>
      </w:pPr>
      <w:r>
        <w:t xml:space="preserve">(ประธาน) ครับ ผมก็เลยถือโอกาสให้สรุป</w:t>
      </w:r>
      <w:r>
        <w:t xml:space="preserve"> </w:t>
      </w:r>
      <w:r>
        <w:t xml:space="preserve">ทั้ง 40 ท่านนะครับ และชื่นชมที่ท่านรักษาเวลา แล้วก็นำเรื่องความเดือดร้อนของพี่น้องประชาชนของเรามาหารือ ขณะนี่มีสมาชิกมาลงชื่อแล้ว 301 ท่านนะครับ ครบองค์ประชุมเลยครับ องค์ประชุมของเรา คือ 244 นะครับ ผมขอเปิดประชุม ขออนุญาตไปตามระเบียบวาระที่กำหนดไว้แล้ววันนี้ วาระที่ 1 กระทู้ถามในช่วงระยะกระทู้นี้ ขอเรียนที่ประชุมว่า ในห้องปประชุมกระทู้ชั้น 1 กระทู้ชั้น 1 ก็จะมีกระทู้ถามแยกต่างหากนะครับ และวันนี้มีกระทู้ถามแยกเฉพาะ ซึ่งท่านรองประธานจะทำหน้าที่ 6 กระทู้ เมื่อสัปดาห์ที่แล้วผมเป็นประธาน 7 กระทู้นะครับ อันนี้ต้องขอบคุณรัฐมนตรีด้วยนะครับ ไม่มีการเลื่อนเลยมันต่อทั้งหมด วันนี้ก็จะมีกระทู้ถาม ซึ่งเราจะดำเนินการไปตามกับกระทู้ถามในห้องนี้นะครับ กระทู้ถามแรก ก็คือกระทู้ถามสดด้วยวาจา เดิมก็จะมี 4 กระทู้นะครับ ก็อาจจะซึ่งขออนุญาต เพื่อขยายเวลาข้อบังคับนั้น ได้ใช้กระทู้ไม่เกิน 90 นาที กระทู้ละ 30 นาทีนะครับ แต่ว่าเนื่องจากมีกระทู้ถาม 1 กระทู้เลื่อนไป ก็เลยกระทู้ถามสดด้วยวาจาก็เหลือ 3 กระทู้ ผมก็ขออนุญาตไปตามวาระที่กำหนดเอาไว้นะครับ เพราะยื่นความเมื่อเช้านะครับ กระทู้ถามสด ด้วยวาจา กระทู้แรก คือ กระทู้ถามของคุณครูมานิตย์ สังพุ่ม กระทู้ถามนี้ ถามนายกรัฐมนตรีนะครับ ได้มอบหมายให้ท่านรัฐมนตรีว่าการกระทรวงการคลัง ทนาคม ไกรสิทธิ์ ขอเชิญคุณครูมานิตย์ สังข์พุ่ม ครับ</w:t>
      </w:r>
    </w:p>
    <w:p>
      <w:pPr>
        <w:pStyle w:val="BodyText"/>
      </w:pPr>
      <w:r>
        <w:t xml:space="preserve">(ผู้เข้าร่วมประชุมชาย) ท่านประธานที่เคารพครับ กระผมครูมานิตย์ สังข์พุ่ม สมาชิกสภาผู้แทนราษฎร พรรคเพื่อไทย จากจังหวัดสุรินทร์ ที่จริงผมก็เกรงใจสภาแห่งนี้ เพราะว่ากระทู้ผมเลื่อนมา ก็มาเบียดบังจาก 3 กระทู้เป็น 4 กระทู้นะครับ เพราะเราเป็นผู้แทนราษฎร ปัญหาของชาวบ้าน ก็คือเป็นปัญหา เป็นอุปสรรคที่เรามานำเรียนเสนอ เที่ยวที่แล้วผมน้อยใจ ซึ่งนั่งแทนท่านประธานว่า ต่อไปนี่ ไปแก้ 160 หมวด 8 ว่าคนที่เป็นรัฐมาตรีนั้น จะต้องผ่านการเป็นรัฐมนตรีมาอย่างน้อย 1 สมัย อีกสักวงเล็บหนึ่ง เพื่อจะเข้าใจปัญหาของสภา เข้าใจปัญหาที่เกิดขึ้นในแผ่นดินนี้ ท่านประธานครับ เรื่องไวรัส COVID-19 หรือไวรัสโคโรนา 2019 มันเกิดปัญหาขึ้นทั่วโลกครับ เพราะเราก็ทราบดีและเข้าใจชัดเจนดี ประเทศไทยเราครั้งนี้ ครั้งแรกก็เกิดขึ้นมาก็เป็นเรื่องใหม่ พวกเราตื่นตัว พวกเราก็ตื่นเต้น ประชาชนคนไทยก็ให้ความร่วมมืออย่างดิบอย่างดี แก้ปัญหาลุล่วงไปได้ จนรัฐบาลเกือบจะเลี้ยงฉลองแชมป์ COVID ของโลกนะครับ ก็เกิดขึ้นมาอีกครับ ฉะนั้น การแก้ปัญหาของทุกประเทศ ในโลกนี้ก็ว่าไปนะครับ เพราะว่าสิ่งหนึ่ง เรามีประชาชน ที่เกิดความลำบาก กับภัยพิบัติแห่งนี้ ที่เกิดทุกอนุฯ ของแผ่นดิน เมื่อเดือนเมษายนของปี 2563 นี่ ถ้าท่านจำได้ เราเคยอนุมัติงบประมาณ ตาม พ.ร.ก. เงินกู้ที่รัฐบาลมาขอเราล้านล้าน แต่เป็น 1 ล้านล้านนี่ ในเรื่องของการเยียวยา ช่วยในเรื่องของกระทรวงสาธารณสุข และก็นำมาช่วยเรื่องการฟื้นฟู อีก 500,000 ล้านนี้ให้เอกชนช่วยวิสาหกิจชุมชน ขนาดเล็กแล้วอีก 4 แสนล้านนะครับ ตะกี้ 500,000 ล้าน แล้วก็อีก 400,000 ล้าน ตราสารหนี้ ผมถามเลยนะ เพราะว่าไม่อยากให้เสียเวลา อยากกราบเรียนรัฐมนตรี ซึ่งมาแทนท่านนายก ในประเด็นแรก เอาแค่ 100,000 เอาเฉพาะ 500ได้มอบไปให้กับด้านการแพทย์ และด้านการแพทย์ และสาธารณสุขในการแก้ปัญหา วงเงิน… ขออภัยครับ 45,000 ล้าน วันนี้ใช้หมดหรือยัง วันนี้ใช้หมดหรือยัง หรือยังเหลือเท่าไหร่ ข้อที่ 2 ในเรื่องเดียวกัน เงินช่วยเหลือและเยียวยานะครับ ภาคประชาชนและผู้ประกอบการที่ได้รับผลกระทบจาก COVID-19 รอบที่แล้วนี่ วงเงิน 555,000 ล้าน ใช้หมดหรือยัง เหลือเท่าไร แล้วก็ประเด็นที่ 3 เรื่องเดียวกัน เงินฟื้นฟูที่จะไปช่วยยกภาวะเศรษฐกิจให้กับพี่น้องประชาชนคนไทยทั่วประเทศในวงเงิน 400,000 ล้าน วันนี้ค้างเท่าไร ใช้ไปหมดเท่าไร แล้วยังค้างทอดอยู่เท่าไร ขอบพระคุณครับ</w:t>
      </w:r>
    </w:p>
    <w:p>
      <w:pPr>
        <w:pStyle w:val="BodyText"/>
      </w:pPr>
      <w:r>
        <w:t xml:space="preserve">(ประธาน) ครับ ผมเรียนไว้เลยนะครับ กระทู้ถามสดด้วยวาจาก็ฝ่ายละ 15 นาที ก็ถามได้ 3 ครั้ง ก็ใช้ทั้ง 2 ฝ่าย ใช้การบริหารเวลาครับ เชิญท่านรัฐมนตรีครับ</w:t>
      </w:r>
    </w:p>
    <w:p>
      <w:pPr>
        <w:pStyle w:val="BodyText"/>
      </w:pPr>
      <w:r>
        <w:t xml:space="preserve">(ผู้เข้าร่วมประชุมชาย) กราบเรียนประธานสภาฯ และท่านสมาชิกผู้ทรงเกียรติที่เคารพ กระผมได้รับมอบหมายจากรัฐมนตรีว่าการกระทรวงการคลัง ได้มาตอบกระทู้สดในวันนี้ ก่อนอื่นก็ต้องขอประทานโทษนะครับ ที่เมื่อคราวที่แล้วติดภารกิจที่สำคัญ ก็เลยต้องขออนุญาตเลื่อนมาในวันนี้นะครับ ต้องขอประทานโทษด้วยความจริงใจนะครับ ในต่อคำถามที่ 1 นั้น เรื่องของพระราชกำหนดเรื่องกู้เงินแก้ไขปัญหาในเรื่องของ COVID เรียนว่ามีอยู่ 2 ก้อนด้วยกัน ก้อนที่ 1 ก็คือ พรก. กู้เงินของกระทรวงการคลังนะครับ 1,000,000 ล้าน ก็เป็นในเรื่องของ พ.ร.ก. Soft Loan ในส่วนของกู้เงิน 1,000,000 ล้าน ในเรื่องของวัตถุกระสงค์หลายเรื่องด้วยกัน เรื่องที่ 1 ก็เป็นในเรื่องของการแทพย์และสาธารณสุขอย่างที่ท่านสมาชิกฯ ได้กล่าวไปเมื่อสักครู่นะครับ ขออนุญาตเรียนว่า ในกรอบวงเงินที่ได้กำหนดไว้นั้น ก็ได้มีการอนุมัติไว้แล้ว โครงการซึ่งคิดเป็นวงเงินอยู่ 200,000 ล้านบาท 25,300 ล้านบาทนะครับ แล้วได้มีการเบิกจ่ายไปทั้งสิ้น นะครับ หรือคิดเป็น 7.9 เปอร์เซ็นต์ ในเรื่องนี้นั้น ต้องสำรองในแผนงานที่ 2 นั้น ก็เป็นแผนงานในเรื่องเยียวยานะครับ เป็นแผนงานในระยะสั้น ซึ่งมีกรอบวงเงินทั้งสิ้น 565,000 ล้านบาทนะครับ อนุมัติไปแล้ว 6 โครงการซึ่งคิดเป็นวงเงินรวม 55</w:t>
      </w:r>
      <w:r>
        <w:t xml:space="preserve"> </w:t>
      </w:r>
      <w:r>
        <w:t xml:space="preserve">8,753 ล้านบาทนะครับ ก็จะมีเงินคงเหลืออยู่ที่ 6,243 ล้านบาทนะครับ ผลการเบิกจ่ายนั้น ก็จะอยู่ที่ ล้านบาท หรือคิดเป็น 87.7 เปอร์เซ็นต์นะครับ ส่วนในแผนงานที่ 3 เป็นแผนงานฟื้นฟูนะครับ ซึ่งมีกรอบวงเงินทั้งสิ้น 300,000 ล้านบาท</w:t>
      </w:r>
      <w:r>
        <w:t xml:space="preserve"> </w:t>
      </w:r>
      <w:r>
        <w:t xml:space="preserve">นะครับ อนุมัติไปแล้ว 232 โครงการ วงเงินรวมทั้งสิ้น 133,00 3,155 ล้านบาทนะครับ ก็จะมีเงินคงเหลืออยู่ประมาณ 85,833 ล้านบาทนะครับ ผลการเบิกจ่ายอยู่ที่ 46,565,000</w:t>
      </w:r>
      <w:r>
        <w:t xml:space="preserve"> </w:t>
      </w:r>
      <w:r>
        <w:t xml:space="preserve">คิดเป็น 35 เปอร์เซ็นต์นะครับ ขอเรียนว่าในส่วนแผนงานที่ 2 กับที่ 3 นั้น สามารถที่จะโอนเงินได้จากแผนงานที่ 3 ไปแผนงานที่ 2 ก่อนหน้าที่จะเป็นตัวเลข 565,000 ล้านบาท ก็ได้มีการโอนจากแผนงานที่ 3 400,000 ไปอีก 10,000 ล้านบาทนะครับ ทั้งหมดนี่ก็เป็นการใช้เงินในส่วนของส่วน 1,000,000 ล้านบาทนะครับ ซึ่งในการอนุมัติโครงการต่าง ๆ นั้น ก็มีคณะกรรมการกลั่นกรองนะครับ ซึ่งมีกรรมการสภาฯ พัฒนาการอนุการในการดำเนินการในเรื่องนี้ ก็ขออนุญาตตอบคำถามในข้อที่ 1 ครับ</w:t>
      </w:r>
    </w:p>
    <w:p>
      <w:pPr>
        <w:pStyle w:val="BodyText"/>
      </w:pPr>
      <w:r>
        <w:t xml:space="preserve">(ประธาน) ครับ คุณครูมานิตย์ สังข์พุ่ม ถามครั้งที่ 2 ครับ</w:t>
      </w:r>
    </w:p>
    <w:p>
      <w:pPr>
        <w:pStyle w:val="BodyText"/>
      </w:pPr>
      <w:r>
        <w:t xml:space="preserve">(ผู้เข้าร่วมประชุมชาย) ท่านประธานที่เคารพ ก็ได้ทราบชัดเจนแล้ว ว่าจากรัฐมนตรีว่าการกระทรวงการคลัง เงิน 1,000,000 ล้าน ที่อนุมัติไปในครั้งนี้นั้น ค้างท่ออยู่เยอะนะครับ ไม่ว่าจะเป็นเกี่ยวกับวงการแพทย์ ตอนแรกก็เป็นห่วงแพทย์ คิดว่าจะไม่พอ แต่สุดท้ายใช้ไปไม่เยอะเลย อันที่ 2 ก็คือเงินเยียวยา อันนี้ก็ใช้ไปตามที่พี่น้องประชาชนได้ลงทะเบียนกันมา วาระปกติ แต่ประเด็นที่ 3 นี่ เงินฟื้นฟูนี่ เพิ่งมารู้วันนี้กลางสภานะครับ ว่าโครงการต่าง ๆ ยังไปไหนไม่ถึงไหน ทำให้เศรษฐกิจมันกระเตื่องช้า เพราะอนุมัติไปตั้ง 10,000 ล้าน แต่ว่าใช้เงินไปจริง ๆ ก็ 130,000 ล้าน ก็ไม่เป็นไรครับ ก็ย้ำแล้วก็ต้องเตือนในฐานสมาชิกสภาผู้แทนราษฎร ประเด็นต่อมาครับ ท่านประธาน ไม่ขี่เรืออ้อมค่าย ไม่ขี่เรืออ้อมค่ายนะ ไม่ขี่ม้าอ้อมค่าย ไม่ขี่เรืออ้อมน้ำ ครั้งที่แล้วนี่ รัฐบาลได้ชดเชยให้กับพี่น้องกลุ่มต่าง ๆ ที่ทำเรื่องขอกันมาในสมัยของ</w:t>
      </w:r>
      <w:r>
        <w:t xml:space="preserve"> </w:t>
      </w:r>
      <w:r>
        <w:t xml:space="preserve">ทีมเศรษฐกิจชุดที่แล้ว 3 เดือนวงเงินรวมแล้ว 15,000 บาท โดยจ่ายเป็นเงินสดนะครับ เพราะว่าพี่น้องจะได้เลือกใช้ เลือกจ่ายที่เขาพอใจ แต่เที่ยวนี้รัฐบาลก็มาคิดแปลก กลัวแต่ชาวบ้านจะซื้อบุหรี่ ซื้อยาสูบ ก็เลยจะให้โอนไปตาม แอปฯ เป๋าตัง ตอนแรกนึกว่าแอปฯ เป๋าตุง เพราะว่าคนละ 3,500 บาท 2 เดือน ก็คือรวมแล้ว เป็น 7,000 ผมอยากจะถามว่า ท่านใช้หลักอะไร ที่ให้เงินเที่ยวนี้ แตกต่างจากเที่ยวที่แล้ว คนละ 5,000 บาท 3 เดือน คราวนี้ 3,500 บาท 2 เดือน และก็ทำไมไม่ให้ไปตามความจำเป็นของเขา ก็คือจ่ายเป็นเงินสด เขาจะได้เลือกตามที่เขามีความจำเป็นจริง ๆ ครับ ท่านประธาน</w:t>
      </w:r>
    </w:p>
    <w:p>
      <w:pPr>
        <w:pStyle w:val="BodyText"/>
      </w:pPr>
      <w:r>
        <w:t xml:space="preserve">(ประธาน) เรียนเชิญท่านรัฐมนตรีครับ</w:t>
      </w:r>
    </w:p>
    <w:p>
      <w:pPr>
        <w:pStyle w:val="BodyText"/>
      </w:pPr>
      <w:r>
        <w:t xml:space="preserve">(ผู้เข้าร่วมประชุมชาย) กราบเรียนท่านประธานสภาผู้แทนราษฎร ท่านสมาชิกผู้ทรงเกียรติที่เคารพครับ ตอบประเด็นคำถามข้อที่ 22 ครั้งด้วยกัน ในปีที่แล้ว เดือนเมษายน เกิด COVID ในรอบแรกนะครับ ก็ได้จ่ายเงินชดเชยเยียวยาไป 5,000 บาท ต่อคน ต่อเดือน ก็ไม่มีเงื่อนไขอะไร ตอนนั้นก็ไม่ได้มีเงื่อนไขอะไร ในครั้งนี้นั้น ก็เกิดในเรื่องของการแพร่ระบาดในรอบที่ 2 นั้น ทางรัฐบาลก็ได้พิจารณาในเรื่องของหลักเกณฑ์ ในเรื่องของการใช้เงินที่จะเยียวยาในครั้งนี้ ซึ่งวัตถุประสงค์หลักเพื่อให้พี่น้องได้ใช้เม็ดเงินตรงนี้ให้เป็นประโยชน์</w:t>
      </w:r>
      <w:r>
        <w:t xml:space="preserve"> </w:t>
      </w:r>
      <w:r>
        <w:t xml:space="preserve">มากที่สุด โดยเฉพาะอย่างยิ่งช่วยในเรื่องของค่าครองชีพ ก็เป็นเรื่องของวันนี้ ที่เราทราบว่าประชาชนก็ไดรับความเดือดร้อนในทุกหย่อมหญ้านะครับ เพราะฉะนั้น กำลังสำคัญที่เราต้องทำควบคู่กันไป เยียวบาความเดือนร้อนในครั้งนี้ ซึ่งต้องทำควบคู่ไปกับการกระตุ้นเศรษฐกิจไปด้วยกันนะครับ เพราะว่าขณะนี้นั้นการแพร่ระบาดก็ยังไม่ได้ยุตินะครับ และรายได้ จากต่างประเทศ ในเรื่องของภาคที่จะทำได้อย่างเต็มที่ โดยเรื่องของเครื่องมือ ก็คือเรื่องของการใช้จ่ายของพี่น้องประชาชน เพราะฉะนั้น จำเป็นที่จะต้องให้ความช่วยเหลือพี่น้องประชาชนในระดับฐานรากนะครับ ไม่ว่าจะเป็นประชาชนที่อาจจะ ว่างงาน ถูกลดชั่วโมงการทำงาน หรือว่าไม่มีงานทำ ในเรื่องในช่วงที่ได้รับผลกระทบตรงนี้นะครับ ในขณะเดียวกันนั้น ร้านค้า ร้านลวงต่าง ๆ ในมาตรการที่เราทำเมื่อปีที่แล้ว ในเรื่องนั้น ก็เป็นมาตรการทั่วไป เราไม่ได้จำกัด ที่บ่นมาว่า เม็ดเงินที่</w:t>
      </w:r>
      <w:r>
        <w:t xml:space="preserve"> </w:t>
      </w:r>
      <w:r>
        <w:t xml:space="preserve">ใช้ไปนั้นนี่ ไม่ตกถึงกับประชาชนในกลุ่มล่างเลยนะครับ อันนี้ก็เป็นหลักการที่ 2 ที่ให้เม็ดเงินนั้นลงไปสู่ระดับฐานรากจริง ๆ นะครับ ซึ่งจึงมาเป็นข้อกำหนด ในเงื่อนไขโครงการคนละครึ่งส่วนหนึ่ง และโครงการเราชนะในการเยียวยาในเที่ยวนี้นะครับ นั้นก็คือในเรื่องของการใช้แพลตฟอร์มและเทคโนโลยีที่เรามีอยู่ให้เป็นประโยชน์มากที่สุด ลดการสัมผัสเงินสด ลดการเดินทางไปที่ธนาคารต่าง ๆ ซึ่งเราก็มีฐานข้อมูลของบัตรสวัสดิการแห่งรัฐอยู่จำนวนหนึ่งนะครับ เรามีฐานข้อมูลของคนละครึ่ง คนละครึ่งนั้นก็มีประชาชนที่ทั้งอาจจะมีรายได้ที่</w:t>
      </w:r>
      <w:r>
        <w:t xml:space="preserve"> </w:t>
      </w:r>
      <w:r>
        <w:t xml:space="preserve">สูง ในรายได้ปานกลาง มีรายได้น้อย ซึ่งก็มีฐานข้อมูลในอาทิตย์นี้ ของฐานข้อมูลตรงนี้ แล้วก็มีเรื่องของการคัดกรองเม็ดเงินนั้น ครอบคลุมประชาชนที่ได้รับผลกระทบที่เดือดร้อนนี่มากที่สุดนะครับ ใช้แพลตฟอร์มเทคโนโลยี เรื่องของการใช้ฐานข้อมูลที่เรามีอยู่นะ ของว่าจำนวนเงินที่เราจะให้การสนับสนุนหรือการช่วยเหลือตรงนี้นี่จะเป็นเท่าไร ตรงนี้ก็ขอเรียนว่า เราก็ใช้หลักในการคิดเรื่องของค่าใช้จ่ายประจำวันที่เรามีอยู่นะครับ ซึ่งเราถือว่า รัฐบาลเข้าไปช่วยเหลือซึ่งก็จะต่างจากโครงการที่ไปช่วย ในโครงการคนละครึ่ง ซึ่งประชาชนมีส่วนในเรื่องของการจ่ายเงินด้วยนะครับ รัฐบาลออกให้ครึ่งหนึ่ง และทางประชาชนก็ใช้อีกครึ่งหนึ่ง ฉะนั้น ก็จะเป็นการกระตุ้นเศรษฐกิจ และช่วยเศรษฐกิจฐานราก หรือการเยียวยาในครั้งนี้ ก็จะเป็นการเยีบวยาทางเดียว โดยออกจากกระเป๋าตังค์ของจากรัฐบาลไปสู่กระเป๋าสตางค์ของประชาชนนะครับ อันนี้ก็เป็นหลักการที่สำคัญนะครับ เพื่อที่จะให้การใช้จ่ายตรงนั้นไม่ไปแออัดที่ธนาคาร เรื่องของการใช้จ่ายและส่งไปยังมือถือนะครับ แล้วก็เป็นเรื่องที่เราได้คิดกันนะครับ อันนี้ก็ขออนุญาตเรียนในคำถามที่ 2 นะครับ</w:t>
      </w:r>
    </w:p>
    <w:p>
      <w:pPr>
        <w:pStyle w:val="BodyText"/>
      </w:pPr>
      <w:r>
        <w:t xml:space="preserve">(ประธาน) ครับ เชิญท่านครูมานิตย์ สังข์พุ่ม ครับ</w:t>
      </w:r>
    </w:p>
    <w:p>
      <w:pPr>
        <w:pStyle w:val="BodyText"/>
      </w:pPr>
      <w:r>
        <w:t xml:space="preserve">(ผู้เข้าร่วมประชุมชาย) ครับ ท่านประธานครับ ผมยังสงสัย แต่ท่านไม่ต้องตอบหรอก เที่ยวที่แล้ว ชิม ช็อป ใช้ เงินไม่เข้าถึงประชาชน เราก็โอนเข้าสู่บัญชีนี่ ทำไมเที่ยวนี้คนละครึ่ง หรือบัตรสวัสดิการแห่งรัฐมันไม่ถึงประชาชนนะครับ ก็ยังมหากาพย์เรื่องนี้ต่อมหากาพย์เรื่องนี้ต่อ กระทู้ถามสด ๆ มันจะยังมีผมยังมีประเด็นสำคัญ ประเด็นสุดท้ายท่านประธานครับ แต่หลายข้อย่อย ประเด็นแรกจะมีโครการที่เกิดขึ้นนี่ เมื่อไม่โอนเงินให้ธนาคารผ่านธนาคารนี่ ประมาณ 2,000,000 กว่าคนนี่นะครับ โครงการในเป๋าตังในแอปฯ ได้ ผมเข้าใจอยู่ว่าวันนี้รัฐบาลบอกว่าให้ไปขึ้นเงินกับธนาคาร ขออภัยครับ ไปขึ้นทำธุรกรรม ธุรการ แต่ท้ายที่สุดนี่ ระบบการใช้เงินนี่ ก็กลับมาใช้แอปฯ เป๋าตังเหมือนเดิม มันก็ทำให้คนที่ไม่มีสมาร์ตโฟนนี่ ก็ทำให้คนที่ไม่มีสมาร์ตโฟนนี่ เที่ยวนี้ก็เสียโอกาส เหมือนกับคนหลายกลุ่มในรอบที่แล้ว ที่ตกโอกาส เข้าไม่ถึงข้อมูล กลับมาถามว่าครั้งที่แล้วนี่ กับครั้งนี้มันต่างกันที่จำนวนตัวเลข ผมคิดว่ามีเงินตัวเลขน้อยนี่ ก็น่าที่จะมาให้กับคนที่โดนกระทบ</w:t>
      </w:r>
      <w:r>
        <w:t xml:space="preserve"> </w:t>
      </w:r>
      <w:r>
        <w:t xml:space="preserve">ที่เขาเป็นคนไทยทั้งหมด มีบัตรประจำตัวคนไทย เกิดในไทย เช่น เด็กอายุไม่เกิน 18 ปีนี่ อันนี้ถามเป็นความรู้เลยครับ ทั้ง ๆ ที่เขาต้องกินต้องใช้ และโดยเฉพาะนักเรียนที่กระทรวงศึกษาฯ ให้เรียนทางระบบออนไลน์นี่ ถ้าได้เงินไป เขาจะได้ไปซื้อโทรศัพท์ ระบบสมาร์ตโฟน ได้ไปซื้อคอมพิวเตอร์ เพราะในอนาคตเรียนผ่านระบบออนไลน์ วันนี้เห็นไหมครับ กระทรวงศึกษาฯ ต้องประกาศว่าต้องเลื่อนชั้นไปเลย ถึงสอบไม่สอบก็ไม่เป็นไร เพราะว่า วิกฤต COVID เพราะฉะนั้น อยากถามเป็นความรู้ ไม่เขา ทั้ง ๆ ที่เขาก็ใช้กินใช้อยู่ เขาลำบากครับ ต่อไปกลุ่มที่ 2 ครับ กลุ่มข้าราชการ พนักงานข้าราชการ ข้าราชการบำนาญ ก็มีไม่กี่คนหรอกครับ ประมาณ 600,000 คน กลุ่มผู้ดูแลเด็ก ลูกจ้างในหน่วยงานนะครับ กลุ่มพวกนี้นี่ ผมคิดว่าในวันนี้ผมเห็นด้วยที่เราไม่จ่ายเขาแต่เราต้องตั้ง Curve รายได้สูง เงินเดือนเยอะ ก็ไม่ต้องให้เขา เช่น ตำแหน่งระดับ ผอ. ทั้งหลาย แต่เช่นครูนี่ ครูผู้ช่วย พวกนี้เงินเดือน 10,000 กว่าบาท ประเมินภาษีแล้วก็ไม่เกิน 300,000 บาท ไม่มีโอกาสได้ ทั้ง ๆ ที่เขาก็ต้องเสียภาษี เหมือนกันเด็ก 18 ปี เมื่อกี้ คนกลุ่มนี้ล่ะครับ ที่จะมีคนมาใช้หนี้ หลังจากที่เราตายไปก็วันนี้เราใช้แต่เงินกู้ ๆ แล้วก็กู้ แต่เราใช้ไม่ทันหรอกครับ เด็ก 18 ปีเหล่านี้ละครับ ฉะนั้น วันนี้ทำไมถึงไม่โอกาสกับเขา นี่คนมาใช้หนี้แทนเรานะครับ กลับมาวันนี้นี่ คนที่รับเงินเดือนน้อย รัฐบาลไปตั้งฐานภาษีแล้ว ท่านประเมินแล้วนี่ ถ้าเกิน 300,000 บาท ไม่จ่าย แต่กลุ่มที่ไม่เกิน 300,000 บาท มีอยู่เยอะ ก็ให้โอกาสเขาบ้าง เขาก็เสียภาษี ใช้หนี้หนี้ทุกบาท ทุกสตางค์ ที่รัฐบาลกู้มาใช้จ่ายนะครับ ประเด็นต่อไป ก็คือลูกจ้างที่อยู่ในระดับประกันสังคม มาตรา 33 เที่ยวที่แล้วเขาก็ไม่ได้ เที่ยวนี้เขาก็ไม่ได้อีกตอนแรก ตอนนี้พอเริ่มที่มีคลื่นมหาชนมา รัฐบาลก็ทำท่าจะจ่าย ก็ไม่ได้บางคนก็ปลดออกจากงานแล้ว เงินเดือนก็ลดลงแต่เขายังอยู่ในประกันสังคมตามมาตรา 33 ไหมครับ เขาก็ต้องเสียภาษี เขาก็ต้องรับผิดชอบกับการเป็นพลเมืองของประเทศไทย ทั่วประเทศมีประมาณ เขาก็ไม่ได้ เที่ยวที่แล้วก็ไม่ได้ น่าเห็นใจเขานะครับ รัฐบาลต้องรีบนะครับ กลุ่มต่อไปครับ กลุ่มผู้ที่มีเงินฝากเกิน 500,000 บาท ท่านประธานที่เคารพครับ ไอ้คนที่มี 500,000 บาท อย่าคิดว่าเขารวยนะครับ เขาเก็บหอมรอมริบ มาตั้งแต่หนุ่ม ๆ แล้ว แต่แก่แล้ววันนี้ เพื่อไว้ใช้รักษา เพราะว่าประเทศไทยไม่น้อยพอแก่แล้วนี่ลูกหลานมันทิ้ง ลูกหลานไม่ดูแล ค่ารักษา ค่ากินก็ลำบาก เขาเก็บหอมรอมริบไว้ ไว้ใช้ต้อนแก่ ๆ เพราะตอนแก่ ๆ ไม่มีเงินทองครับ ลูกหลานทิ้งครับ ผมเองก็ยังกลัวเลยครับวันนี้ ก็กลับไม่ให้เขา ซึ่งไอ้การประมูลข้อมูลพื้นฐานตรงนี้ ผมถือว่ารัฐบาลสอบตก เพราะรายได้พึงประเมิน 300,000 เหมือนกัน รายได้เดือนหนี่งเยอะแยะมากมาย ขายเหล้าก็ขายไม่ได้ ขายได้เฉพาะร้านที่เป็นกลุ่มทุนใหญ่ ท่านประธานก็เห็น มีร้านอะไรบวกอะไร ร้านเพิงหมาแหงนร้านอันนี้ขายได้โต้รุ่ง ไม่เข้าไปในร้าน แต่ก๋วยเตี๋ยวที่ขายอยู่ข้างนอก ข้าวต้องบังคับให้เลิก 21.00 น. นี่ เลยมา 23.00 น. อีก ผมไม่รู้ว่าจะเป็น 2 มาตรฐาน หรือไม่มีมาตรฐานในการแก้ปัญหาเลย แต่รู้สึกว่าจะกดดันแต่กับคนจนเท่านั้น ที่มาของ COVID เถื่อนอะไรบ้าง ผมยังมีเวลาอยู่ ทุกวันนี้ประชาชนเป็นจำเลย อะไรก็จะฟ้อง อะไรก็จะจับ จับ ๆ ๆ เรายังมีมหากาพย์ที่จะพูด แล้วก็ประเด็นที่คนไม่มีสมาร์ตโฟน เข้าจะใช้เงินอย่างไร ก็ในเมื่อท่านไปขึ้นเอกสาร แต่เวลาใช้เงินก็ใช้ตามระบบ ก็คือแอปฯ เป๋าตังค์ หรือเป๋าตุงอะไรก็แล้วแต่ ขอบคุณครับ</w:t>
      </w:r>
    </w:p>
    <w:p>
      <w:pPr>
        <w:pStyle w:val="BodyText"/>
      </w:pPr>
      <w:r>
        <w:t xml:space="preserve">(ประธาน) ขอเชิญรัฐมนตรีครับ</w:t>
      </w:r>
    </w:p>
    <w:p>
      <w:pPr>
        <w:pStyle w:val="BodyText"/>
      </w:pPr>
      <w:r>
        <w:t xml:space="preserve">(ผู้เข้าร่วมประชุมชาย) กราบเรียนประธาน ท่านผู้แทนราษฎรที่เคารพทุกท่านครับ เมื่อสักครู่นี้ที่ทางรัฐบาลก็ได้มีความห่วงใยนะครับ ซึ่งในหลักเกณฑ์ในการเยียวยาในครั้งนี้ ก็อาจจะต่างในเรื่องวิธีการในการทำงานในเรื่องนี้นะครับ ก็คือในเรื่องที่เราคิดว่าประชาชนทุกคนที่เราควรจะได้รับเงินชดเชยเยียวยาตรงนี้ แต่ในครั้งนี้นั้น เราก็จะดูในเรื่องของ ในทางกลับกัน เราก็จะดูว่าในกลุ่มไหนที่มีรายได้ประจำแล้วก็มีระบบคุ้มครองอยู่แล้ว ซึ่งก็เป็นการที่เราตัดออกไปในชั้นหนึ่งนะครับ แต่ไม่ใช่เราไม่ดูแลนะครับ เพื่อกรองตรงนี้ว่าจำนวนผู้ที่ได้รับประโยชน์จากเงินเยียวยาในครั้งนี้ จะมีประมาณสักเท่าไร อย่างที่ท่านทราบเกณฑ์ของเราก็ดูในเกณฑ์ว่าได้รับรายได้ประจำ และก็กลุ่มข้าราชการนั้น ในขณะนี้ก็ตีความรวมไปทั้งหมดนะครับ ก็จะมี 2-3 กลุ่ม ที่ท่านได้พูดถึง ก็คือเรื่องของกลุ่มข้าราชการชั้นผู้น้อยนะครับ เรื่องของประกันตนมาตรา 33 ซึ่งทั้ง 2 เรื่องนี้ ทางคณะนายกก็ได้มอบหมายให้กระทรวงการคลังว่าจะมีหนทางในการดูแลตรงนี้อย่างไรนะครับ ซึ่งก็เป็น 2 เรื่องนะครับ ขออนุญาตเรียนว่า ในกลุ่มมาตรา ประกันตน 33 นั้น เพราะในกลุ่มของผู้ประกันตน 11,000,000 คน นั้น ก็จะมีอยู่ประมาณเกือบ 1,000,000 คน มีบัตรสวัสดิการอยู่แล้ว อันนี้ก็จะถูกตัดออกไป เพราะว่ามีสิทธิ์ในเรื่องของสวัสดิการเพื่อไม่ให้เกิดการซ้ำซ้อนนะครับ กลุ่มที่มีรายได้เราก็จะดูในบัญชีเงินฝากนี่นะครับ ผู้ที่เสียภาษีนะครับ ผู้ที่เสียภาษีนั้นท่านอาจจะยื่นชำระภาษี แต่เงินพึงได้พึงประเมิน ก็อาจจะไม่ถึงเกณฑ์ ก็อาจจะได้รับประโยชน์ในกลุ่มนี้ ส่วนในเรื่องของกลุ่มสุดท้าย อาจจะไม่มีสมาร์ตโฟน ระบบ 2G นะครับ ก็อาจจะไม่สามารถที่จะรับในเรื่องของแอปพลิเคชันตรงนี้ได้ รวมทั้งประชาชนที่มีเรื่องเก่า ก็เรียนว่าตัวเลขตรงนี้เราก็ยังไม่มีความชัดเจนเท่าไรนะครับ แต่ว่าเรารู้ได้จากการลงทะเบียน การลงทะเบียนการใช้มือถือนะครับ แต่เรายังไม่แน่ใจในเรื่องของจำนวน ว่ามีมือถือเท่าไร ที่มีอยู่ในท้องตลาด ณ ขณะนี้อย่างไรก็ตามนะครับ ในกลุ่มที่พูดถึงทั้งหมดนี่ โดยเฉพาะในกลุ่มของสมาร์ตโฟนซึ่งก็ไม่สามารถลงทะเบียนผ่านเว็บไซต์ได้ อันนี้ก็ทางกระทรวงการคลังก็ได้ร่วมมือกับทางกระทรวงมหาดไทย ที่จะใช้เครือข่าย ของมหาดไทยในการช่วยเหลือประชาชนในการลงทะเบียนในกลุ่มนี้นะครับ ส่วนที่ 2 ก็จะเป็นสาขาของธนาคารหรือสถาบันการเงินของรัฐที่มีสาขาเครือข่าย ครอบคลุมทุกพื้นที่ทั่วประเทศนะครับ ก็จะมีธนาคารออมสิน ธนาคาร ธกษ. ธนาคารกรุงไทย ที่จะให้การช่วยเหลือในกลุ่มนี้นั้น ก็ขออนุญาตเรียนว่าในการลงทะเบียน จะขอว่าขอให้ขยับเวลาสักนิดหนึ่ง แล้วเราจะขยายเวลาให้ในกลุ่มนี้ ข้อราชการชั้นผู้น้อย ก็จะมีลูกจ้างด้วย ลูกจ้างรายวัน จากเงินค่าจ้างของส่วนราชการต่าง ๆ รวมทั้งรัฐวิสาหกิจนะครับ ก็จะมี 2 กลุ่มหลัก ๆ กลุ่มข้าราชการ ซึ่งก็ได้เรียนหารือกับกระทรวงแรงงานแล้ว ที่ไม่ได้อยู่ในบัตรสวัสดิการ ได้รับผลกระทบจากการลดชั่วโมงการทำงาน เราก็จะดูแลให้นะครับ อันนี้ก็… แต่ส่วนหนึ่งก็จะเป็นสิ่งที่ได้รับประโยชน์มาส่วนหนึ่ง ซึ่งส่วนนั้น ก็คือลดเงินค่าสมทบ รวมทั้งในเรื่องกรณีอื่น ๆ นี่ ในการให้มาตรการให้เงินเข้าไปช่วยเหลือแล้วนี่ ก็ยังมีเรื่องของการลดการใช้จ่ายของพี่น้องประชาชน ไม่ว่าจะเป็นเรื่องค่าน้ำ ค่าไฟ ในเรื่องของในการใช้อินเทอร์เน็ต เรียนว่าขออนุญาตขอบคุณทางท่านสมาชิกนะรับ ที่ได้ถามเรื่องนี้แล้วทางรัฐบาลเอง ท่านนายกฯ ก็พูดถึงเรื่องนี้นะครับ ทางกระทรวงการคลังก็ได้รับไว้ในการที่จะพิจารณาต่อไป ขอบพระคุณครับ</w:t>
      </w:r>
    </w:p>
    <w:p>
      <w:pPr>
        <w:pStyle w:val="BodyText"/>
      </w:pPr>
      <w:r>
        <w:t xml:space="preserve">(ประธาน) ขอขอบพระคุณ ชื่นชมทั้งคุณครูมานิตย์ และท่านรัฐมนตรี ท่านได้บริหารเวลามาเป็นอย่างดี</w:t>
      </w:r>
    </w:p>
    <w:p>
      <w:pPr>
        <w:pStyle w:val="BodyText"/>
      </w:pPr>
      <w:r>
        <w:t xml:space="preserve">(ผู้เข้าร่วมประชุมชาย) ท่านประธานครับ ผมครูมานิตย์ ขออีกนิดเดียวครับ ไม่ได้ถามครับ</w:t>
      </w:r>
    </w:p>
    <w:p>
      <w:pPr>
        <w:pStyle w:val="BodyText"/>
      </w:pPr>
      <w:r>
        <w:t xml:space="preserve">(ประธาน) ครับ เชิญเลยครับ</w:t>
      </w:r>
    </w:p>
    <w:p>
      <w:pPr>
        <w:pStyle w:val="BodyText"/>
      </w:pPr>
      <w:r>
        <w:t xml:space="preserve">(ผู้เข้าร่วมประชุมชาย) ผมได้ฟังท่านรัฐมนตรีว่าการกระทรวงการคลัง ได้ตอบนั้น ก็ถือว่าเป็นหลักฐานในการบันทึกไว้ในห้องประชุมสภาฯ แห่งนี้นะครับ เมื่อเกิดปัญหามาแล้วนั้น มันเป็นปัญหาของเราจริง ๆ เงินกู้แต่ละครั้งเราก็ยกมือให้ เมื่อกี้ท่านบอกว่าเดี๋ยวจะไปพิจารณาเรื่องข้าราชการ ผู้มีรายได้น้อย ผู้ประกันตน ดีกว่าบุคคลอื่น เพราะว่าผมกราบเรียนกับท่านแล้วว่าเขาเป็น คนไทยครับ เขาควรจะได้โอกาสเหมือน ๆ กลุ่มอื่น ไม่ใช่เขาโดนทอดทิ้งมาทุกครั้ง แม้กระทั่งเรื่องเด็ก วันนี้เราก็ต้องพิจารณา ส่วนพวกผมข้าราชการการเมือง แล้วไม่มีความ ไม่พึงประสงค์ให้มันเป็นวาทะกรรมในสภาฯ นะครับ ผู้มีอำนาจ ก็คือรัฐบาล ขอบพระคุณครับท่านประธานครับ</w:t>
      </w:r>
    </w:p>
    <w:p>
      <w:pPr>
        <w:pStyle w:val="BodyText"/>
      </w:pPr>
      <w:r>
        <w:t xml:space="preserve">(ประธาน) ต่อไป จะเป็นกระทู้ถามสดด้วยวาจาที่ 2 นะครับ ของนางสาวรังสิมา รอดรัศมี ว่าการกระทรวงพัฒนาสังคมของมนุษย์ เกี่ยวกับเรื่อง ที่อยู่อาศัยนะครับ ขอเรียนเชิญนางสาวรังสิมา</w:t>
      </w:r>
    </w:p>
    <w:p>
      <w:pPr>
        <w:pStyle w:val="BodyText"/>
      </w:pPr>
      <w:r>
        <w:t xml:space="preserve">(ผู้เข้าร่วมประชุมหญิง) กราบเรียนท่านประธานสภาที่เคารพ ดิฉันนางสาวรังสิมา รอดรัศมี สมาชิกสภาผู้แทนราษฎร พรรคประชาธิปัตย์ ขอตั้งกระทู้สด ถามและความมั่นคงของมนุษย์ รัฐมนตรี จุต ไกลฤกษ์นะคะ การช่วยเหลือประชาชนเรื่องที่อยู่อาศัยตามที่เกิดสถานการณ์แพร่ระบาดของไวรัสโคโรนา 2019 ตั้งแต่กลางปี 2563 จนมาถึงปัจจุบันนี่ ประชาชนได้รับผมกระทบอย่างหนัก โดยเฉพาะทางด้านเศรษฐกิจ ประชาชนโดนเลิกจ้างนะคะ ทำให้พี่น้องประชาชนนี่ตกงาน แล้วก็ไม่มีรายได้ ประชาชนส่วนใหญ่นี้ ก็ยังต้องเช่าบ้านอยู่ ยังต้องซื้อข้าวกิน ยังต้องผ่อนรถ และลูกก็ยังเรียนหนังสือนะคะ เพราะฉะนั้นนี่ พี่น้องประชาชนได้รับผลกระทบจากเหตุการณ์นี้นี่ ทำให้ประชาชนนะคะ ไร้ที่อยู่อาศัย ไร้บ้านซึ่งเป็นของตนเอง ซึ่งก็ต้องไม่มีเงินค่าเช่าบ้านนี่ ทำให้เจ้าของบ้านนี่ไล่ออกจากบ้าน ต้องไปนอนตามหน้าบ้านคนอื่น นอนตามใต้สะพานลอย นอนใต้สะพานของกรมทางฯ แล้วก็ทำให้มีคนเร่ร่อนมากขึ้นเพราะฉะนั้นนี่ ที่ท่านเป็นรัฐมนตรีว่าการกระทรวงพัฒนาสังคมและความมั่นคงของมนุษย์นะคะ มีหน้าที่ในการกำกับดูแลการเคหะแห่งชาติ และดูแลคุ้มครองความมั่นคงในชีวิตประชาชนชาวไทย ดิฉันนี่ในฐานะที่เป็นประธานคณะกรรมาธิการสภาผู้แทนราษฎร ได้เห็นความสำคัญนะคะ ของพี่น้องประชาชน ของคนจนนะคะ ที่มีปัญหาเรื่องที่อยู่อาศัย ดิฉันขอถามนะคะ ท่านรัฐมาตรีในประเด็นเหล่านี้นะคะ รัฐบาลจะมีแนวทางช่วยเหลือประชาชนให้คนจน คนว่างงาน คนตกงาน มีที่อยู่อาศัย มีบ้าน หรือแม้แต่บ้านเช่า ราคาถูก ๆ หรือไม่อย่างไรค่ะ</w:t>
      </w:r>
    </w:p>
    <w:p>
      <w:pPr>
        <w:pStyle w:val="BodyText"/>
      </w:pPr>
      <w:r>
        <w:t xml:space="preserve">(ประธาน) ขอเชิญท่านรัฐมาตรีตอบคำถามครั้งที่ 1 ครับ</w:t>
      </w:r>
    </w:p>
    <w:p>
      <w:pPr>
        <w:pStyle w:val="BodyText"/>
      </w:pPr>
      <w:r>
        <w:t xml:space="preserve">(ผู้เข้าร่วมประชุมชาย) กราบเรียนท่านประธานสภาผู้แทนราษฎรที่เคารพ และท่านสมาชิกสภาผู้แทนราษฎรที่ได้ตั้งกระทู้ถาม มีความห่วงใยพี่น้อง ผู้ยากไร้ ผู้มีรายได้น้อย ต่อผลกระทบของต่อผลกระทบของโรคไวรัสโคโรนาไวรัส คำถามที่อยากจะกราบเรียน ก็คือว่ากรณีของคนที่เร่ร่อน คนที่ไม่มีที่อยู่ กรมพัฒนาสังคม นั้นได้จัดที่อยู่อาศัยให้คนกลุ่มนี้ ซึ่งตัวกระผมเองก็ได้มีโอกาสไปลงพื้นที่หลายแห่ง แล้วก็ได้เจอคนกลุ่มนี้ แล้วก็ได้ทำงานร่วมกับองค์กรภาคประชาชน ซึ่งได้แจ้งเบาะแส แล้วก็นำส่ง เรามีบ้าน ในเขตกรุงเทพมหานคร 2 จุด ที่จะดูแลคนพวกนี้ที่ได้ถูกขับออกจากบ้าน ไม่มีที่อยู่ เร่ร่อน กทม. มี 2 จุด และที่เตรียมไว้ที่ราชบุรี แล้วก็นครปฐม ปรากฏว่าที่ผ่านนี่มีคนที่ไปใช้บริการ 3,000 กว่าคน มีข้าวให้ทาน 3 มื้อ มีห้องให้พักนะครับ เป็นห้องรวม มีห้องน้ำ แต่ตรงนี้ก็กราบเรียนว่าเป็นที่กักขัง เขาอยู่ตามความสมัครใจเขา เขาจะเข้าจะออก แต่อย่างน้อยเขามีที่พัก โดยไม่เสียค่าใช้จ่ายใด ๆ ทั้งสิ้น นี้คือส่วนที่รัฐได้จัดให้นะครับ ประเด็นที่ 1 ต่อไปในฐานะหน่วยงานแห่งหน่วยงานพัฒนาสังคมและความมั่นคงของมนุษย์นั้น ได้มีมาตรการเพิ่มเสริมพิเศษ เราทราบดีว่าสิ่งที่ท่านสมาชิกสภาผู้แทนราษฎร แล้วก็จะถูกยึดบ้าน แล้วเราก็เปิดการเคหะแห่งชาติ ได้เปิดยอมรับว่าคนที่ผ่อนบ้านอยู่กับธนาคารนะครับ แล้วก็หลุด ธนาคารนั้นจะยึดบ้าน ไม่ว่าจะผ่อนมากี่ปีก็ตาม ให้คนเหล่านี้ได้มาใช้บริการจากการบริการแห่งชาติ เพื่อบ้านที่เขาจะถูกหลุดจากธนาคารนี่ สามารถมาใช้แหล่งเงินช่วยไว้ได้ ขณะนี้ก็มีมาเรื่อย ๆ นะครับ แล้วก็ที่ถูกยึด และจากการเคหะแห่งชาติ ไม่จำกัดเวลานะครับ การเคหะแห่งชาติก็จะดำเนินการช่วยเหลือ</w:t>
      </w:r>
      <w:r>
        <w:t xml:space="preserve"> </w:t>
      </w:r>
      <w:r>
        <w:t xml:space="preserve">มีบ้านอยู่กับการเคหะฯ ซื้อนะครับ ก็ได้ทำให้พักค่าชำระ ค่าเช่าซื้อนี่ ประมาณ 3 เดือนนะครับ Ր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สภาผู้แทนราษฎร ชุดที่ ๒๕ ปีที่ ๒ ครั้งที่ ๑๖ (สมัยสามัญประจำปีครั้งที่สอง) วันพฤหัสบดีที่ ๒๘ มกราคม ๒๕๖๔</dc:title>
  <dc:creator/>
  <cp:keywords/>
  <dcterms:created xsi:type="dcterms:W3CDTF">2021-03-23T09:12:42Z</dcterms:created>
  <dcterms:modified xsi:type="dcterms:W3CDTF">2021-03-23T09: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8 มกราคม 2564 เวลา 09.00 น.</vt:lpwstr>
  </property>
  <property fmtid="{D5CDD505-2E9C-101B-9397-08002B2CF9AE}" pid="3" name="subtitle">
    <vt:lpwstr/>
  </property>
</Properties>
</file>